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8E2BD" w14:textId="77777777" w:rsidR="00DC3489" w:rsidRDefault="00DC3489" w:rsidP="00DC3489">
      <w:pPr>
        <w:pStyle w:val="Title"/>
        <w:jc w:val="center"/>
        <w:rPr>
          <w:rFonts w:asciiTheme="minorHAnsi" w:hAnsiTheme="minorHAnsi" w:cstheme="minorHAnsi"/>
          <w:b/>
          <w:bCs/>
          <w:sz w:val="52"/>
          <w:szCs w:val="52"/>
        </w:rPr>
      </w:pPr>
    </w:p>
    <w:p w14:paraId="7D3A740B" w14:textId="07FF594F" w:rsidR="00BA14D9" w:rsidRDefault="00DC3489" w:rsidP="00DC3489">
      <w:pPr>
        <w:pStyle w:val="Title"/>
        <w:jc w:val="center"/>
        <w:rPr>
          <w:rFonts w:asciiTheme="minorHAnsi" w:hAnsiTheme="minorHAnsi" w:cstheme="minorHAnsi"/>
          <w:b/>
          <w:bCs/>
          <w:sz w:val="52"/>
          <w:szCs w:val="52"/>
        </w:rPr>
      </w:pPr>
      <w:r w:rsidRPr="00DC3489">
        <w:rPr>
          <w:rFonts w:asciiTheme="minorHAnsi" w:hAnsiTheme="minorHAnsi" w:cstheme="minorHAnsi"/>
          <w:b/>
          <w:bCs/>
          <w:sz w:val="52"/>
          <w:szCs w:val="52"/>
        </w:rPr>
        <w:t>Santander Customer Transaction Prediction</w:t>
      </w:r>
    </w:p>
    <w:p w14:paraId="6A11EDB5" w14:textId="4CD939EE" w:rsidR="00DC3489" w:rsidRDefault="00DC3489" w:rsidP="00DC3489"/>
    <w:p w14:paraId="44903EFF" w14:textId="6CCD86D0" w:rsidR="00DC3489" w:rsidRDefault="00DC3489" w:rsidP="00DC3489"/>
    <w:p w14:paraId="23B9D306" w14:textId="74A56FC8" w:rsidR="00DC3489" w:rsidRDefault="00DC3489" w:rsidP="00DC3489">
      <w:pPr>
        <w:jc w:val="center"/>
      </w:pPr>
      <w:r>
        <w:rPr>
          <w:noProof/>
        </w:rPr>
        <w:drawing>
          <wp:inline distT="0" distB="0" distL="0" distR="0" wp14:anchorId="200A73EA" wp14:editId="293D6514">
            <wp:extent cx="5191279" cy="3124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01102" cy="3130112"/>
                    </a:xfrm>
                    <a:prstGeom prst="rect">
                      <a:avLst/>
                    </a:prstGeom>
                  </pic:spPr>
                </pic:pic>
              </a:graphicData>
            </a:graphic>
          </wp:inline>
        </w:drawing>
      </w:r>
    </w:p>
    <w:p w14:paraId="09BE384E" w14:textId="7352CE7A" w:rsidR="00DC3489" w:rsidRDefault="00DC3489" w:rsidP="00DC3489">
      <w:pPr>
        <w:jc w:val="center"/>
      </w:pPr>
    </w:p>
    <w:p w14:paraId="4AC817B4" w14:textId="7942381E" w:rsidR="00DC3489" w:rsidRDefault="00DC3489" w:rsidP="00DC3489">
      <w:pPr>
        <w:jc w:val="center"/>
      </w:pPr>
    </w:p>
    <w:p w14:paraId="7C6FCE08" w14:textId="684001EA" w:rsidR="00DC3489" w:rsidRDefault="00DC3489" w:rsidP="00DC3489">
      <w:pPr>
        <w:jc w:val="center"/>
      </w:pPr>
    </w:p>
    <w:p w14:paraId="7A965555" w14:textId="74548A39" w:rsidR="00DC3489" w:rsidRDefault="00DC3489" w:rsidP="00DC3489">
      <w:pPr>
        <w:jc w:val="center"/>
      </w:pPr>
    </w:p>
    <w:p w14:paraId="6A479FB8" w14:textId="58C74F27" w:rsidR="00DC3489" w:rsidRDefault="00DC3489" w:rsidP="00DC3489">
      <w:pPr>
        <w:jc w:val="center"/>
      </w:pPr>
    </w:p>
    <w:p w14:paraId="713467ED" w14:textId="0283EA5C" w:rsidR="00DC3489" w:rsidRDefault="00DC3489" w:rsidP="00DC3489">
      <w:pPr>
        <w:jc w:val="center"/>
      </w:pPr>
    </w:p>
    <w:p w14:paraId="19C27742" w14:textId="5465DC6B" w:rsidR="00DC3489" w:rsidRDefault="00DC3489" w:rsidP="00DC3489">
      <w:pPr>
        <w:jc w:val="center"/>
      </w:pPr>
    </w:p>
    <w:p w14:paraId="62C5E39D" w14:textId="5CB9E9B5" w:rsidR="00DC3489" w:rsidRDefault="00DC3489" w:rsidP="00DC3489">
      <w:pPr>
        <w:jc w:val="center"/>
      </w:pPr>
    </w:p>
    <w:p w14:paraId="63479F44" w14:textId="4DB5DDBA" w:rsidR="00DC3489" w:rsidRDefault="00DC3489" w:rsidP="00DC3489">
      <w:pPr>
        <w:jc w:val="center"/>
      </w:pPr>
    </w:p>
    <w:p w14:paraId="5508033C" w14:textId="2F70E665" w:rsidR="00DC3489" w:rsidRPr="00DC3489" w:rsidRDefault="00DC3489" w:rsidP="00DC3489">
      <w:pPr>
        <w:jc w:val="right"/>
        <w:rPr>
          <w:sz w:val="40"/>
          <w:szCs w:val="40"/>
        </w:rPr>
      </w:pPr>
    </w:p>
    <w:p w14:paraId="1943831D" w14:textId="778BFE31" w:rsidR="00DC3489" w:rsidRDefault="00DC3489" w:rsidP="00DC3489">
      <w:pPr>
        <w:pStyle w:val="ListParagraph"/>
        <w:numPr>
          <w:ilvl w:val="0"/>
          <w:numId w:val="1"/>
        </w:numPr>
        <w:jc w:val="right"/>
        <w:rPr>
          <w:sz w:val="40"/>
          <w:szCs w:val="40"/>
        </w:rPr>
      </w:pPr>
      <w:r w:rsidRPr="00DC3489">
        <w:rPr>
          <w:sz w:val="40"/>
          <w:szCs w:val="40"/>
        </w:rPr>
        <w:t>Bheema Sai Teja</w:t>
      </w:r>
    </w:p>
    <w:p w14:paraId="50A3A02D" w14:textId="500D0AD2" w:rsidR="00DC3489" w:rsidRDefault="00DC3489" w:rsidP="00DC3489">
      <w:pPr>
        <w:jc w:val="right"/>
        <w:rPr>
          <w:sz w:val="40"/>
          <w:szCs w:val="40"/>
        </w:rPr>
      </w:pPr>
    </w:p>
    <w:p w14:paraId="31E50E11" w14:textId="77777777" w:rsidR="00DC3489" w:rsidRDefault="00DC3489" w:rsidP="00DC3489">
      <w:pPr>
        <w:rPr>
          <w:sz w:val="40"/>
          <w:szCs w:val="40"/>
        </w:rPr>
      </w:pPr>
    </w:p>
    <w:p w14:paraId="54785E7C" w14:textId="3E4D2DDB" w:rsidR="00DC3489" w:rsidRPr="00CE5A5A" w:rsidRDefault="00DC3489" w:rsidP="00DC3489">
      <w:pPr>
        <w:jc w:val="center"/>
        <w:rPr>
          <w:rFonts w:cs="Times New Roman"/>
          <w:b/>
          <w:bCs/>
          <w:sz w:val="48"/>
          <w:szCs w:val="48"/>
        </w:rPr>
      </w:pPr>
      <w:r w:rsidRPr="00CE5A5A">
        <w:rPr>
          <w:rFonts w:cs="Times New Roman"/>
          <w:b/>
          <w:bCs/>
          <w:sz w:val="48"/>
          <w:szCs w:val="48"/>
        </w:rPr>
        <w:lastRenderedPageBreak/>
        <w:t>Contents</w:t>
      </w:r>
    </w:p>
    <w:p w14:paraId="28CDABBB" w14:textId="77777777" w:rsidR="00DC3489" w:rsidRPr="00187F90" w:rsidRDefault="00DC3489" w:rsidP="00DC3489">
      <w:pPr>
        <w:rPr>
          <w:rFonts w:cs="Times New Roman"/>
          <w:b/>
          <w:bCs/>
        </w:rPr>
      </w:pPr>
    </w:p>
    <w:p w14:paraId="7541F6AD" w14:textId="77777777" w:rsidR="00DC3489" w:rsidRPr="00CE5A5A" w:rsidRDefault="00DC3489" w:rsidP="00DC3489">
      <w:pPr>
        <w:pStyle w:val="ListParagraph"/>
        <w:numPr>
          <w:ilvl w:val="0"/>
          <w:numId w:val="2"/>
        </w:numPr>
        <w:spacing w:after="0" w:line="240" w:lineRule="auto"/>
        <w:rPr>
          <w:rFonts w:cs="Times New Roman"/>
          <w:b/>
          <w:bCs/>
          <w:sz w:val="32"/>
          <w:szCs w:val="32"/>
        </w:rPr>
      </w:pPr>
      <w:r w:rsidRPr="00CE5A5A">
        <w:rPr>
          <w:rFonts w:cs="Times New Roman"/>
          <w:b/>
          <w:bCs/>
          <w:sz w:val="32"/>
          <w:szCs w:val="32"/>
        </w:rPr>
        <w:t>Introduction:</w:t>
      </w:r>
    </w:p>
    <w:p w14:paraId="7EA15191" w14:textId="77777777" w:rsidR="00DC3489" w:rsidRDefault="00DC3489" w:rsidP="00DC3489">
      <w:pPr>
        <w:pStyle w:val="ListParagraph"/>
        <w:rPr>
          <w:rFonts w:cs="Times New Roman"/>
          <w:b/>
          <w:bCs/>
        </w:rPr>
      </w:pPr>
    </w:p>
    <w:p w14:paraId="0DC3184C" w14:textId="77777777" w:rsidR="00DC3489" w:rsidRPr="00CE5A5A" w:rsidRDefault="00DC3489" w:rsidP="00DC3489">
      <w:pPr>
        <w:pStyle w:val="ListParagraph"/>
        <w:numPr>
          <w:ilvl w:val="1"/>
          <w:numId w:val="2"/>
        </w:numPr>
        <w:spacing w:after="0" w:line="240" w:lineRule="auto"/>
        <w:rPr>
          <w:rFonts w:cs="Times New Roman"/>
          <w:sz w:val="28"/>
          <w:szCs w:val="28"/>
        </w:rPr>
      </w:pPr>
      <w:r w:rsidRPr="00CE5A5A">
        <w:rPr>
          <w:rFonts w:cs="Times New Roman"/>
          <w:sz w:val="28"/>
          <w:szCs w:val="28"/>
        </w:rPr>
        <w:t xml:space="preserve">  Problem Statement</w:t>
      </w:r>
      <w:r>
        <w:rPr>
          <w:rFonts w:cs="Times New Roman"/>
          <w:sz w:val="28"/>
          <w:szCs w:val="28"/>
        </w:rPr>
        <w:t>……………………………………………….3</w:t>
      </w:r>
    </w:p>
    <w:p w14:paraId="1087CF63" w14:textId="77777777" w:rsidR="00DC3489" w:rsidRPr="00CE5A5A" w:rsidRDefault="00DC3489" w:rsidP="00DC3489">
      <w:pPr>
        <w:pStyle w:val="ListParagraph"/>
        <w:numPr>
          <w:ilvl w:val="1"/>
          <w:numId w:val="2"/>
        </w:numPr>
        <w:spacing w:after="0" w:line="240" w:lineRule="auto"/>
        <w:rPr>
          <w:rFonts w:cs="Times New Roman"/>
          <w:sz w:val="28"/>
          <w:szCs w:val="28"/>
        </w:rPr>
      </w:pPr>
      <w:r w:rsidRPr="00CE5A5A">
        <w:rPr>
          <w:rFonts w:cs="Times New Roman"/>
          <w:sz w:val="28"/>
          <w:szCs w:val="28"/>
        </w:rPr>
        <w:t xml:space="preserve">  Data</w:t>
      </w:r>
      <w:r>
        <w:rPr>
          <w:rFonts w:cs="Times New Roman"/>
          <w:sz w:val="28"/>
          <w:szCs w:val="28"/>
        </w:rPr>
        <w:t>………………………………………………………………3</w:t>
      </w:r>
    </w:p>
    <w:p w14:paraId="452BD026" w14:textId="77777777" w:rsidR="00DC3489" w:rsidRPr="00CE5A5A" w:rsidRDefault="00DC3489" w:rsidP="00DC3489">
      <w:pPr>
        <w:ind w:left="360"/>
        <w:rPr>
          <w:rFonts w:cs="Times New Roman"/>
          <w:sz w:val="32"/>
          <w:szCs w:val="32"/>
        </w:rPr>
      </w:pPr>
    </w:p>
    <w:p w14:paraId="3CDD0AB6" w14:textId="77777777" w:rsidR="00DC3489" w:rsidRPr="00CE5A5A" w:rsidRDefault="00DC3489" w:rsidP="00DC3489">
      <w:pPr>
        <w:pStyle w:val="ListParagraph"/>
        <w:numPr>
          <w:ilvl w:val="0"/>
          <w:numId w:val="2"/>
        </w:numPr>
        <w:spacing w:after="0" w:line="240" w:lineRule="auto"/>
        <w:rPr>
          <w:rFonts w:cs="Times New Roman"/>
          <w:b/>
          <w:bCs/>
          <w:sz w:val="32"/>
          <w:szCs w:val="32"/>
        </w:rPr>
      </w:pPr>
      <w:r w:rsidRPr="00CE5A5A">
        <w:rPr>
          <w:rFonts w:cs="Times New Roman"/>
          <w:b/>
          <w:bCs/>
          <w:sz w:val="32"/>
          <w:szCs w:val="32"/>
        </w:rPr>
        <w:t>Methodology:</w:t>
      </w:r>
    </w:p>
    <w:p w14:paraId="06F0B7D8" w14:textId="77777777" w:rsidR="00DC3489" w:rsidRPr="00CE5A5A" w:rsidRDefault="00DC3489" w:rsidP="00DC3489">
      <w:pPr>
        <w:pStyle w:val="ListParagraph"/>
        <w:rPr>
          <w:rFonts w:cs="Times New Roman"/>
          <w:b/>
          <w:bCs/>
          <w:sz w:val="28"/>
          <w:szCs w:val="28"/>
        </w:rPr>
      </w:pPr>
    </w:p>
    <w:p w14:paraId="5BC99722" w14:textId="77777777" w:rsidR="00DC3489" w:rsidRPr="00B622A1" w:rsidRDefault="00DC3489" w:rsidP="00DC3489">
      <w:pPr>
        <w:pStyle w:val="ListParagraph"/>
        <w:numPr>
          <w:ilvl w:val="1"/>
          <w:numId w:val="2"/>
        </w:numPr>
        <w:spacing w:after="0" w:line="240" w:lineRule="auto"/>
        <w:rPr>
          <w:rFonts w:cs="Times New Roman"/>
          <w:sz w:val="28"/>
          <w:szCs w:val="28"/>
        </w:rPr>
      </w:pPr>
      <w:r w:rsidRPr="00CE5A5A">
        <w:rPr>
          <w:rFonts w:cs="Times New Roman"/>
          <w:sz w:val="28"/>
          <w:szCs w:val="28"/>
        </w:rPr>
        <w:t xml:space="preserve"> </w:t>
      </w:r>
      <w:r>
        <w:rPr>
          <w:rFonts w:cs="Times New Roman"/>
          <w:sz w:val="28"/>
          <w:szCs w:val="28"/>
        </w:rPr>
        <w:t xml:space="preserve"> Pre-Processing……………………………………………………5</w:t>
      </w:r>
    </w:p>
    <w:p w14:paraId="5FB7DFFF" w14:textId="50B00242" w:rsidR="00DC3489" w:rsidRPr="00CE5A5A" w:rsidRDefault="00DC3489" w:rsidP="00DC3489">
      <w:pPr>
        <w:pStyle w:val="ListParagraph"/>
        <w:numPr>
          <w:ilvl w:val="2"/>
          <w:numId w:val="2"/>
        </w:numPr>
        <w:spacing w:after="0" w:line="240" w:lineRule="auto"/>
        <w:rPr>
          <w:rFonts w:cs="Times New Roman"/>
          <w:sz w:val="28"/>
          <w:szCs w:val="28"/>
        </w:rPr>
      </w:pPr>
      <w:r>
        <w:rPr>
          <w:rFonts w:cs="Times New Roman"/>
          <w:sz w:val="28"/>
          <w:szCs w:val="28"/>
        </w:rPr>
        <w:t xml:space="preserve"> </w:t>
      </w:r>
      <w:r w:rsidRPr="00CE5A5A">
        <w:rPr>
          <w:rFonts w:cs="Times New Roman"/>
          <w:sz w:val="28"/>
          <w:szCs w:val="28"/>
        </w:rPr>
        <w:t>Exploratory Data Analysis</w:t>
      </w:r>
      <w:r>
        <w:rPr>
          <w:rFonts w:cs="Times New Roman"/>
          <w:sz w:val="28"/>
          <w:szCs w:val="28"/>
        </w:rPr>
        <w:t>…………………………………</w:t>
      </w:r>
      <w:r w:rsidR="00AB270B">
        <w:rPr>
          <w:rFonts w:cs="Times New Roman"/>
          <w:sz w:val="28"/>
          <w:szCs w:val="28"/>
        </w:rPr>
        <w:t>5</w:t>
      </w:r>
    </w:p>
    <w:p w14:paraId="2C192203" w14:textId="1F197CB7" w:rsidR="00DC3489" w:rsidRPr="00B622A1" w:rsidRDefault="00DC3489" w:rsidP="00DC3489">
      <w:pPr>
        <w:pStyle w:val="ListParagraph"/>
        <w:numPr>
          <w:ilvl w:val="2"/>
          <w:numId w:val="2"/>
        </w:numPr>
        <w:spacing w:after="0" w:line="240" w:lineRule="auto"/>
        <w:rPr>
          <w:rFonts w:cs="Times New Roman"/>
          <w:sz w:val="28"/>
          <w:szCs w:val="28"/>
        </w:rPr>
      </w:pPr>
      <w:r w:rsidRPr="00B622A1">
        <w:rPr>
          <w:rFonts w:cs="Times New Roman"/>
          <w:sz w:val="28"/>
          <w:szCs w:val="28"/>
        </w:rPr>
        <w:t xml:space="preserve"> Missing Values analysis</w:t>
      </w:r>
      <w:r>
        <w:rPr>
          <w:rFonts w:cs="Times New Roman"/>
          <w:sz w:val="28"/>
          <w:szCs w:val="28"/>
        </w:rPr>
        <w:t>……………………………………</w:t>
      </w:r>
      <w:r w:rsidR="00AB270B">
        <w:rPr>
          <w:rFonts w:cs="Times New Roman"/>
          <w:sz w:val="28"/>
          <w:szCs w:val="28"/>
        </w:rPr>
        <w:t>7</w:t>
      </w:r>
    </w:p>
    <w:p w14:paraId="5B3AA7E7" w14:textId="31C6EFCF" w:rsidR="00DC3489" w:rsidRPr="00B622A1" w:rsidRDefault="00DC3489" w:rsidP="00DC3489">
      <w:pPr>
        <w:pStyle w:val="ListParagraph"/>
        <w:numPr>
          <w:ilvl w:val="2"/>
          <w:numId w:val="2"/>
        </w:numPr>
        <w:spacing w:after="0" w:line="240" w:lineRule="auto"/>
        <w:rPr>
          <w:rFonts w:cs="Times New Roman"/>
          <w:sz w:val="28"/>
          <w:szCs w:val="28"/>
        </w:rPr>
      </w:pPr>
      <w:r w:rsidRPr="00B622A1">
        <w:rPr>
          <w:rFonts w:cs="Times New Roman"/>
          <w:sz w:val="28"/>
          <w:szCs w:val="28"/>
        </w:rPr>
        <w:t xml:space="preserve"> Outliers Analysis</w:t>
      </w:r>
      <w:r>
        <w:rPr>
          <w:rFonts w:cs="Times New Roman"/>
          <w:sz w:val="28"/>
          <w:szCs w:val="28"/>
        </w:rPr>
        <w:t>…………………………………………...</w:t>
      </w:r>
      <w:r w:rsidR="00AB270B">
        <w:rPr>
          <w:rFonts w:cs="Times New Roman"/>
          <w:sz w:val="28"/>
          <w:szCs w:val="28"/>
        </w:rPr>
        <w:t>7</w:t>
      </w:r>
    </w:p>
    <w:p w14:paraId="74482873" w14:textId="3F55D6FB" w:rsidR="00DC3489" w:rsidRPr="00B622A1" w:rsidRDefault="00DC3489" w:rsidP="00DC3489">
      <w:pPr>
        <w:pStyle w:val="ListParagraph"/>
        <w:numPr>
          <w:ilvl w:val="2"/>
          <w:numId w:val="2"/>
        </w:numPr>
        <w:spacing w:after="0" w:line="240" w:lineRule="auto"/>
        <w:rPr>
          <w:rFonts w:cs="Times New Roman"/>
          <w:sz w:val="28"/>
          <w:szCs w:val="28"/>
        </w:rPr>
      </w:pPr>
      <w:r>
        <w:rPr>
          <w:rFonts w:cs="Times New Roman"/>
          <w:sz w:val="28"/>
          <w:szCs w:val="28"/>
        </w:rPr>
        <w:t xml:space="preserve"> </w:t>
      </w:r>
      <w:r w:rsidRPr="00B622A1">
        <w:rPr>
          <w:rFonts w:cs="Times New Roman"/>
          <w:sz w:val="28"/>
          <w:szCs w:val="28"/>
        </w:rPr>
        <w:t>Feature Selection</w:t>
      </w:r>
      <w:r>
        <w:rPr>
          <w:rFonts w:cs="Times New Roman"/>
          <w:sz w:val="28"/>
          <w:szCs w:val="28"/>
        </w:rPr>
        <w:t>…………………………………………..1</w:t>
      </w:r>
      <w:r w:rsidR="00AB270B">
        <w:rPr>
          <w:rFonts w:cs="Times New Roman"/>
          <w:sz w:val="28"/>
          <w:szCs w:val="28"/>
        </w:rPr>
        <w:t>0</w:t>
      </w:r>
    </w:p>
    <w:p w14:paraId="0F44B453" w14:textId="3D4D7A67" w:rsidR="00DC3489" w:rsidRPr="00B622A1" w:rsidRDefault="00DC3489" w:rsidP="00DC3489">
      <w:pPr>
        <w:ind w:left="1080"/>
        <w:rPr>
          <w:rFonts w:cs="Times New Roman"/>
          <w:sz w:val="28"/>
          <w:szCs w:val="28"/>
        </w:rPr>
      </w:pPr>
      <w:r>
        <w:rPr>
          <w:rFonts w:cs="Times New Roman"/>
          <w:sz w:val="28"/>
          <w:szCs w:val="28"/>
        </w:rPr>
        <w:t xml:space="preserve">2.1.5   </w:t>
      </w:r>
      <w:r w:rsidRPr="00B622A1">
        <w:rPr>
          <w:rFonts w:cs="Times New Roman"/>
          <w:sz w:val="28"/>
          <w:szCs w:val="28"/>
        </w:rPr>
        <w:t>Feature Scaling</w:t>
      </w:r>
      <w:r>
        <w:rPr>
          <w:rFonts w:cs="Times New Roman"/>
          <w:sz w:val="28"/>
          <w:szCs w:val="28"/>
        </w:rPr>
        <w:t>…………………………………………….1</w:t>
      </w:r>
      <w:r w:rsidR="00AB270B">
        <w:rPr>
          <w:rFonts w:cs="Times New Roman"/>
          <w:sz w:val="28"/>
          <w:szCs w:val="28"/>
        </w:rPr>
        <w:t>1</w:t>
      </w:r>
    </w:p>
    <w:p w14:paraId="59C68108" w14:textId="77777777" w:rsidR="00DC3489" w:rsidRPr="00CE5A5A" w:rsidRDefault="00DC3489" w:rsidP="00DC3489">
      <w:pPr>
        <w:rPr>
          <w:rFonts w:cs="Times New Roman"/>
          <w:b/>
          <w:bCs/>
          <w:sz w:val="32"/>
          <w:szCs w:val="32"/>
        </w:rPr>
      </w:pPr>
      <w:r w:rsidRPr="00CE5A5A">
        <w:rPr>
          <w:rFonts w:cs="Times New Roman"/>
          <w:b/>
          <w:bCs/>
          <w:sz w:val="32"/>
          <w:szCs w:val="32"/>
        </w:rPr>
        <w:t xml:space="preserve">          </w:t>
      </w:r>
    </w:p>
    <w:p w14:paraId="2F51088B" w14:textId="03B2324A" w:rsidR="00DC3489" w:rsidRPr="005B6125" w:rsidRDefault="00DC3489" w:rsidP="00DC3489">
      <w:pPr>
        <w:pStyle w:val="ListParagraph"/>
        <w:numPr>
          <w:ilvl w:val="1"/>
          <w:numId w:val="2"/>
        </w:numPr>
        <w:spacing w:after="0" w:line="240" w:lineRule="auto"/>
        <w:rPr>
          <w:rFonts w:cs="Times New Roman"/>
          <w:sz w:val="28"/>
          <w:szCs w:val="28"/>
        </w:rPr>
      </w:pPr>
      <w:r>
        <w:rPr>
          <w:rFonts w:cs="Times New Roman"/>
          <w:sz w:val="28"/>
          <w:szCs w:val="28"/>
        </w:rPr>
        <w:t xml:space="preserve">   </w:t>
      </w:r>
      <w:r w:rsidRPr="00CE5A5A">
        <w:rPr>
          <w:rFonts w:cs="Times New Roman"/>
          <w:sz w:val="28"/>
          <w:szCs w:val="28"/>
        </w:rPr>
        <w:t>Modelling</w:t>
      </w:r>
      <w:r>
        <w:rPr>
          <w:rFonts w:cs="Times New Roman"/>
          <w:sz w:val="28"/>
          <w:szCs w:val="28"/>
        </w:rPr>
        <w:t>………………………………………………………..1</w:t>
      </w:r>
      <w:r w:rsidR="00AB270B">
        <w:rPr>
          <w:rFonts w:cs="Times New Roman"/>
          <w:sz w:val="28"/>
          <w:szCs w:val="28"/>
        </w:rPr>
        <w:t>3</w:t>
      </w:r>
    </w:p>
    <w:p w14:paraId="52C180E8" w14:textId="3D0750AF" w:rsidR="00DC3489" w:rsidRPr="00CE5A5A" w:rsidRDefault="004401A7" w:rsidP="00DC3489">
      <w:pPr>
        <w:pStyle w:val="ListParagraph"/>
        <w:numPr>
          <w:ilvl w:val="2"/>
          <w:numId w:val="2"/>
        </w:numPr>
        <w:spacing w:after="0" w:line="240" w:lineRule="auto"/>
        <w:rPr>
          <w:rFonts w:cs="Times New Roman"/>
          <w:sz w:val="28"/>
          <w:szCs w:val="28"/>
        </w:rPr>
      </w:pPr>
      <w:r>
        <w:rPr>
          <w:rFonts w:cs="Times New Roman"/>
          <w:sz w:val="28"/>
          <w:szCs w:val="28"/>
        </w:rPr>
        <w:t>Logistic Regression..</w:t>
      </w:r>
      <w:r w:rsidR="00DC3489">
        <w:rPr>
          <w:rFonts w:cs="Times New Roman"/>
          <w:sz w:val="28"/>
          <w:szCs w:val="28"/>
        </w:rPr>
        <w:t>……………………………………….1</w:t>
      </w:r>
      <w:r w:rsidR="00AB270B">
        <w:rPr>
          <w:rFonts w:cs="Times New Roman"/>
          <w:sz w:val="28"/>
          <w:szCs w:val="28"/>
        </w:rPr>
        <w:t>3</w:t>
      </w:r>
    </w:p>
    <w:p w14:paraId="647B17E6" w14:textId="439E45D2" w:rsidR="00DC3489" w:rsidRPr="00CE5A5A" w:rsidRDefault="004401A7" w:rsidP="00DC3489">
      <w:pPr>
        <w:pStyle w:val="ListParagraph"/>
        <w:numPr>
          <w:ilvl w:val="2"/>
          <w:numId w:val="2"/>
        </w:numPr>
        <w:spacing w:after="0" w:line="240" w:lineRule="auto"/>
        <w:rPr>
          <w:rFonts w:cs="Times New Roman"/>
          <w:sz w:val="28"/>
          <w:szCs w:val="28"/>
        </w:rPr>
      </w:pPr>
      <w:r>
        <w:rPr>
          <w:rFonts w:cs="Times New Roman"/>
          <w:sz w:val="28"/>
          <w:szCs w:val="28"/>
        </w:rPr>
        <w:t>Naïve Bayes</w:t>
      </w:r>
      <w:r w:rsidR="00DC3489">
        <w:rPr>
          <w:rFonts w:cs="Times New Roman"/>
          <w:sz w:val="28"/>
          <w:szCs w:val="28"/>
        </w:rPr>
        <w:t>……</w:t>
      </w:r>
      <w:r>
        <w:rPr>
          <w:rFonts w:cs="Times New Roman"/>
          <w:sz w:val="28"/>
          <w:szCs w:val="28"/>
        </w:rPr>
        <w:t>…</w:t>
      </w:r>
      <w:r w:rsidR="00DC3489">
        <w:rPr>
          <w:rFonts w:cs="Times New Roman"/>
          <w:sz w:val="28"/>
          <w:szCs w:val="28"/>
        </w:rPr>
        <w:t>………………………………………...1</w:t>
      </w:r>
      <w:r w:rsidR="00AB270B">
        <w:rPr>
          <w:rFonts w:cs="Times New Roman"/>
          <w:sz w:val="28"/>
          <w:szCs w:val="28"/>
        </w:rPr>
        <w:t>4</w:t>
      </w:r>
    </w:p>
    <w:p w14:paraId="6150C7AA" w14:textId="7A3932E6" w:rsidR="00DC3489" w:rsidRPr="00CE5A5A" w:rsidRDefault="004401A7" w:rsidP="00DC3489">
      <w:pPr>
        <w:pStyle w:val="ListParagraph"/>
        <w:numPr>
          <w:ilvl w:val="2"/>
          <w:numId w:val="2"/>
        </w:numPr>
        <w:spacing w:after="0" w:line="240" w:lineRule="auto"/>
        <w:rPr>
          <w:rFonts w:cs="Times New Roman"/>
          <w:sz w:val="28"/>
          <w:szCs w:val="28"/>
        </w:rPr>
      </w:pPr>
      <w:r>
        <w:rPr>
          <w:rFonts w:cs="Times New Roman"/>
          <w:sz w:val="28"/>
          <w:szCs w:val="28"/>
        </w:rPr>
        <w:t>Random Forest….</w:t>
      </w:r>
      <w:r w:rsidR="00DC3489">
        <w:rPr>
          <w:rFonts w:cs="Times New Roman"/>
          <w:sz w:val="28"/>
          <w:szCs w:val="28"/>
        </w:rPr>
        <w:t>…………………………………………..1</w:t>
      </w:r>
      <w:r w:rsidR="00AB270B">
        <w:rPr>
          <w:rFonts w:cs="Times New Roman"/>
          <w:sz w:val="28"/>
          <w:szCs w:val="28"/>
        </w:rPr>
        <w:t>5</w:t>
      </w:r>
    </w:p>
    <w:p w14:paraId="7308C149" w14:textId="77777777" w:rsidR="00DC3489" w:rsidRDefault="00DC3489" w:rsidP="00DC3489">
      <w:pPr>
        <w:rPr>
          <w:rFonts w:cs="Times New Roman"/>
        </w:rPr>
      </w:pPr>
    </w:p>
    <w:p w14:paraId="31EC0961" w14:textId="77777777" w:rsidR="00DC3489" w:rsidRPr="00CE5A5A" w:rsidRDefault="00DC3489" w:rsidP="00DC3489">
      <w:pPr>
        <w:pStyle w:val="ListParagraph"/>
        <w:numPr>
          <w:ilvl w:val="0"/>
          <w:numId w:val="2"/>
        </w:numPr>
        <w:spacing w:after="0" w:line="240" w:lineRule="auto"/>
        <w:rPr>
          <w:rFonts w:cs="Times New Roman"/>
          <w:sz w:val="32"/>
          <w:szCs w:val="32"/>
        </w:rPr>
      </w:pPr>
      <w:r w:rsidRPr="00CE5A5A">
        <w:rPr>
          <w:rFonts w:cs="Times New Roman"/>
          <w:b/>
          <w:bCs/>
          <w:sz w:val="32"/>
          <w:szCs w:val="32"/>
        </w:rPr>
        <w:t>Conclusion:</w:t>
      </w:r>
    </w:p>
    <w:p w14:paraId="47308B74" w14:textId="77777777" w:rsidR="00DC3489" w:rsidRPr="007F438B" w:rsidRDefault="00DC3489" w:rsidP="00DC3489">
      <w:pPr>
        <w:pStyle w:val="ListParagraph"/>
        <w:rPr>
          <w:rFonts w:cs="Times New Roman"/>
        </w:rPr>
      </w:pPr>
    </w:p>
    <w:p w14:paraId="2C62CA57" w14:textId="0343BF7D" w:rsidR="00DC3489" w:rsidRPr="00CE5A5A" w:rsidRDefault="00DC3489" w:rsidP="00DC3489">
      <w:pPr>
        <w:pStyle w:val="ListParagraph"/>
        <w:numPr>
          <w:ilvl w:val="1"/>
          <w:numId w:val="2"/>
        </w:numPr>
        <w:spacing w:after="0" w:line="240" w:lineRule="auto"/>
        <w:rPr>
          <w:rFonts w:cs="Times New Roman"/>
          <w:sz w:val="28"/>
          <w:szCs w:val="28"/>
        </w:rPr>
      </w:pPr>
      <w:r w:rsidRPr="00CE5A5A">
        <w:rPr>
          <w:rFonts w:cs="Times New Roman"/>
          <w:sz w:val="28"/>
          <w:szCs w:val="28"/>
        </w:rPr>
        <w:t>Model Evaluation</w:t>
      </w:r>
      <w:r>
        <w:rPr>
          <w:rFonts w:cs="Times New Roman"/>
          <w:sz w:val="28"/>
          <w:szCs w:val="28"/>
        </w:rPr>
        <w:t>………………………………………………….1</w:t>
      </w:r>
      <w:r w:rsidR="00AB270B">
        <w:rPr>
          <w:rFonts w:cs="Times New Roman"/>
          <w:sz w:val="28"/>
          <w:szCs w:val="28"/>
        </w:rPr>
        <w:t>6</w:t>
      </w:r>
    </w:p>
    <w:p w14:paraId="64F94657" w14:textId="36E7EEB5" w:rsidR="00DC3489" w:rsidRPr="00CE5A5A" w:rsidRDefault="004401A7" w:rsidP="00DC3489">
      <w:pPr>
        <w:pStyle w:val="ListParagraph"/>
        <w:numPr>
          <w:ilvl w:val="2"/>
          <w:numId w:val="2"/>
        </w:numPr>
        <w:spacing w:after="0" w:line="240" w:lineRule="auto"/>
        <w:rPr>
          <w:rFonts w:cs="Times New Roman"/>
          <w:sz w:val="28"/>
          <w:szCs w:val="28"/>
        </w:rPr>
      </w:pPr>
      <w:r>
        <w:rPr>
          <w:rFonts w:cs="Times New Roman"/>
          <w:sz w:val="28"/>
          <w:szCs w:val="28"/>
        </w:rPr>
        <w:t>Confusion Matrix……………</w:t>
      </w:r>
      <w:r w:rsidR="00DC3489">
        <w:rPr>
          <w:rFonts w:cs="Times New Roman"/>
          <w:sz w:val="28"/>
          <w:szCs w:val="28"/>
        </w:rPr>
        <w:t>………………………………1</w:t>
      </w:r>
      <w:r w:rsidR="00AB270B">
        <w:rPr>
          <w:rFonts w:cs="Times New Roman"/>
          <w:sz w:val="28"/>
          <w:szCs w:val="28"/>
        </w:rPr>
        <w:t>6</w:t>
      </w:r>
    </w:p>
    <w:p w14:paraId="4A0C7689" w14:textId="4E38A55E" w:rsidR="00DC3489" w:rsidRDefault="004401A7" w:rsidP="00DC3489">
      <w:pPr>
        <w:pStyle w:val="ListParagraph"/>
        <w:numPr>
          <w:ilvl w:val="2"/>
          <w:numId w:val="2"/>
        </w:numPr>
        <w:spacing w:after="0" w:line="240" w:lineRule="auto"/>
        <w:rPr>
          <w:rFonts w:cs="Times New Roman"/>
          <w:sz w:val="28"/>
          <w:szCs w:val="28"/>
        </w:rPr>
      </w:pPr>
      <w:r>
        <w:rPr>
          <w:rFonts w:cs="Times New Roman"/>
          <w:sz w:val="28"/>
          <w:szCs w:val="28"/>
        </w:rPr>
        <w:t>Accuracy……………………</w:t>
      </w:r>
      <w:r w:rsidR="00DC3489">
        <w:rPr>
          <w:rFonts w:cs="Times New Roman"/>
          <w:sz w:val="28"/>
          <w:szCs w:val="28"/>
        </w:rPr>
        <w:t>……………………………….1</w:t>
      </w:r>
      <w:r w:rsidR="00AB270B">
        <w:rPr>
          <w:rFonts w:cs="Times New Roman"/>
          <w:sz w:val="28"/>
          <w:szCs w:val="28"/>
        </w:rPr>
        <w:t>6</w:t>
      </w:r>
    </w:p>
    <w:p w14:paraId="380E94DD" w14:textId="23A87426" w:rsidR="004401A7" w:rsidRDefault="004401A7" w:rsidP="00DC3489">
      <w:pPr>
        <w:pStyle w:val="ListParagraph"/>
        <w:numPr>
          <w:ilvl w:val="2"/>
          <w:numId w:val="2"/>
        </w:numPr>
        <w:spacing w:after="0" w:line="240" w:lineRule="auto"/>
        <w:rPr>
          <w:rFonts w:cs="Times New Roman"/>
          <w:sz w:val="28"/>
          <w:szCs w:val="28"/>
        </w:rPr>
      </w:pPr>
      <w:r>
        <w:rPr>
          <w:rFonts w:cs="Times New Roman"/>
          <w:sz w:val="28"/>
          <w:szCs w:val="28"/>
        </w:rPr>
        <w:t>Recall……………………………………………………….</w:t>
      </w:r>
      <w:r w:rsidR="00AB270B">
        <w:rPr>
          <w:rFonts w:cs="Times New Roman"/>
          <w:sz w:val="28"/>
          <w:szCs w:val="28"/>
        </w:rPr>
        <w:t>..17</w:t>
      </w:r>
    </w:p>
    <w:p w14:paraId="1A5999F6" w14:textId="22936D36" w:rsidR="004401A7" w:rsidRPr="00CE5A5A" w:rsidRDefault="004E5C25" w:rsidP="00DC3489">
      <w:pPr>
        <w:pStyle w:val="ListParagraph"/>
        <w:numPr>
          <w:ilvl w:val="2"/>
          <w:numId w:val="2"/>
        </w:numPr>
        <w:spacing w:after="0" w:line="240" w:lineRule="auto"/>
        <w:rPr>
          <w:rFonts w:cs="Times New Roman"/>
          <w:sz w:val="28"/>
          <w:szCs w:val="28"/>
        </w:rPr>
      </w:pPr>
      <w:r>
        <w:rPr>
          <w:rFonts w:cs="Times New Roman"/>
          <w:sz w:val="28"/>
          <w:szCs w:val="28"/>
        </w:rPr>
        <w:t>Precision</w:t>
      </w:r>
      <w:r w:rsidR="004401A7">
        <w:rPr>
          <w:rFonts w:cs="Times New Roman"/>
          <w:sz w:val="28"/>
          <w:szCs w:val="28"/>
        </w:rPr>
        <w:t>……………………………………………………</w:t>
      </w:r>
      <w:r w:rsidR="00AB270B">
        <w:rPr>
          <w:rFonts w:cs="Times New Roman"/>
          <w:sz w:val="28"/>
          <w:szCs w:val="28"/>
        </w:rPr>
        <w:t>...17</w:t>
      </w:r>
    </w:p>
    <w:p w14:paraId="5B2C3411" w14:textId="1C37C304" w:rsidR="00DC3489" w:rsidRPr="00CE5A5A" w:rsidRDefault="00DC3489" w:rsidP="00DC3489">
      <w:pPr>
        <w:pStyle w:val="ListParagraph"/>
        <w:numPr>
          <w:ilvl w:val="1"/>
          <w:numId w:val="2"/>
        </w:numPr>
        <w:spacing w:after="0" w:line="240" w:lineRule="auto"/>
        <w:rPr>
          <w:rFonts w:cs="Times New Roman"/>
          <w:sz w:val="28"/>
          <w:szCs w:val="28"/>
        </w:rPr>
      </w:pPr>
      <w:r w:rsidRPr="00CE5A5A">
        <w:rPr>
          <w:rFonts w:cs="Times New Roman"/>
          <w:sz w:val="28"/>
          <w:szCs w:val="28"/>
        </w:rPr>
        <w:t>Model Selection</w:t>
      </w:r>
      <w:r>
        <w:rPr>
          <w:rFonts w:cs="Times New Roman"/>
          <w:sz w:val="28"/>
          <w:szCs w:val="28"/>
        </w:rPr>
        <w:t>…………………………………………………….</w:t>
      </w:r>
      <w:r w:rsidR="00AB270B">
        <w:rPr>
          <w:rFonts w:cs="Times New Roman"/>
          <w:sz w:val="28"/>
          <w:szCs w:val="28"/>
        </w:rPr>
        <w:t>.18</w:t>
      </w:r>
    </w:p>
    <w:p w14:paraId="49D66942" w14:textId="77777777" w:rsidR="00DC3489" w:rsidRDefault="00DC3489" w:rsidP="00DC3489">
      <w:pPr>
        <w:rPr>
          <w:rFonts w:cs="Times New Roman"/>
        </w:rPr>
      </w:pPr>
    </w:p>
    <w:p w14:paraId="4190F732" w14:textId="77777777" w:rsidR="00DC3489" w:rsidRPr="00CE5A5A" w:rsidRDefault="00DC3489" w:rsidP="00DC3489">
      <w:pPr>
        <w:rPr>
          <w:rFonts w:cs="Times New Roman"/>
          <w:sz w:val="28"/>
          <w:szCs w:val="28"/>
        </w:rPr>
      </w:pPr>
      <w:r w:rsidRPr="00CE5A5A">
        <w:rPr>
          <w:rFonts w:cs="Times New Roman"/>
          <w:sz w:val="28"/>
          <w:szCs w:val="28"/>
        </w:rPr>
        <w:t xml:space="preserve">    </w:t>
      </w:r>
      <w:r w:rsidRPr="00CE5A5A">
        <w:rPr>
          <w:rFonts w:cs="Times New Roman"/>
          <w:b/>
          <w:bCs/>
          <w:sz w:val="28"/>
          <w:szCs w:val="28"/>
        </w:rPr>
        <w:t xml:space="preserve"> </w:t>
      </w:r>
    </w:p>
    <w:p w14:paraId="71681A6B" w14:textId="7DC2EC39" w:rsidR="00DC3489" w:rsidRPr="00CE5A5A" w:rsidRDefault="00DC3489" w:rsidP="00DC3489">
      <w:pPr>
        <w:rPr>
          <w:rFonts w:cs="Times New Roman"/>
          <w:sz w:val="28"/>
          <w:szCs w:val="28"/>
        </w:rPr>
      </w:pPr>
      <w:r w:rsidRPr="00CE5A5A">
        <w:rPr>
          <w:rFonts w:cs="Times New Roman"/>
          <w:sz w:val="28"/>
          <w:szCs w:val="28"/>
        </w:rPr>
        <w:t xml:space="preserve">  </w:t>
      </w:r>
      <w:r>
        <w:rPr>
          <w:rFonts w:cs="Times New Roman"/>
          <w:sz w:val="28"/>
          <w:szCs w:val="28"/>
        </w:rPr>
        <w:t xml:space="preserve">    </w:t>
      </w:r>
      <w:r w:rsidRPr="00CE5A5A">
        <w:rPr>
          <w:rFonts w:cs="Times New Roman"/>
          <w:sz w:val="28"/>
          <w:szCs w:val="28"/>
        </w:rPr>
        <w:t xml:space="preserve"> </w:t>
      </w:r>
      <w:r w:rsidRPr="00CE5A5A">
        <w:rPr>
          <w:rFonts w:cs="Times New Roman"/>
          <w:b/>
          <w:bCs/>
          <w:sz w:val="28"/>
          <w:szCs w:val="28"/>
        </w:rPr>
        <w:t xml:space="preserve">Appendix </w:t>
      </w:r>
      <w:r>
        <w:rPr>
          <w:rFonts w:cs="Times New Roman"/>
          <w:b/>
          <w:bCs/>
          <w:sz w:val="28"/>
          <w:szCs w:val="28"/>
        </w:rPr>
        <w:t>A</w:t>
      </w:r>
      <w:r w:rsidRPr="00CE5A5A">
        <w:rPr>
          <w:rFonts w:cs="Times New Roman"/>
          <w:b/>
          <w:bCs/>
          <w:sz w:val="28"/>
          <w:szCs w:val="28"/>
        </w:rPr>
        <w:t xml:space="preserve">    -   </w:t>
      </w:r>
      <w:r w:rsidRPr="00CE5A5A">
        <w:rPr>
          <w:rFonts w:cs="Times New Roman"/>
          <w:sz w:val="28"/>
          <w:szCs w:val="28"/>
        </w:rPr>
        <w:t>Python Code</w:t>
      </w:r>
      <w:r>
        <w:rPr>
          <w:rFonts w:cs="Times New Roman"/>
          <w:sz w:val="28"/>
          <w:szCs w:val="28"/>
        </w:rPr>
        <w:t>…………………………………………..</w:t>
      </w:r>
      <w:r w:rsidR="00AB270B">
        <w:rPr>
          <w:rFonts w:cs="Times New Roman"/>
          <w:sz w:val="28"/>
          <w:szCs w:val="28"/>
        </w:rPr>
        <w:t>19</w:t>
      </w:r>
    </w:p>
    <w:p w14:paraId="41CA723B" w14:textId="77777777" w:rsidR="00DC3489" w:rsidRPr="00CE5A5A" w:rsidRDefault="00DC3489" w:rsidP="00DC3489">
      <w:pPr>
        <w:rPr>
          <w:rFonts w:cs="Times New Roman"/>
          <w:sz w:val="28"/>
          <w:szCs w:val="28"/>
        </w:rPr>
      </w:pPr>
      <w:r w:rsidRPr="00CE5A5A">
        <w:rPr>
          <w:rFonts w:cs="Times New Roman"/>
          <w:sz w:val="28"/>
          <w:szCs w:val="28"/>
        </w:rPr>
        <w:t xml:space="preserve">                      </w:t>
      </w:r>
    </w:p>
    <w:p w14:paraId="0E8D28EA" w14:textId="77777777" w:rsidR="00DC3489" w:rsidRDefault="00DC3489" w:rsidP="00DC3489">
      <w:pPr>
        <w:rPr>
          <w:rFonts w:cs="Times New Roman"/>
        </w:rPr>
      </w:pPr>
    </w:p>
    <w:p w14:paraId="1999DA02" w14:textId="0A9036E7" w:rsidR="00DC3489" w:rsidRPr="00CE5A5A" w:rsidRDefault="00DC3489" w:rsidP="00DC3489">
      <w:pPr>
        <w:rPr>
          <w:rFonts w:cs="Times New Roman"/>
          <w:sz w:val="28"/>
          <w:szCs w:val="28"/>
        </w:rPr>
      </w:pPr>
      <w:r>
        <w:rPr>
          <w:rFonts w:cs="Times New Roman"/>
        </w:rPr>
        <w:t xml:space="preserve">       </w:t>
      </w:r>
      <w:r w:rsidRPr="00CE5A5A">
        <w:rPr>
          <w:rFonts w:cs="Times New Roman"/>
          <w:sz w:val="28"/>
          <w:szCs w:val="28"/>
        </w:rPr>
        <w:t xml:space="preserve"> </w:t>
      </w:r>
      <w:r w:rsidRPr="00CE5A5A">
        <w:rPr>
          <w:rFonts w:cs="Times New Roman"/>
          <w:b/>
          <w:bCs/>
          <w:sz w:val="28"/>
          <w:szCs w:val="28"/>
        </w:rPr>
        <w:t>References</w:t>
      </w:r>
      <w:r>
        <w:rPr>
          <w:rFonts w:cs="Times New Roman"/>
          <w:b/>
          <w:bCs/>
          <w:sz w:val="28"/>
          <w:szCs w:val="28"/>
        </w:rPr>
        <w:t>……………………………………………………………….</w:t>
      </w:r>
      <w:r w:rsidRPr="00CE5A5A">
        <w:rPr>
          <w:rFonts w:cs="Times New Roman"/>
          <w:sz w:val="28"/>
          <w:szCs w:val="28"/>
        </w:rPr>
        <w:t xml:space="preserve"> </w:t>
      </w:r>
      <w:r w:rsidR="00AB270B">
        <w:rPr>
          <w:rFonts w:cs="Times New Roman"/>
          <w:sz w:val="28"/>
          <w:szCs w:val="28"/>
        </w:rPr>
        <w:t>21</w:t>
      </w:r>
    </w:p>
    <w:p w14:paraId="59C639B3" w14:textId="127E2144" w:rsidR="00DC3489" w:rsidRDefault="00DC3489" w:rsidP="000F0109">
      <w:pPr>
        <w:rPr>
          <w:sz w:val="40"/>
          <w:szCs w:val="40"/>
        </w:rPr>
      </w:pPr>
    </w:p>
    <w:p w14:paraId="1A28B8D1" w14:textId="77777777" w:rsidR="000F0109" w:rsidRPr="00E13BA9" w:rsidRDefault="000F0109" w:rsidP="000F0109">
      <w:pPr>
        <w:pStyle w:val="Heading1"/>
        <w:rPr>
          <w:sz w:val="36"/>
          <w:szCs w:val="36"/>
        </w:rPr>
      </w:pPr>
      <w:r w:rsidRPr="00E13BA9">
        <w:rPr>
          <w:sz w:val="36"/>
          <w:szCs w:val="36"/>
        </w:rPr>
        <w:t>Chapter-1</w:t>
      </w:r>
    </w:p>
    <w:p w14:paraId="2746F096" w14:textId="77777777" w:rsidR="000F0109" w:rsidRDefault="000F0109" w:rsidP="000F0109"/>
    <w:p w14:paraId="678868FB" w14:textId="77777777" w:rsidR="000F0109" w:rsidRDefault="000F0109" w:rsidP="000F0109"/>
    <w:p w14:paraId="773051C0" w14:textId="77777777" w:rsidR="000F0109" w:rsidRPr="00CE5A5A" w:rsidRDefault="000F0109" w:rsidP="000F0109">
      <w:pPr>
        <w:pStyle w:val="Heading2"/>
        <w:jc w:val="center"/>
        <w:rPr>
          <w:b/>
          <w:bCs/>
          <w:sz w:val="48"/>
          <w:szCs w:val="48"/>
          <w:u w:val="single"/>
        </w:rPr>
      </w:pPr>
      <w:r w:rsidRPr="00CE5A5A">
        <w:rPr>
          <w:b/>
          <w:bCs/>
          <w:sz w:val="48"/>
          <w:szCs w:val="48"/>
          <w:u w:val="single"/>
        </w:rPr>
        <w:t>INTRODUCTION</w:t>
      </w:r>
    </w:p>
    <w:p w14:paraId="13BD3A86" w14:textId="77777777" w:rsidR="000F0109" w:rsidRPr="00CE5A5A" w:rsidRDefault="000F0109" w:rsidP="000F0109"/>
    <w:p w14:paraId="3681B56F" w14:textId="6C3C61DD" w:rsidR="000F0109" w:rsidRPr="000F0109" w:rsidRDefault="000F0109" w:rsidP="000F0109">
      <w:pPr>
        <w:rPr>
          <w:b/>
          <w:bCs/>
          <w:sz w:val="32"/>
          <w:szCs w:val="32"/>
        </w:rPr>
      </w:pPr>
      <w:r w:rsidRPr="000F0109">
        <w:rPr>
          <w:b/>
          <w:bCs/>
          <w:sz w:val="32"/>
          <w:szCs w:val="32"/>
        </w:rPr>
        <w:t xml:space="preserve">Background – </w:t>
      </w:r>
    </w:p>
    <w:p w14:paraId="5D7ADF40" w14:textId="3E78AC95" w:rsidR="000F0109" w:rsidRDefault="000F0109" w:rsidP="000F0109">
      <w:r>
        <w:t>At Santander, mission is to help people and businesses prosper. We are always looking for ways to help our customers understand their financial health and identify which products and services might help them achieve their monetary goals.</w:t>
      </w:r>
    </w:p>
    <w:p w14:paraId="441B62FD" w14:textId="77777777" w:rsidR="000F0109" w:rsidRDefault="000F0109" w:rsidP="000F0109"/>
    <w:p w14:paraId="44E57ED8" w14:textId="4FE94C27" w:rsidR="000F0109" w:rsidRPr="00CE5A5A" w:rsidRDefault="000F0109" w:rsidP="000F0109">
      <w:pPr>
        <w:rPr>
          <w:rFonts w:cs="Times New Roman"/>
          <w:sz w:val="32"/>
          <w:szCs w:val="32"/>
        </w:rPr>
      </w:pPr>
      <w:r w:rsidRPr="00CE5A5A">
        <w:rPr>
          <w:rFonts w:cs="Times New Roman"/>
          <w:b/>
          <w:bCs/>
          <w:sz w:val="32"/>
          <w:szCs w:val="32"/>
        </w:rPr>
        <w:t>1.1 Problem Statement</w:t>
      </w:r>
      <w:r w:rsidRPr="00CE5A5A">
        <w:rPr>
          <w:rFonts w:cs="Times New Roman"/>
          <w:sz w:val="32"/>
          <w:szCs w:val="32"/>
        </w:rPr>
        <w:t xml:space="preserve"> </w:t>
      </w:r>
    </w:p>
    <w:p w14:paraId="33400C2C" w14:textId="77777777" w:rsidR="000F0109" w:rsidRPr="002642A1" w:rsidRDefault="000F0109" w:rsidP="000F0109"/>
    <w:p w14:paraId="4AA711AC" w14:textId="37ABBDEE" w:rsidR="000F0109" w:rsidRDefault="000F0109" w:rsidP="000F0109">
      <w:r>
        <w:t>In this challenge, we need to identify which customers will make a specific transaction in the future, irrespective of the amount of money transacted.</w:t>
      </w:r>
    </w:p>
    <w:p w14:paraId="32631823" w14:textId="77777777" w:rsidR="000F0109" w:rsidRDefault="000F0109" w:rsidP="000F0109"/>
    <w:p w14:paraId="08F4C1D6" w14:textId="0AA93A14" w:rsidR="000F0109" w:rsidRDefault="000F0109" w:rsidP="000F0109">
      <w:pPr>
        <w:rPr>
          <w:rFonts w:cs="Times New Roman"/>
          <w:b/>
          <w:bCs/>
          <w:sz w:val="32"/>
          <w:szCs w:val="32"/>
        </w:rPr>
      </w:pPr>
      <w:r w:rsidRPr="002642A1">
        <w:rPr>
          <w:rFonts w:cs="Times New Roman"/>
          <w:b/>
          <w:bCs/>
          <w:sz w:val="32"/>
          <w:szCs w:val="32"/>
        </w:rPr>
        <w:t>1.2 Data</w:t>
      </w:r>
    </w:p>
    <w:p w14:paraId="5A7E61A9" w14:textId="5B01C749" w:rsidR="000F0109" w:rsidRDefault="000F0109" w:rsidP="000F0109">
      <w:pPr>
        <w:rPr>
          <w:rFonts w:cs="Times New Roman"/>
        </w:rPr>
      </w:pPr>
      <w:r>
        <w:rPr>
          <w:rFonts w:cs="Times New Roman"/>
        </w:rPr>
        <w:t xml:space="preserve">The task is to develop a classification model that will predict </w:t>
      </w:r>
      <w:r>
        <w:t>which customers will make a specific transaction in the future, irrespective of the amount of money transacted.</w:t>
      </w:r>
      <w:r>
        <w:rPr>
          <w:rFonts w:cs="Times New Roman"/>
        </w:rPr>
        <w:t xml:space="preserve"> Here’s the data sets.</w:t>
      </w:r>
    </w:p>
    <w:p w14:paraId="50CAA5AD" w14:textId="77777777" w:rsidR="000F0109" w:rsidRDefault="000F0109" w:rsidP="000F0109">
      <w:pPr>
        <w:rPr>
          <w:rFonts w:cs="Times New Roman"/>
        </w:rPr>
      </w:pPr>
    </w:p>
    <w:p w14:paraId="663E24A0" w14:textId="3B2D3803" w:rsidR="000F0109" w:rsidRDefault="000F0109" w:rsidP="000F0109">
      <w:pPr>
        <w:rPr>
          <w:rFonts w:cs="Times New Roman"/>
        </w:rPr>
      </w:pPr>
      <w:r>
        <w:rPr>
          <w:rFonts w:cs="Times New Roman"/>
        </w:rPr>
        <w:t>We have two data sets: -</w:t>
      </w:r>
    </w:p>
    <w:p w14:paraId="228183FF" w14:textId="23E43C9F" w:rsidR="000F0109" w:rsidRDefault="000F0109" w:rsidP="000F0109">
      <w:pPr>
        <w:rPr>
          <w:rFonts w:cs="Times New Roman"/>
        </w:rPr>
      </w:pPr>
      <w:r>
        <w:rPr>
          <w:rFonts w:cs="Times New Roman"/>
        </w:rPr>
        <w:t>1)Train</w:t>
      </w:r>
    </w:p>
    <w:p w14:paraId="41F81DCA" w14:textId="77777777" w:rsidR="000F0109" w:rsidRDefault="000F0109" w:rsidP="000F0109">
      <w:pPr>
        <w:rPr>
          <w:rFonts w:cs="Times New Roman"/>
        </w:rPr>
      </w:pPr>
      <w:r>
        <w:rPr>
          <w:rFonts w:cs="Times New Roman"/>
        </w:rPr>
        <w:t>2)Test</w:t>
      </w:r>
    </w:p>
    <w:p w14:paraId="6305E4A5" w14:textId="77777777" w:rsidR="000F0109" w:rsidRDefault="000F0109" w:rsidP="000F0109">
      <w:pPr>
        <w:rPr>
          <w:b/>
          <w:bCs/>
        </w:rPr>
      </w:pPr>
    </w:p>
    <w:p w14:paraId="453985BA" w14:textId="0942CED8" w:rsidR="000F0109" w:rsidRDefault="000F0109" w:rsidP="000F0109">
      <w:r w:rsidRPr="000F0109">
        <w:rPr>
          <w:b/>
          <w:bCs/>
        </w:rPr>
        <w:t>Number of attributes:</w:t>
      </w:r>
      <w:r>
        <w:t xml:space="preserve"> </w:t>
      </w:r>
    </w:p>
    <w:p w14:paraId="60CE2D65" w14:textId="2DFAD424" w:rsidR="000F0109" w:rsidRDefault="000F0109" w:rsidP="000F0109">
      <w:pPr>
        <w:rPr>
          <w:rFonts w:cs="Times New Roman"/>
        </w:rPr>
      </w:pPr>
      <w:r>
        <w:t>We have been provided with an anonymized dataset containing numeric feature variables, the binary target column, and a string ID_code column. The task is to predict the value of target column in the test set.</w:t>
      </w:r>
    </w:p>
    <w:p w14:paraId="0BCEDE09" w14:textId="74218646" w:rsidR="000F0109" w:rsidRDefault="000F0109" w:rsidP="000F0109">
      <w:pPr>
        <w:rPr>
          <w:sz w:val="40"/>
          <w:szCs w:val="40"/>
        </w:rPr>
      </w:pPr>
    </w:p>
    <w:p w14:paraId="452920B1" w14:textId="55D80A7B" w:rsidR="000F0109" w:rsidRDefault="000F0109" w:rsidP="000F0109">
      <w:pPr>
        <w:rPr>
          <w:sz w:val="40"/>
          <w:szCs w:val="40"/>
        </w:rPr>
      </w:pPr>
    </w:p>
    <w:p w14:paraId="5C16E4E7" w14:textId="6CABE542" w:rsidR="000F0109" w:rsidRDefault="000F0109" w:rsidP="000F0109">
      <w:pPr>
        <w:rPr>
          <w:sz w:val="40"/>
          <w:szCs w:val="40"/>
        </w:rPr>
      </w:pPr>
    </w:p>
    <w:p w14:paraId="19870213" w14:textId="60536880" w:rsidR="004376BC" w:rsidRPr="004376BC" w:rsidRDefault="004376BC" w:rsidP="000F0109">
      <w:r>
        <w:t>Here’s how training data looks like:</w:t>
      </w:r>
    </w:p>
    <w:p w14:paraId="58509849" w14:textId="7ADCD222" w:rsidR="000F0109" w:rsidRDefault="004376BC" w:rsidP="000F0109">
      <w:pPr>
        <w:rPr>
          <w:sz w:val="40"/>
          <w:szCs w:val="40"/>
        </w:rPr>
      </w:pPr>
      <w:r>
        <w:rPr>
          <w:noProof/>
        </w:rPr>
        <w:drawing>
          <wp:inline distT="0" distB="0" distL="0" distR="0" wp14:anchorId="7E17662D" wp14:editId="6A12C211">
            <wp:extent cx="6440805" cy="18592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47655" cy="1861257"/>
                    </a:xfrm>
                    <a:prstGeom prst="rect">
                      <a:avLst/>
                    </a:prstGeom>
                  </pic:spPr>
                </pic:pic>
              </a:graphicData>
            </a:graphic>
          </wp:inline>
        </w:drawing>
      </w:r>
    </w:p>
    <w:p w14:paraId="0476682D" w14:textId="676E6597" w:rsidR="004376BC" w:rsidRDefault="004376BC" w:rsidP="000F0109">
      <w:r>
        <w:t>&amp; test data:</w:t>
      </w:r>
    </w:p>
    <w:p w14:paraId="113C3B22" w14:textId="05788930" w:rsidR="004376BC" w:rsidRDefault="004376BC" w:rsidP="000F0109">
      <w:r>
        <w:rPr>
          <w:noProof/>
        </w:rPr>
        <w:drawing>
          <wp:inline distT="0" distB="0" distL="0" distR="0" wp14:anchorId="46CCCC1C" wp14:editId="0D2CA9BE">
            <wp:extent cx="6537960" cy="17068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37960" cy="1706880"/>
                    </a:xfrm>
                    <a:prstGeom prst="rect">
                      <a:avLst/>
                    </a:prstGeom>
                  </pic:spPr>
                </pic:pic>
              </a:graphicData>
            </a:graphic>
          </wp:inline>
        </w:drawing>
      </w:r>
    </w:p>
    <w:p w14:paraId="7C339B86" w14:textId="19F4D475" w:rsidR="004376BC" w:rsidRDefault="004376BC" w:rsidP="000F0109">
      <w:r w:rsidRPr="004376BC">
        <w:t>Both the data sets have 200000 observations with 202 &amp; 201 columns respectively</w:t>
      </w:r>
      <w:r>
        <w:t>.</w:t>
      </w:r>
    </w:p>
    <w:p w14:paraId="1353C374" w14:textId="77777777" w:rsidR="004376BC" w:rsidRDefault="004376BC" w:rsidP="004376BC">
      <w:pPr>
        <w:shd w:val="clear" w:color="auto" w:fill="FFFFFF"/>
        <w:spacing w:after="0" w:line="240" w:lineRule="auto"/>
        <w:rPr>
          <w:rFonts w:ascii="Helvetica" w:eastAsia="Times New Roman" w:hAnsi="Helvetica" w:cs="Times New Roman"/>
          <w:color w:val="000000"/>
          <w:sz w:val="21"/>
          <w:szCs w:val="21"/>
          <w:lang w:eastAsia="en-IN"/>
        </w:rPr>
      </w:pPr>
    </w:p>
    <w:p w14:paraId="07A2814C" w14:textId="43684CB6" w:rsidR="004376BC" w:rsidRPr="004376BC" w:rsidRDefault="004376BC" w:rsidP="004376BC">
      <w:pPr>
        <w:shd w:val="clear" w:color="auto" w:fill="FFFFFF"/>
        <w:spacing w:after="0" w:line="240" w:lineRule="auto"/>
        <w:rPr>
          <w:rFonts w:ascii="Helvetica" w:eastAsia="Times New Roman" w:hAnsi="Helvetica" w:cs="Times New Roman"/>
          <w:color w:val="000000"/>
          <w:sz w:val="21"/>
          <w:szCs w:val="21"/>
          <w:lang w:eastAsia="en-IN"/>
        </w:rPr>
      </w:pPr>
      <w:r w:rsidRPr="004376BC">
        <w:rPr>
          <w:rFonts w:ascii="Helvetica" w:eastAsia="Times New Roman" w:hAnsi="Helvetica" w:cs="Times New Roman"/>
          <w:color w:val="000000"/>
          <w:sz w:val="21"/>
          <w:szCs w:val="21"/>
          <w:lang w:eastAsia="en-IN"/>
        </w:rPr>
        <w:t>Train contains:</w:t>
      </w:r>
    </w:p>
    <w:p w14:paraId="00470732" w14:textId="77777777" w:rsidR="004376BC" w:rsidRPr="004376BC" w:rsidRDefault="004376BC" w:rsidP="004376BC">
      <w:pPr>
        <w:numPr>
          <w:ilvl w:val="0"/>
          <w:numId w:val="3"/>
        </w:num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IN"/>
        </w:rPr>
      </w:pPr>
      <w:r w:rsidRPr="004376BC">
        <w:rPr>
          <w:rFonts w:ascii="Helvetica" w:eastAsia="Times New Roman" w:hAnsi="Helvetica" w:cs="Times New Roman"/>
          <w:b/>
          <w:bCs/>
          <w:color w:val="000000"/>
          <w:sz w:val="21"/>
          <w:szCs w:val="21"/>
          <w:lang w:eastAsia="en-IN"/>
        </w:rPr>
        <w:t>ID_code</w:t>
      </w:r>
      <w:r w:rsidRPr="004376BC">
        <w:rPr>
          <w:rFonts w:ascii="Helvetica" w:eastAsia="Times New Roman" w:hAnsi="Helvetica" w:cs="Times New Roman"/>
          <w:color w:val="000000"/>
          <w:sz w:val="21"/>
          <w:szCs w:val="21"/>
          <w:lang w:eastAsia="en-IN"/>
        </w:rPr>
        <w:t> (string);</w:t>
      </w:r>
    </w:p>
    <w:p w14:paraId="3FEBC0B0" w14:textId="77777777" w:rsidR="004376BC" w:rsidRPr="004376BC" w:rsidRDefault="004376BC" w:rsidP="004376BC">
      <w:pPr>
        <w:numPr>
          <w:ilvl w:val="0"/>
          <w:numId w:val="3"/>
        </w:num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IN"/>
        </w:rPr>
      </w:pPr>
      <w:r w:rsidRPr="004376BC">
        <w:rPr>
          <w:rFonts w:ascii="Helvetica" w:eastAsia="Times New Roman" w:hAnsi="Helvetica" w:cs="Times New Roman"/>
          <w:b/>
          <w:bCs/>
          <w:color w:val="000000"/>
          <w:sz w:val="21"/>
          <w:szCs w:val="21"/>
          <w:lang w:eastAsia="en-IN"/>
        </w:rPr>
        <w:t>target</w:t>
      </w:r>
      <w:r w:rsidRPr="004376BC">
        <w:rPr>
          <w:rFonts w:ascii="Helvetica" w:eastAsia="Times New Roman" w:hAnsi="Helvetica" w:cs="Times New Roman"/>
          <w:color w:val="000000"/>
          <w:sz w:val="21"/>
          <w:szCs w:val="21"/>
          <w:lang w:eastAsia="en-IN"/>
        </w:rPr>
        <w:t>;</w:t>
      </w:r>
    </w:p>
    <w:p w14:paraId="524BEA44" w14:textId="77777777" w:rsidR="004376BC" w:rsidRPr="004376BC" w:rsidRDefault="004376BC" w:rsidP="004376BC">
      <w:pPr>
        <w:numPr>
          <w:ilvl w:val="0"/>
          <w:numId w:val="3"/>
        </w:num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IN"/>
        </w:rPr>
      </w:pPr>
      <w:r w:rsidRPr="004376BC">
        <w:rPr>
          <w:rFonts w:ascii="Helvetica" w:eastAsia="Times New Roman" w:hAnsi="Helvetica" w:cs="Times New Roman"/>
          <w:b/>
          <w:bCs/>
          <w:color w:val="000000"/>
          <w:sz w:val="21"/>
          <w:szCs w:val="21"/>
          <w:lang w:eastAsia="en-IN"/>
        </w:rPr>
        <w:t>200</w:t>
      </w:r>
      <w:r w:rsidRPr="004376BC">
        <w:rPr>
          <w:rFonts w:ascii="Helvetica" w:eastAsia="Times New Roman" w:hAnsi="Helvetica" w:cs="Times New Roman"/>
          <w:color w:val="000000"/>
          <w:sz w:val="21"/>
          <w:szCs w:val="21"/>
          <w:lang w:eastAsia="en-IN"/>
        </w:rPr>
        <w:t> numerical variables, named from </w:t>
      </w:r>
      <w:r w:rsidRPr="004376BC">
        <w:rPr>
          <w:rFonts w:ascii="Helvetica" w:eastAsia="Times New Roman" w:hAnsi="Helvetica" w:cs="Times New Roman"/>
          <w:b/>
          <w:bCs/>
          <w:color w:val="000000"/>
          <w:sz w:val="21"/>
          <w:szCs w:val="21"/>
          <w:lang w:eastAsia="en-IN"/>
        </w:rPr>
        <w:t>var_0</w:t>
      </w:r>
      <w:r w:rsidRPr="004376BC">
        <w:rPr>
          <w:rFonts w:ascii="Helvetica" w:eastAsia="Times New Roman" w:hAnsi="Helvetica" w:cs="Times New Roman"/>
          <w:color w:val="000000"/>
          <w:sz w:val="21"/>
          <w:szCs w:val="21"/>
          <w:lang w:eastAsia="en-IN"/>
        </w:rPr>
        <w:t> to </w:t>
      </w:r>
      <w:r w:rsidRPr="004376BC">
        <w:rPr>
          <w:rFonts w:ascii="Helvetica" w:eastAsia="Times New Roman" w:hAnsi="Helvetica" w:cs="Times New Roman"/>
          <w:b/>
          <w:bCs/>
          <w:color w:val="000000"/>
          <w:sz w:val="21"/>
          <w:szCs w:val="21"/>
          <w:lang w:eastAsia="en-IN"/>
        </w:rPr>
        <w:t>var_199</w:t>
      </w:r>
      <w:r w:rsidRPr="004376BC">
        <w:rPr>
          <w:rFonts w:ascii="Helvetica" w:eastAsia="Times New Roman" w:hAnsi="Helvetica" w:cs="Times New Roman"/>
          <w:color w:val="000000"/>
          <w:sz w:val="21"/>
          <w:szCs w:val="21"/>
          <w:lang w:eastAsia="en-IN"/>
        </w:rPr>
        <w:t>;</w:t>
      </w:r>
    </w:p>
    <w:p w14:paraId="4567221F" w14:textId="77777777" w:rsidR="004376BC" w:rsidRPr="004376BC" w:rsidRDefault="004376BC" w:rsidP="004376BC">
      <w:pPr>
        <w:shd w:val="clear" w:color="auto" w:fill="FFFFFF"/>
        <w:spacing w:before="240" w:after="0" w:line="240" w:lineRule="auto"/>
        <w:rPr>
          <w:rFonts w:ascii="Helvetica" w:eastAsia="Times New Roman" w:hAnsi="Helvetica" w:cs="Times New Roman"/>
          <w:color w:val="000000"/>
          <w:sz w:val="21"/>
          <w:szCs w:val="21"/>
          <w:lang w:eastAsia="en-IN"/>
        </w:rPr>
      </w:pPr>
      <w:r w:rsidRPr="004376BC">
        <w:rPr>
          <w:rFonts w:ascii="Helvetica" w:eastAsia="Times New Roman" w:hAnsi="Helvetica" w:cs="Times New Roman"/>
          <w:color w:val="000000"/>
          <w:sz w:val="21"/>
          <w:szCs w:val="21"/>
          <w:lang w:eastAsia="en-IN"/>
        </w:rPr>
        <w:t>Test contains:</w:t>
      </w:r>
    </w:p>
    <w:p w14:paraId="2094DCED" w14:textId="77777777" w:rsidR="004376BC" w:rsidRPr="004376BC" w:rsidRDefault="004376BC" w:rsidP="004376BC">
      <w:pPr>
        <w:numPr>
          <w:ilvl w:val="0"/>
          <w:numId w:val="4"/>
        </w:num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IN"/>
        </w:rPr>
      </w:pPr>
      <w:r w:rsidRPr="004376BC">
        <w:rPr>
          <w:rFonts w:ascii="Helvetica" w:eastAsia="Times New Roman" w:hAnsi="Helvetica" w:cs="Times New Roman"/>
          <w:b/>
          <w:bCs/>
          <w:color w:val="000000"/>
          <w:sz w:val="21"/>
          <w:szCs w:val="21"/>
          <w:lang w:eastAsia="en-IN"/>
        </w:rPr>
        <w:t>ID_code</w:t>
      </w:r>
      <w:r w:rsidRPr="004376BC">
        <w:rPr>
          <w:rFonts w:ascii="Helvetica" w:eastAsia="Times New Roman" w:hAnsi="Helvetica" w:cs="Times New Roman"/>
          <w:color w:val="000000"/>
          <w:sz w:val="21"/>
          <w:szCs w:val="21"/>
          <w:lang w:eastAsia="en-IN"/>
        </w:rPr>
        <w:t> (string);</w:t>
      </w:r>
    </w:p>
    <w:p w14:paraId="09EC2586" w14:textId="77777777" w:rsidR="004376BC" w:rsidRPr="004376BC" w:rsidRDefault="004376BC" w:rsidP="004376BC">
      <w:pPr>
        <w:numPr>
          <w:ilvl w:val="0"/>
          <w:numId w:val="4"/>
        </w:num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IN"/>
        </w:rPr>
      </w:pPr>
      <w:r w:rsidRPr="004376BC">
        <w:rPr>
          <w:rFonts w:ascii="Helvetica" w:eastAsia="Times New Roman" w:hAnsi="Helvetica" w:cs="Times New Roman"/>
          <w:b/>
          <w:bCs/>
          <w:color w:val="000000"/>
          <w:sz w:val="21"/>
          <w:szCs w:val="21"/>
          <w:lang w:eastAsia="en-IN"/>
        </w:rPr>
        <w:t>200</w:t>
      </w:r>
      <w:r w:rsidRPr="004376BC">
        <w:rPr>
          <w:rFonts w:ascii="Helvetica" w:eastAsia="Times New Roman" w:hAnsi="Helvetica" w:cs="Times New Roman"/>
          <w:color w:val="000000"/>
          <w:sz w:val="21"/>
          <w:szCs w:val="21"/>
          <w:lang w:eastAsia="en-IN"/>
        </w:rPr>
        <w:t> numerical variables, named from </w:t>
      </w:r>
      <w:r w:rsidRPr="004376BC">
        <w:rPr>
          <w:rFonts w:ascii="Helvetica" w:eastAsia="Times New Roman" w:hAnsi="Helvetica" w:cs="Times New Roman"/>
          <w:b/>
          <w:bCs/>
          <w:color w:val="000000"/>
          <w:sz w:val="21"/>
          <w:szCs w:val="21"/>
          <w:lang w:eastAsia="en-IN"/>
        </w:rPr>
        <w:t>var_0</w:t>
      </w:r>
      <w:r w:rsidRPr="004376BC">
        <w:rPr>
          <w:rFonts w:ascii="Helvetica" w:eastAsia="Times New Roman" w:hAnsi="Helvetica" w:cs="Times New Roman"/>
          <w:color w:val="000000"/>
          <w:sz w:val="21"/>
          <w:szCs w:val="21"/>
          <w:lang w:eastAsia="en-IN"/>
        </w:rPr>
        <w:t> to </w:t>
      </w:r>
      <w:r w:rsidRPr="004376BC">
        <w:rPr>
          <w:rFonts w:ascii="Helvetica" w:eastAsia="Times New Roman" w:hAnsi="Helvetica" w:cs="Times New Roman"/>
          <w:b/>
          <w:bCs/>
          <w:color w:val="000000"/>
          <w:sz w:val="21"/>
          <w:szCs w:val="21"/>
          <w:lang w:eastAsia="en-IN"/>
        </w:rPr>
        <w:t>var_199</w:t>
      </w:r>
      <w:r w:rsidRPr="004376BC">
        <w:rPr>
          <w:rFonts w:ascii="Helvetica" w:eastAsia="Times New Roman" w:hAnsi="Helvetica" w:cs="Times New Roman"/>
          <w:color w:val="000000"/>
          <w:sz w:val="21"/>
          <w:szCs w:val="21"/>
          <w:lang w:eastAsia="en-IN"/>
        </w:rPr>
        <w:t>;</w:t>
      </w:r>
    </w:p>
    <w:p w14:paraId="60875F13" w14:textId="44573C2F" w:rsidR="004376BC" w:rsidRDefault="004376BC" w:rsidP="000F0109"/>
    <w:p w14:paraId="61ACC092" w14:textId="3B6497A7" w:rsidR="004376BC" w:rsidRDefault="004376BC" w:rsidP="000F0109"/>
    <w:p w14:paraId="1D1AA9C0" w14:textId="22EEFA8D" w:rsidR="004376BC" w:rsidRDefault="004376BC" w:rsidP="000F0109"/>
    <w:p w14:paraId="450EB7DB" w14:textId="60B03515" w:rsidR="004376BC" w:rsidRDefault="004376BC" w:rsidP="000F0109"/>
    <w:p w14:paraId="62F14F60" w14:textId="5E7F1387" w:rsidR="004376BC" w:rsidRDefault="004376BC" w:rsidP="000F0109"/>
    <w:p w14:paraId="4C1D1356" w14:textId="127B964C" w:rsidR="004376BC" w:rsidRDefault="004376BC" w:rsidP="000F0109"/>
    <w:p w14:paraId="21C2460F" w14:textId="35066DD0" w:rsidR="004376BC" w:rsidRDefault="004376BC" w:rsidP="000F0109"/>
    <w:p w14:paraId="5DFFB14F" w14:textId="77777777" w:rsidR="004376BC" w:rsidRPr="00E13BA9" w:rsidRDefault="004376BC" w:rsidP="004376BC">
      <w:pPr>
        <w:pStyle w:val="Heading2"/>
        <w:rPr>
          <w:sz w:val="36"/>
          <w:szCs w:val="36"/>
        </w:rPr>
      </w:pPr>
      <w:r w:rsidRPr="00E13BA9">
        <w:rPr>
          <w:sz w:val="36"/>
          <w:szCs w:val="36"/>
        </w:rPr>
        <w:t>Chapter-2</w:t>
      </w:r>
    </w:p>
    <w:p w14:paraId="35420807" w14:textId="77777777" w:rsidR="004376BC" w:rsidRDefault="004376BC" w:rsidP="004376BC">
      <w:pPr>
        <w:pStyle w:val="Heading1"/>
        <w:jc w:val="center"/>
        <w:rPr>
          <w:sz w:val="40"/>
          <w:szCs w:val="40"/>
          <w:u w:val="single"/>
        </w:rPr>
      </w:pPr>
      <w:r w:rsidRPr="00E13BA9">
        <w:rPr>
          <w:sz w:val="40"/>
          <w:szCs w:val="40"/>
          <w:u w:val="single"/>
        </w:rPr>
        <w:t>METHODOLOGY</w:t>
      </w:r>
    </w:p>
    <w:p w14:paraId="413AD6B3" w14:textId="77777777" w:rsidR="004376BC" w:rsidRDefault="004376BC" w:rsidP="004376BC"/>
    <w:p w14:paraId="094B68EC" w14:textId="77777777" w:rsidR="004376BC" w:rsidRDefault="004376BC" w:rsidP="004376BC"/>
    <w:p w14:paraId="2D04DBAF" w14:textId="77777777" w:rsidR="004376BC" w:rsidRDefault="004376BC" w:rsidP="004376BC">
      <w:pPr>
        <w:tabs>
          <w:tab w:val="left" w:pos="740"/>
        </w:tabs>
        <w:spacing w:line="0" w:lineRule="atLeast"/>
        <w:ind w:left="20"/>
        <w:rPr>
          <w:rFonts w:ascii="Arial" w:eastAsia="Arial" w:hAnsi="Arial"/>
          <w:b/>
          <w:sz w:val="28"/>
        </w:rPr>
      </w:pPr>
      <w:r>
        <w:rPr>
          <w:rFonts w:ascii="Arial" w:eastAsia="Arial" w:hAnsi="Arial"/>
          <w:b/>
          <w:sz w:val="29"/>
        </w:rPr>
        <w:t>2.1</w:t>
      </w:r>
      <w:r>
        <w:rPr>
          <w:rFonts w:eastAsia="Times New Roman"/>
        </w:rPr>
        <w:tab/>
      </w:r>
      <w:r>
        <w:rPr>
          <w:rFonts w:ascii="Arial" w:eastAsia="Arial" w:hAnsi="Arial"/>
          <w:b/>
          <w:sz w:val="28"/>
        </w:rPr>
        <w:t>Pre-Processing</w:t>
      </w:r>
    </w:p>
    <w:p w14:paraId="2E6C9A06" w14:textId="77777777" w:rsidR="004376BC" w:rsidRPr="00B622A1" w:rsidRDefault="004376BC" w:rsidP="004376BC">
      <w:pPr>
        <w:spacing w:line="323" w:lineRule="exact"/>
        <w:rPr>
          <w:rFonts w:eastAsia="Times New Roman" w:cs="Times New Roman"/>
        </w:rPr>
      </w:pPr>
    </w:p>
    <w:p w14:paraId="175D9CAB" w14:textId="6C16E74E" w:rsidR="004376BC" w:rsidRDefault="004376BC" w:rsidP="004376BC">
      <w:pPr>
        <w:spacing w:line="258" w:lineRule="auto"/>
        <w:ind w:left="20" w:right="20" w:hanging="7"/>
        <w:jc w:val="both"/>
        <w:rPr>
          <w:rFonts w:eastAsia="Arial" w:cs="Times New Roman"/>
        </w:rPr>
      </w:pPr>
      <w:r w:rsidRPr="00B622A1">
        <w:rPr>
          <w:rFonts w:eastAsia="Arial" w:cs="Times New Roman"/>
        </w:rPr>
        <w:t xml:space="preserve">Any </w:t>
      </w:r>
      <w:r>
        <w:rPr>
          <w:rFonts w:eastAsia="Arial" w:cs="Times New Roman"/>
        </w:rPr>
        <w:t>classification</w:t>
      </w:r>
      <w:r w:rsidRPr="00B622A1">
        <w:rPr>
          <w:rFonts w:eastAsia="Arial" w:cs="Times New Roman"/>
        </w:rPr>
        <w:t xml:space="preserve"> model requires that we look at the data before we start modelling. However, in data mining terms </w:t>
      </w:r>
      <w:r w:rsidRPr="00B622A1">
        <w:rPr>
          <w:rFonts w:eastAsia="Arial" w:cs="Times New Roman"/>
          <w:i/>
        </w:rPr>
        <w:t>looking at data</w:t>
      </w:r>
      <w:r w:rsidRPr="00B622A1">
        <w:rPr>
          <w:rFonts w:eastAsia="Arial" w:cs="Times New Roman"/>
        </w:rPr>
        <w:t xml:space="preserve"> refers to so much more than just looking. Looking at data refers to exploring the data, cleaning the data as well as visualizing the data through graphs and plots. This is often called as </w:t>
      </w:r>
      <w:r w:rsidRPr="00B622A1">
        <w:rPr>
          <w:rFonts w:eastAsia="Arial" w:cs="Times New Roman"/>
          <w:b/>
        </w:rPr>
        <w:t>Exploratory Data Analysis</w:t>
      </w:r>
      <w:r w:rsidRPr="00B622A1">
        <w:rPr>
          <w:rFonts w:eastAsia="Arial" w:cs="Times New Roman"/>
        </w:rPr>
        <w:t xml:space="preserve">. </w:t>
      </w:r>
    </w:p>
    <w:p w14:paraId="45B49E29" w14:textId="3D246A6E" w:rsidR="00F039CF" w:rsidRDefault="00F039CF" w:rsidP="004376BC">
      <w:pPr>
        <w:spacing w:line="258" w:lineRule="auto"/>
        <w:ind w:left="20" w:right="20" w:hanging="7"/>
        <w:jc w:val="both"/>
        <w:rPr>
          <w:rFonts w:eastAsia="Arial" w:cs="Times New Roman"/>
        </w:rPr>
      </w:pPr>
    </w:p>
    <w:p w14:paraId="46F1E02C" w14:textId="77777777" w:rsidR="00F039CF" w:rsidRDefault="00F039CF" w:rsidP="00F039CF">
      <w:pPr>
        <w:rPr>
          <w:rFonts w:cs="Times New Roman"/>
          <w:b/>
          <w:bCs/>
          <w:sz w:val="28"/>
          <w:szCs w:val="28"/>
        </w:rPr>
      </w:pPr>
      <w:r>
        <w:rPr>
          <w:rFonts w:cs="Times New Roman"/>
          <w:b/>
          <w:bCs/>
          <w:sz w:val="28"/>
          <w:szCs w:val="28"/>
        </w:rPr>
        <w:t>2.1.1 Exploratory Data Analysis:</w:t>
      </w:r>
    </w:p>
    <w:p w14:paraId="4831E2AF" w14:textId="77777777" w:rsidR="00F039CF" w:rsidRDefault="00F039CF" w:rsidP="00F039CF">
      <w:pPr>
        <w:rPr>
          <w:rFonts w:cs="Times New Roman"/>
          <w:b/>
          <w:bCs/>
          <w:sz w:val="28"/>
          <w:szCs w:val="28"/>
        </w:rPr>
      </w:pPr>
    </w:p>
    <w:p w14:paraId="3CD2203A" w14:textId="77777777" w:rsidR="00F039CF" w:rsidRDefault="00F039CF" w:rsidP="00F039CF">
      <w:pPr>
        <w:rPr>
          <w:rFonts w:cs="Times New Roman"/>
        </w:rPr>
      </w:pPr>
      <w:r>
        <w:rPr>
          <w:rFonts w:cs="Times New Roman"/>
        </w:rPr>
        <w:t>Organizing, Plotting and Summarizing the data.</w:t>
      </w:r>
    </w:p>
    <w:p w14:paraId="5BA9CAFB" w14:textId="6295A2D3" w:rsidR="00F039CF" w:rsidRDefault="00F039CF" w:rsidP="00F039CF">
      <w:pPr>
        <w:rPr>
          <w:rFonts w:cs="Times New Roman"/>
        </w:rPr>
      </w:pPr>
      <w:r>
        <w:rPr>
          <w:rFonts w:cs="Times New Roman"/>
        </w:rPr>
        <w:t>By visualising the data we can know how the data is distributed and then we can detect the pattern in the data. According to the data, as we have a target variable in the data set lets see the distribution of data in target variables.</w:t>
      </w:r>
    </w:p>
    <w:p w14:paraId="21945A96" w14:textId="77777777" w:rsidR="00F039CF" w:rsidRDefault="00F039CF" w:rsidP="00F039CF">
      <w:pPr>
        <w:rPr>
          <w:rFonts w:cs="Times New Roman"/>
        </w:rPr>
      </w:pPr>
    </w:p>
    <w:p w14:paraId="18766B74" w14:textId="0219D30E" w:rsidR="00F039CF" w:rsidRDefault="00F039CF" w:rsidP="007D3A4F">
      <w:pPr>
        <w:jc w:val="center"/>
        <w:rPr>
          <w:rFonts w:cs="Times New Roman"/>
        </w:rPr>
      </w:pPr>
      <w:r>
        <w:rPr>
          <w:noProof/>
        </w:rPr>
        <w:drawing>
          <wp:inline distT="0" distB="0" distL="0" distR="0" wp14:anchorId="33C26181" wp14:editId="33731FBF">
            <wp:extent cx="4617720" cy="295398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35568" cy="2965400"/>
                    </a:xfrm>
                    <a:prstGeom prst="rect">
                      <a:avLst/>
                    </a:prstGeom>
                  </pic:spPr>
                </pic:pic>
              </a:graphicData>
            </a:graphic>
          </wp:inline>
        </w:drawing>
      </w:r>
    </w:p>
    <w:p w14:paraId="3913C824" w14:textId="3E5EF4EB" w:rsidR="00F039CF" w:rsidRPr="00E13BA9" w:rsidRDefault="007D3A4F" w:rsidP="007D3A4F">
      <w:pPr>
        <w:spacing w:line="258" w:lineRule="auto"/>
        <w:ind w:left="20" w:right="20" w:hanging="7"/>
        <w:jc w:val="center"/>
      </w:pPr>
      <w:r>
        <w:t>Fig. 2.1</w:t>
      </w:r>
    </w:p>
    <w:p w14:paraId="6F87CCBA" w14:textId="0EDA8964" w:rsidR="00F039CF" w:rsidRDefault="00F039CF" w:rsidP="00F039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imes New Roman"/>
          <w:color w:val="000000"/>
          <w:lang w:eastAsia="en-IN"/>
        </w:rPr>
      </w:pPr>
      <w:r w:rsidRPr="00F039CF">
        <w:rPr>
          <w:rFonts w:eastAsia="Times New Roman" w:cs="Times New Roman"/>
          <w:color w:val="000000"/>
          <w:lang w:eastAsia="en-IN"/>
        </w:rPr>
        <w:lastRenderedPageBreak/>
        <w:t>There are 10.049% 1's in target variable</w:t>
      </w:r>
      <w:r>
        <w:rPr>
          <w:rFonts w:eastAsia="Times New Roman" w:cs="Times New Roman"/>
          <w:color w:val="000000"/>
          <w:lang w:eastAsia="en-IN"/>
        </w:rPr>
        <w:t xml:space="preserve"> </w:t>
      </w:r>
      <w:r w:rsidRPr="00F039CF">
        <w:rPr>
          <w:rFonts w:eastAsia="Times New Roman" w:cs="Times New Roman"/>
          <w:color w:val="000000"/>
          <w:lang w:eastAsia="en-IN"/>
        </w:rPr>
        <w:t>&amp; 89.951% 0's in target variable</w:t>
      </w:r>
      <w:r>
        <w:rPr>
          <w:rFonts w:eastAsia="Times New Roman" w:cs="Times New Roman"/>
          <w:color w:val="000000"/>
          <w:lang w:eastAsia="en-IN"/>
        </w:rPr>
        <w:t>. With this it is quite clear that we have a imbalanced data set.</w:t>
      </w:r>
    </w:p>
    <w:p w14:paraId="70D5757A" w14:textId="1841C30D" w:rsidR="00F039CF" w:rsidRDefault="00F039CF" w:rsidP="00F039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imes New Roman"/>
          <w:color w:val="000000"/>
          <w:lang w:eastAsia="en-IN"/>
        </w:rPr>
      </w:pPr>
      <w:r>
        <w:rPr>
          <w:rFonts w:eastAsia="Times New Roman" w:cs="Times New Roman"/>
          <w:color w:val="000000"/>
          <w:lang w:eastAsia="en-IN"/>
        </w:rPr>
        <w:t>As we have hundreds of variables so lets check the distribution of the data in those variables.</w:t>
      </w:r>
    </w:p>
    <w:p w14:paraId="2DE479E7" w14:textId="77777777" w:rsidR="00F46F9E" w:rsidRPr="00F039CF" w:rsidRDefault="00F46F9E" w:rsidP="00F039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imes New Roman"/>
          <w:color w:val="000000"/>
          <w:lang w:eastAsia="en-IN"/>
        </w:rPr>
      </w:pPr>
    </w:p>
    <w:p w14:paraId="41961A70" w14:textId="6E7DAF6C" w:rsidR="007D3A4F" w:rsidRPr="007D3A4F" w:rsidRDefault="00F46F9E" w:rsidP="007D3A4F">
      <w:pPr>
        <w:jc w:val="center"/>
        <w:rPr>
          <w:rFonts w:cs="Times New Roman"/>
        </w:rPr>
      </w:pPr>
      <w:r>
        <w:rPr>
          <w:noProof/>
        </w:rPr>
        <w:drawing>
          <wp:inline distT="0" distB="0" distL="0" distR="0" wp14:anchorId="493238C7" wp14:editId="22A74EBD">
            <wp:extent cx="6520180" cy="4038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29476" cy="4044358"/>
                    </a:xfrm>
                    <a:prstGeom prst="rect">
                      <a:avLst/>
                    </a:prstGeom>
                  </pic:spPr>
                </pic:pic>
              </a:graphicData>
            </a:graphic>
          </wp:inline>
        </w:drawing>
      </w:r>
      <w:r w:rsidR="00181974">
        <w:rPr>
          <w:noProof/>
        </w:rPr>
        <w:drawing>
          <wp:inline distT="0" distB="0" distL="0" distR="0" wp14:anchorId="647F7951" wp14:editId="716E2488">
            <wp:extent cx="6582411" cy="3977640"/>
            <wp:effectExtent l="0" t="0" r="889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98185" cy="3987172"/>
                    </a:xfrm>
                    <a:prstGeom prst="rect">
                      <a:avLst/>
                    </a:prstGeom>
                  </pic:spPr>
                </pic:pic>
              </a:graphicData>
            </a:graphic>
          </wp:inline>
        </w:drawing>
      </w:r>
    </w:p>
    <w:p w14:paraId="62D5B3FD" w14:textId="1B9FC3DF" w:rsidR="007D3A4F" w:rsidRDefault="007D3A4F" w:rsidP="007D3A4F">
      <w:pPr>
        <w:jc w:val="center"/>
        <w:rPr>
          <w:rFonts w:ascii="Helvetica" w:hAnsi="Helvetica"/>
          <w:color w:val="000000"/>
          <w:sz w:val="21"/>
          <w:szCs w:val="21"/>
          <w:shd w:val="clear" w:color="auto" w:fill="FFFFFF"/>
        </w:rPr>
      </w:pPr>
      <w:r>
        <w:rPr>
          <w:rFonts w:ascii="Helvetica" w:hAnsi="Helvetica"/>
          <w:color w:val="000000"/>
          <w:sz w:val="21"/>
          <w:szCs w:val="21"/>
          <w:shd w:val="clear" w:color="auto" w:fill="FFFFFF"/>
        </w:rPr>
        <w:lastRenderedPageBreak/>
        <w:t>Fig. 2.2</w:t>
      </w:r>
    </w:p>
    <w:p w14:paraId="52AF9F86" w14:textId="66BFB027" w:rsidR="004376BC" w:rsidRPr="007D3A4F" w:rsidRDefault="00181974" w:rsidP="00181974">
      <w:pPr>
        <w:jc w:val="both"/>
        <w:rPr>
          <w:rFonts w:ascii="Helvetica" w:hAnsi="Helvetica"/>
          <w:color w:val="000000"/>
          <w:sz w:val="21"/>
          <w:szCs w:val="21"/>
          <w:shd w:val="clear" w:color="auto" w:fill="FFFFFF"/>
        </w:rPr>
      </w:pPr>
      <w:r>
        <w:rPr>
          <w:rFonts w:ascii="Helvetica" w:hAnsi="Helvetica"/>
          <w:color w:val="000000"/>
          <w:sz w:val="21"/>
          <w:szCs w:val="21"/>
          <w:shd w:val="clear" w:color="auto" w:fill="FFFFFF"/>
        </w:rPr>
        <w:t>from the above plots we can see that the data is well distributed though there were some exceptions here and there.</w:t>
      </w:r>
    </w:p>
    <w:p w14:paraId="76259246" w14:textId="77777777" w:rsidR="007D3A4F" w:rsidRDefault="007D3A4F" w:rsidP="00181974">
      <w:pPr>
        <w:rPr>
          <w:b/>
          <w:bCs/>
          <w:sz w:val="28"/>
          <w:szCs w:val="28"/>
        </w:rPr>
      </w:pPr>
    </w:p>
    <w:p w14:paraId="4BA19463" w14:textId="1C099E93" w:rsidR="00181974" w:rsidRDefault="00181974" w:rsidP="00181974">
      <w:pPr>
        <w:rPr>
          <w:b/>
          <w:bCs/>
          <w:sz w:val="28"/>
          <w:szCs w:val="28"/>
        </w:rPr>
      </w:pPr>
      <w:r>
        <w:rPr>
          <w:b/>
          <w:bCs/>
          <w:sz w:val="28"/>
          <w:szCs w:val="28"/>
        </w:rPr>
        <w:t>2.1.2 Missing Values Analysis:</w:t>
      </w:r>
    </w:p>
    <w:p w14:paraId="10C680B2" w14:textId="77777777" w:rsidR="00181974" w:rsidRDefault="00181974" w:rsidP="00181974"/>
    <w:p w14:paraId="14CD1E21" w14:textId="77777777" w:rsidR="007D3A4F" w:rsidRDefault="007D3A4F" w:rsidP="00181974">
      <w:pPr>
        <w:jc w:val="both"/>
      </w:pPr>
    </w:p>
    <w:p w14:paraId="2A43E144" w14:textId="2EBFF2AA" w:rsidR="00181974" w:rsidRDefault="00181974" w:rsidP="00181974">
      <w:pPr>
        <w:jc w:val="both"/>
      </w:pPr>
      <w:r>
        <w:t>In classification modelling we have to look into data weather the data is clean, does it have any missing values. If it does have any missing then those values have to be replaced by mathematical methods if the number is insignificant they can be removed.</w:t>
      </w:r>
    </w:p>
    <w:p w14:paraId="7954369C" w14:textId="77777777" w:rsidR="007D3A4F" w:rsidRDefault="007D3A4F" w:rsidP="00181974">
      <w:pPr>
        <w:jc w:val="both"/>
      </w:pPr>
    </w:p>
    <w:p w14:paraId="288D28AC" w14:textId="5A3276D3" w:rsidR="00181974" w:rsidRDefault="00181974" w:rsidP="00181974">
      <w:pPr>
        <w:jc w:val="both"/>
      </w:pPr>
      <w:r>
        <w:rPr>
          <w:noProof/>
        </w:rPr>
        <w:drawing>
          <wp:inline distT="0" distB="0" distL="0" distR="0" wp14:anchorId="5D05670D" wp14:editId="7E266F3E">
            <wp:extent cx="6263640" cy="233172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63640" cy="2331720"/>
                    </a:xfrm>
                    <a:prstGeom prst="rect">
                      <a:avLst/>
                    </a:prstGeom>
                  </pic:spPr>
                </pic:pic>
              </a:graphicData>
            </a:graphic>
          </wp:inline>
        </w:drawing>
      </w:r>
    </w:p>
    <w:p w14:paraId="11A32B1C" w14:textId="3BB97EA7" w:rsidR="004376BC" w:rsidRDefault="004376BC" w:rsidP="000F0109"/>
    <w:p w14:paraId="563CB052" w14:textId="4222DC3C" w:rsidR="004376BC" w:rsidRDefault="00181974" w:rsidP="000F0109">
      <w:r>
        <w:rPr>
          <w:noProof/>
        </w:rPr>
        <w:drawing>
          <wp:inline distT="0" distB="0" distL="0" distR="0" wp14:anchorId="4E67B600" wp14:editId="165E5EC7">
            <wp:extent cx="6263640" cy="1066800"/>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63640" cy="1066800"/>
                    </a:xfrm>
                    <a:prstGeom prst="rect">
                      <a:avLst/>
                    </a:prstGeom>
                  </pic:spPr>
                </pic:pic>
              </a:graphicData>
            </a:graphic>
          </wp:inline>
        </w:drawing>
      </w:r>
    </w:p>
    <w:p w14:paraId="056772A0" w14:textId="6CA516B3" w:rsidR="004376BC" w:rsidRDefault="004376BC" w:rsidP="000F0109"/>
    <w:p w14:paraId="1464C22C" w14:textId="3DB09F06" w:rsidR="004376BC" w:rsidRDefault="00181974" w:rsidP="000F0109">
      <w:r>
        <w:t>As we can see there is no missing values in both train as well as in test data.</w:t>
      </w:r>
    </w:p>
    <w:p w14:paraId="3BD177A1" w14:textId="7BC09E02" w:rsidR="00181974" w:rsidRDefault="00181974" w:rsidP="000F0109"/>
    <w:p w14:paraId="25946FCC" w14:textId="57BD1C36" w:rsidR="007D3A4F" w:rsidRDefault="007D3A4F" w:rsidP="007D3A4F">
      <w:pPr>
        <w:rPr>
          <w:b/>
          <w:bCs/>
          <w:sz w:val="28"/>
          <w:szCs w:val="28"/>
        </w:rPr>
      </w:pPr>
      <w:r>
        <w:rPr>
          <w:b/>
          <w:bCs/>
          <w:sz w:val="28"/>
          <w:szCs w:val="28"/>
        </w:rPr>
        <w:t>2.1.3 Outlier Analysis:</w:t>
      </w:r>
    </w:p>
    <w:p w14:paraId="277A9AE1" w14:textId="595125A8" w:rsidR="007D3A4F" w:rsidRDefault="007D3A4F" w:rsidP="000F0109">
      <w:r>
        <w:t>Outliers in the data may occur due to poor measurement quality or some external reasons. As they may effect in our prediction modelling we have to deal with it. In a simple way we can detect outliers by plotting box plots of the different variables in the data set.</w:t>
      </w:r>
    </w:p>
    <w:p w14:paraId="7436FEEA" w14:textId="7CDE44ED" w:rsidR="004376BC" w:rsidRDefault="004376BC" w:rsidP="000F0109"/>
    <w:p w14:paraId="760723EB" w14:textId="1FE798B6" w:rsidR="004376BC" w:rsidRDefault="007D3A4F" w:rsidP="000F0109">
      <w:r>
        <w:rPr>
          <w:noProof/>
        </w:rPr>
        <w:lastRenderedPageBreak/>
        <w:drawing>
          <wp:inline distT="0" distB="0" distL="0" distR="0" wp14:anchorId="12DA4347" wp14:editId="727E8C8E">
            <wp:extent cx="6194850" cy="40157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05973" cy="4022950"/>
                    </a:xfrm>
                    <a:prstGeom prst="rect">
                      <a:avLst/>
                    </a:prstGeom>
                  </pic:spPr>
                </pic:pic>
              </a:graphicData>
            </a:graphic>
          </wp:inline>
        </w:drawing>
      </w:r>
    </w:p>
    <w:p w14:paraId="2DB5F804" w14:textId="1BE4EE0C" w:rsidR="004376BC" w:rsidRDefault="007D3A4F" w:rsidP="000F0109">
      <w:r>
        <w:rPr>
          <w:noProof/>
        </w:rPr>
        <w:drawing>
          <wp:inline distT="0" distB="0" distL="0" distR="0" wp14:anchorId="09E6ADED" wp14:editId="4C58E899">
            <wp:extent cx="6232359" cy="40614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38415" cy="4065407"/>
                    </a:xfrm>
                    <a:prstGeom prst="rect">
                      <a:avLst/>
                    </a:prstGeom>
                  </pic:spPr>
                </pic:pic>
              </a:graphicData>
            </a:graphic>
          </wp:inline>
        </w:drawing>
      </w:r>
    </w:p>
    <w:p w14:paraId="388D1262" w14:textId="0470ABE0" w:rsidR="007D3A4F" w:rsidRDefault="00A639E1" w:rsidP="00A639E1">
      <w:pPr>
        <w:jc w:val="center"/>
      </w:pPr>
      <w:r>
        <w:t>Fig. 2.3</w:t>
      </w:r>
    </w:p>
    <w:p w14:paraId="16F34845" w14:textId="77777777" w:rsidR="00E25214" w:rsidRDefault="00E25214" w:rsidP="000F0109"/>
    <w:p w14:paraId="48F36AE3" w14:textId="77777777" w:rsidR="0029020F" w:rsidRDefault="0029020F" w:rsidP="000F0109">
      <w:r>
        <w:lastRenderedPageBreak/>
        <w:t xml:space="preserve">An outlier is a data point that differs significantly from other observations. Box plot diagram is a graphical method typically depicted by quartiles and inter quartiles that helps in defining the upper limit and lower limit beyond which any data lying will be considered as outliers. </w:t>
      </w:r>
    </w:p>
    <w:p w14:paraId="04114F64" w14:textId="77777777" w:rsidR="0029020F" w:rsidRDefault="0029020F" w:rsidP="000F0109"/>
    <w:p w14:paraId="32AE264A" w14:textId="3D586B18" w:rsidR="004376BC" w:rsidRDefault="00E25214" w:rsidP="000F0109">
      <w:r>
        <w:t>From this we can see that most of the variables have outliers so this may affect the model so we have to detect them as we have huge number of observation we can remove them.</w:t>
      </w:r>
    </w:p>
    <w:p w14:paraId="0C0E63EA" w14:textId="77777777" w:rsidR="00E25214" w:rsidRDefault="00E25214" w:rsidP="00E25214">
      <w:r>
        <w:t>Here is the method to remove the outliers from the data with the 25</w:t>
      </w:r>
      <w:r w:rsidRPr="0003147A">
        <w:rPr>
          <w:vertAlign w:val="superscript"/>
        </w:rPr>
        <w:t>th</w:t>
      </w:r>
      <w:r>
        <w:t xml:space="preserve"> and 75</w:t>
      </w:r>
      <w:r w:rsidRPr="0003147A">
        <w:rPr>
          <w:vertAlign w:val="superscript"/>
        </w:rPr>
        <w:t>th</w:t>
      </w:r>
      <w:r>
        <w:t xml:space="preserve"> percentile calculating the MIN and MAX then removing all the data points less than MIN and greater than MAX.</w:t>
      </w:r>
    </w:p>
    <w:p w14:paraId="1F1BCE5E" w14:textId="77777777" w:rsidR="00E25214" w:rsidRDefault="00E25214" w:rsidP="00E25214"/>
    <w:p w14:paraId="08C8B522" w14:textId="77777777" w:rsidR="00E25214" w:rsidRPr="0003147A" w:rsidRDefault="00E25214" w:rsidP="00E25214">
      <w:pPr>
        <w:rPr>
          <w:u w:val="single"/>
        </w:rPr>
      </w:pPr>
      <w:r w:rsidRPr="0003147A">
        <w:rPr>
          <w:u w:val="single"/>
        </w:rPr>
        <w:t>Code in Python:</w:t>
      </w:r>
    </w:p>
    <w:p w14:paraId="2EE8FAEC" w14:textId="4373CB55" w:rsidR="00E25214" w:rsidRDefault="00E25214" w:rsidP="000F0109">
      <w:r>
        <w:rPr>
          <w:noProof/>
        </w:rPr>
        <w:drawing>
          <wp:inline distT="0" distB="0" distL="0" distR="0" wp14:anchorId="72AF703B" wp14:editId="379E0007">
            <wp:extent cx="5731510" cy="170053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700530"/>
                    </a:xfrm>
                    <a:prstGeom prst="rect">
                      <a:avLst/>
                    </a:prstGeom>
                  </pic:spPr>
                </pic:pic>
              </a:graphicData>
            </a:graphic>
          </wp:inline>
        </w:drawing>
      </w:r>
    </w:p>
    <w:p w14:paraId="4C4C5DF6" w14:textId="7A7E2BF6" w:rsidR="00E25214" w:rsidRDefault="00E25214" w:rsidP="000F0109">
      <w:r>
        <w:t>Even the test data have outliers the same process is done on the test data as well to deal with outliers.</w:t>
      </w:r>
    </w:p>
    <w:p w14:paraId="5827EDC4" w14:textId="77777777" w:rsidR="00E25214" w:rsidRDefault="00E25214" w:rsidP="00E25214">
      <w:pPr>
        <w:rPr>
          <w:b/>
          <w:bCs/>
          <w:sz w:val="28"/>
          <w:szCs w:val="28"/>
        </w:rPr>
      </w:pPr>
    </w:p>
    <w:p w14:paraId="37EB4760" w14:textId="7801817C" w:rsidR="00E25214" w:rsidRDefault="00E25214" w:rsidP="00E25214">
      <w:pPr>
        <w:rPr>
          <w:b/>
          <w:bCs/>
          <w:sz w:val="28"/>
          <w:szCs w:val="28"/>
        </w:rPr>
      </w:pPr>
      <w:r>
        <w:rPr>
          <w:noProof/>
        </w:rPr>
        <w:drawing>
          <wp:inline distT="0" distB="0" distL="0" distR="0" wp14:anchorId="6CD1795D" wp14:editId="3B29E6C9">
            <wp:extent cx="5372100" cy="6286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72100" cy="628650"/>
                    </a:xfrm>
                    <a:prstGeom prst="rect">
                      <a:avLst/>
                    </a:prstGeom>
                  </pic:spPr>
                </pic:pic>
              </a:graphicData>
            </a:graphic>
          </wp:inline>
        </w:drawing>
      </w:r>
    </w:p>
    <w:p w14:paraId="11491E1B" w14:textId="77777777" w:rsidR="00E25214" w:rsidRDefault="00E25214" w:rsidP="00E25214">
      <w:pPr>
        <w:rPr>
          <w:b/>
          <w:bCs/>
          <w:sz w:val="28"/>
          <w:szCs w:val="28"/>
        </w:rPr>
      </w:pPr>
    </w:p>
    <w:p w14:paraId="5E549953" w14:textId="77777777" w:rsidR="00E25214" w:rsidRDefault="00E25214" w:rsidP="00E25214">
      <w:pPr>
        <w:rPr>
          <w:b/>
          <w:bCs/>
          <w:sz w:val="28"/>
          <w:szCs w:val="28"/>
        </w:rPr>
      </w:pPr>
    </w:p>
    <w:p w14:paraId="637F2694" w14:textId="77777777" w:rsidR="00E25214" w:rsidRDefault="00E25214" w:rsidP="00E25214">
      <w:pPr>
        <w:rPr>
          <w:b/>
          <w:bCs/>
          <w:sz w:val="28"/>
          <w:szCs w:val="28"/>
        </w:rPr>
      </w:pPr>
    </w:p>
    <w:p w14:paraId="035CDAE1" w14:textId="77777777" w:rsidR="00E25214" w:rsidRDefault="00E25214" w:rsidP="00E25214">
      <w:pPr>
        <w:rPr>
          <w:b/>
          <w:bCs/>
          <w:sz w:val="28"/>
          <w:szCs w:val="28"/>
        </w:rPr>
      </w:pPr>
    </w:p>
    <w:p w14:paraId="35625C04" w14:textId="77777777" w:rsidR="00E25214" w:rsidRDefault="00E25214" w:rsidP="00E25214">
      <w:pPr>
        <w:rPr>
          <w:b/>
          <w:bCs/>
          <w:sz w:val="28"/>
          <w:szCs w:val="28"/>
        </w:rPr>
      </w:pPr>
    </w:p>
    <w:p w14:paraId="18F12068" w14:textId="77777777" w:rsidR="00E25214" w:rsidRDefault="00E25214" w:rsidP="00E25214">
      <w:pPr>
        <w:rPr>
          <w:b/>
          <w:bCs/>
          <w:sz w:val="28"/>
          <w:szCs w:val="28"/>
        </w:rPr>
      </w:pPr>
    </w:p>
    <w:p w14:paraId="2142195B" w14:textId="77777777" w:rsidR="00E25214" w:rsidRDefault="00E25214" w:rsidP="00E25214">
      <w:pPr>
        <w:rPr>
          <w:b/>
          <w:bCs/>
          <w:sz w:val="28"/>
          <w:szCs w:val="28"/>
        </w:rPr>
      </w:pPr>
    </w:p>
    <w:p w14:paraId="72127BEA" w14:textId="77777777" w:rsidR="00E25214" w:rsidRDefault="00E25214" w:rsidP="00E25214">
      <w:pPr>
        <w:rPr>
          <w:b/>
          <w:bCs/>
          <w:sz w:val="28"/>
          <w:szCs w:val="28"/>
        </w:rPr>
      </w:pPr>
    </w:p>
    <w:p w14:paraId="775B2A52" w14:textId="77777777" w:rsidR="0029020F" w:rsidRDefault="0029020F" w:rsidP="00E25214">
      <w:pPr>
        <w:rPr>
          <w:b/>
          <w:bCs/>
          <w:sz w:val="28"/>
          <w:szCs w:val="28"/>
        </w:rPr>
      </w:pPr>
    </w:p>
    <w:p w14:paraId="287AC686" w14:textId="271F5060" w:rsidR="00E25214" w:rsidRDefault="00E25214" w:rsidP="00E25214">
      <w:pPr>
        <w:rPr>
          <w:b/>
          <w:bCs/>
          <w:sz w:val="28"/>
          <w:szCs w:val="28"/>
        </w:rPr>
      </w:pPr>
      <w:r>
        <w:rPr>
          <w:b/>
          <w:bCs/>
          <w:sz w:val="28"/>
          <w:szCs w:val="28"/>
        </w:rPr>
        <w:lastRenderedPageBreak/>
        <w:t>2.1.4 Feature Selection:</w:t>
      </w:r>
    </w:p>
    <w:p w14:paraId="556969C3" w14:textId="4F5FEAD4" w:rsidR="00E25214" w:rsidRDefault="00E25214" w:rsidP="00E25214">
      <w:r>
        <w:t xml:space="preserve">In the </w:t>
      </w:r>
      <w:r w:rsidR="0029020F">
        <w:t>classification</w:t>
      </w:r>
      <w:r>
        <w:t xml:space="preserve"> modelling feature selection is about selecting the independent variables which will be helpful in predicting the target variable. It is also know as Dimensionality Reduction. For numerical data we can use correlation plot</w:t>
      </w:r>
    </w:p>
    <w:p w14:paraId="77F2E339" w14:textId="3C0401C3" w:rsidR="00E25214" w:rsidRDefault="00E25214" w:rsidP="00E25214"/>
    <w:p w14:paraId="00C459A7" w14:textId="0ED94B4D" w:rsidR="00E25214" w:rsidRDefault="00E25214" w:rsidP="0029020F">
      <w:pPr>
        <w:jc w:val="center"/>
      </w:pPr>
      <w:r>
        <w:rPr>
          <w:noProof/>
        </w:rPr>
        <w:drawing>
          <wp:inline distT="0" distB="0" distL="0" distR="0" wp14:anchorId="3D952E88" wp14:editId="5788B5B1">
            <wp:extent cx="4991100" cy="4377276"/>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16294" cy="4399371"/>
                    </a:xfrm>
                    <a:prstGeom prst="rect">
                      <a:avLst/>
                    </a:prstGeom>
                  </pic:spPr>
                </pic:pic>
              </a:graphicData>
            </a:graphic>
          </wp:inline>
        </w:drawing>
      </w:r>
    </w:p>
    <w:p w14:paraId="02C04A89" w14:textId="543EE8BF" w:rsidR="00E25214" w:rsidRDefault="00A639E1" w:rsidP="00A639E1">
      <w:pPr>
        <w:jc w:val="center"/>
        <w:rPr>
          <w:rFonts w:ascii="Helvetica" w:hAnsi="Helvetica"/>
          <w:color w:val="000000"/>
          <w:sz w:val="21"/>
          <w:szCs w:val="21"/>
          <w:shd w:val="clear" w:color="auto" w:fill="FFFFFF"/>
        </w:rPr>
      </w:pPr>
      <w:r>
        <w:rPr>
          <w:rFonts w:ascii="Helvetica" w:hAnsi="Helvetica"/>
          <w:color w:val="000000"/>
          <w:sz w:val="21"/>
          <w:szCs w:val="21"/>
          <w:shd w:val="clear" w:color="auto" w:fill="FFFFFF"/>
        </w:rPr>
        <w:t>Fig. 2.4</w:t>
      </w:r>
    </w:p>
    <w:p w14:paraId="0C73D2FD" w14:textId="77777777" w:rsidR="00A639E1" w:rsidRDefault="00A639E1" w:rsidP="00A639E1">
      <w:pPr>
        <w:jc w:val="center"/>
        <w:rPr>
          <w:rFonts w:ascii="Helvetica" w:hAnsi="Helvetica"/>
          <w:color w:val="000000"/>
          <w:sz w:val="21"/>
          <w:szCs w:val="21"/>
          <w:shd w:val="clear" w:color="auto" w:fill="FFFFFF"/>
        </w:rPr>
      </w:pPr>
    </w:p>
    <w:p w14:paraId="6F763C32" w14:textId="291EE02E" w:rsidR="0029020F" w:rsidRPr="0029020F" w:rsidRDefault="0029020F" w:rsidP="00E25214">
      <w:pPr>
        <w:rPr>
          <w:u w:val="single"/>
        </w:rPr>
      </w:pPr>
      <w:r w:rsidRPr="0029020F">
        <w:rPr>
          <w:u w:val="single"/>
        </w:rPr>
        <w:t xml:space="preserve">Correlation </w:t>
      </w:r>
      <w:r>
        <w:rPr>
          <w:u w:val="single"/>
        </w:rPr>
        <w:t>:</w:t>
      </w:r>
    </w:p>
    <w:p w14:paraId="0E9E271C" w14:textId="77777777" w:rsidR="0029020F" w:rsidRDefault="0029020F" w:rsidP="00E25214">
      <w:r>
        <w:t>1. It show whether and how strongly pairs of variables are related to each other.</w:t>
      </w:r>
    </w:p>
    <w:p w14:paraId="46B4B3B2" w14:textId="32AF3E4A" w:rsidR="0029020F" w:rsidRDefault="0029020F" w:rsidP="00E25214">
      <w:r>
        <w:t xml:space="preserve">2. Correlation takes values between -1 to +1, wherein values close to +1 represents strong positive correlation and values close to -1 represents strong negative correlation. </w:t>
      </w:r>
    </w:p>
    <w:p w14:paraId="798C4B2A" w14:textId="644F0661" w:rsidR="0029020F" w:rsidRDefault="0029020F" w:rsidP="00E25214">
      <w:pPr>
        <w:rPr>
          <w:rFonts w:cs="Times New Roman"/>
          <w:color w:val="000000"/>
          <w:shd w:val="clear" w:color="auto" w:fill="FFFFFF"/>
        </w:rPr>
      </w:pPr>
      <w:r>
        <w:t>3. Value 0 represents no relation between variables. Since all the independent variables are of numeric type no need to perform chi square test as it is only applicable if there is any categorical variable in the dataset.</w:t>
      </w:r>
      <w:r w:rsidRPr="00E25214">
        <w:rPr>
          <w:rFonts w:cs="Times New Roman"/>
          <w:color w:val="000000"/>
          <w:shd w:val="clear" w:color="auto" w:fill="FFFFFF"/>
        </w:rPr>
        <w:t xml:space="preserve"> </w:t>
      </w:r>
    </w:p>
    <w:p w14:paraId="42EBA384" w14:textId="77777777" w:rsidR="0029020F" w:rsidRDefault="0029020F" w:rsidP="00E25214">
      <w:pPr>
        <w:rPr>
          <w:rFonts w:cs="Times New Roman"/>
          <w:color w:val="000000"/>
          <w:shd w:val="clear" w:color="auto" w:fill="FFFFFF"/>
        </w:rPr>
      </w:pPr>
    </w:p>
    <w:p w14:paraId="412A8D4F" w14:textId="208B1BB4" w:rsidR="00E25214" w:rsidRDefault="00E25214" w:rsidP="00E25214">
      <w:pPr>
        <w:rPr>
          <w:rFonts w:cs="Times New Roman"/>
          <w:color w:val="000000"/>
          <w:shd w:val="clear" w:color="auto" w:fill="FFFFFF"/>
        </w:rPr>
      </w:pPr>
      <w:r w:rsidRPr="00E25214">
        <w:rPr>
          <w:rFonts w:cs="Times New Roman"/>
          <w:color w:val="000000"/>
          <w:shd w:val="clear" w:color="auto" w:fill="FFFFFF"/>
        </w:rPr>
        <w:t>From the colour of the graph we can see that there isn't much correlation between the variables. So, we have to keep all the 200 columns.</w:t>
      </w:r>
    </w:p>
    <w:p w14:paraId="4D2070BF" w14:textId="77777777" w:rsidR="0029020F" w:rsidRDefault="0029020F" w:rsidP="0029020F">
      <w:pPr>
        <w:rPr>
          <w:rFonts w:cs="Times New Roman"/>
          <w:color w:val="000000"/>
          <w:shd w:val="clear" w:color="auto" w:fill="FFFFFF"/>
        </w:rPr>
      </w:pPr>
    </w:p>
    <w:p w14:paraId="087A51A3" w14:textId="77777777" w:rsidR="0029020F" w:rsidRDefault="0029020F" w:rsidP="0029020F">
      <w:pPr>
        <w:rPr>
          <w:b/>
          <w:bCs/>
          <w:sz w:val="28"/>
          <w:szCs w:val="28"/>
        </w:rPr>
      </w:pPr>
      <w:r>
        <w:rPr>
          <w:b/>
          <w:bCs/>
          <w:sz w:val="28"/>
          <w:szCs w:val="28"/>
        </w:rPr>
        <w:t>2.1.5 Feature Selection</w:t>
      </w:r>
    </w:p>
    <w:p w14:paraId="26A86E8E" w14:textId="77777777" w:rsidR="0029020F" w:rsidRDefault="0029020F" w:rsidP="0029020F">
      <w:pPr>
        <w:jc w:val="both"/>
      </w:pPr>
    </w:p>
    <w:p w14:paraId="331EDDEA" w14:textId="561CB714" w:rsidR="0029020F" w:rsidRDefault="0029020F" w:rsidP="0029020F">
      <w:pPr>
        <w:jc w:val="both"/>
        <w:rPr>
          <w:b/>
          <w:bCs/>
          <w:sz w:val="28"/>
          <w:szCs w:val="28"/>
        </w:rPr>
      </w:pPr>
      <w:r>
        <w:t>While working to learn about data it is important to scale the features to a range which are centered around zero. It is done to bring the feature on a same scale. This is done so that the variance of the features are in the same range. If a feature’s variance is orders of magnitude more than the variance of other features, that particular feature might dominate other features in the dataset, which is not something we want happening in our model. Before choosing the data scaling method, we need to check the distribution of data. If the data is uniformly distributed, then Standardization is the suitable method for the scaling purpose. On the other hand, if the data is not normally distributed, we go with Normalization scaling method. Normalization is bringing all the variables into proportion with one another. Normalization is the process of reducing unwanted variation either within or between variables and the range lies between 0 and 1.</w:t>
      </w:r>
    </w:p>
    <w:p w14:paraId="75A614A5" w14:textId="135FEB19" w:rsidR="0029020F" w:rsidRDefault="0029020F" w:rsidP="00E25214">
      <w:pPr>
        <w:rPr>
          <w:rFonts w:cs="Times New Roman"/>
        </w:rPr>
      </w:pPr>
      <w:r>
        <w:rPr>
          <w:rFonts w:cs="Times New Roman"/>
        </w:rPr>
        <w:t xml:space="preserve">As we saw in distribution of data there are few variables which are not normally distributed and as we want all the variables to be on same scale so we </w:t>
      </w:r>
      <w:r w:rsidR="00E45198">
        <w:rPr>
          <w:rFonts w:cs="Times New Roman"/>
        </w:rPr>
        <w:t>normalize the data.</w:t>
      </w:r>
    </w:p>
    <w:p w14:paraId="61CADFF1" w14:textId="78846EDE" w:rsidR="00E45198" w:rsidRPr="00E45198" w:rsidRDefault="00E45198" w:rsidP="00E25214">
      <w:pPr>
        <w:rPr>
          <w:rFonts w:cs="Times New Roman"/>
          <w:u w:val="single"/>
        </w:rPr>
      </w:pPr>
      <w:r w:rsidRPr="00E45198">
        <w:rPr>
          <w:rFonts w:cs="Times New Roman"/>
          <w:u w:val="single"/>
        </w:rPr>
        <w:t>Python code:</w:t>
      </w:r>
    </w:p>
    <w:p w14:paraId="09382A90" w14:textId="0B9E2AD2" w:rsidR="00E45198" w:rsidRDefault="00E45198" w:rsidP="00E25214">
      <w:pPr>
        <w:rPr>
          <w:rFonts w:cs="Times New Roman"/>
        </w:rPr>
      </w:pPr>
      <w:r>
        <w:rPr>
          <w:noProof/>
        </w:rPr>
        <w:drawing>
          <wp:inline distT="0" distB="0" distL="0" distR="0" wp14:anchorId="486D1916" wp14:editId="72D5E931">
            <wp:extent cx="6424930" cy="2667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41859" cy="2674027"/>
                    </a:xfrm>
                    <a:prstGeom prst="rect">
                      <a:avLst/>
                    </a:prstGeom>
                  </pic:spPr>
                </pic:pic>
              </a:graphicData>
            </a:graphic>
          </wp:inline>
        </w:drawing>
      </w:r>
    </w:p>
    <w:p w14:paraId="4DDD6A9E" w14:textId="2D617238" w:rsidR="00E45198" w:rsidRDefault="00E45198" w:rsidP="00E25214">
      <w:pPr>
        <w:rPr>
          <w:rFonts w:cs="Times New Roman"/>
        </w:rPr>
      </w:pPr>
    </w:p>
    <w:p w14:paraId="0E678977" w14:textId="13E7D9B9" w:rsidR="00E45198" w:rsidRDefault="00E45198" w:rsidP="00E25214">
      <w:pPr>
        <w:rPr>
          <w:rFonts w:cs="Times New Roman"/>
        </w:rPr>
      </w:pPr>
      <w:r>
        <w:rPr>
          <w:rFonts w:cs="Times New Roman"/>
        </w:rPr>
        <w:t>The same is done on the test data as well to scale the data.</w:t>
      </w:r>
    </w:p>
    <w:p w14:paraId="7B5543A0" w14:textId="40984BE0" w:rsidR="00E45198" w:rsidRDefault="00E45198" w:rsidP="00E25214">
      <w:pPr>
        <w:rPr>
          <w:rFonts w:cs="Times New Roman"/>
        </w:rPr>
      </w:pPr>
    </w:p>
    <w:p w14:paraId="2DA396A9" w14:textId="28DBF58B" w:rsidR="00E45198" w:rsidRDefault="00E45198" w:rsidP="00E25214">
      <w:pPr>
        <w:rPr>
          <w:rFonts w:cs="Times New Roman"/>
        </w:rPr>
      </w:pPr>
      <w:r>
        <w:rPr>
          <w:rFonts w:cs="Times New Roman"/>
        </w:rPr>
        <w:t>As we have observed that the data set which is provided to us is an imbalanced data set the target variables in the target column are not equally distributed. So, we try resampling the target variable as we have 90% of  0’s and only 10% of 1’s we use over sampling technique so that 1’s match with the 0’s as well so that the model cannot be baised.</w:t>
      </w:r>
    </w:p>
    <w:p w14:paraId="4A3462B2" w14:textId="77777777" w:rsidR="00E45198" w:rsidRPr="00E45198" w:rsidRDefault="00E45198" w:rsidP="00E25214">
      <w:pPr>
        <w:rPr>
          <w:rFonts w:cs="Times New Roman"/>
          <w:b/>
          <w:bCs/>
        </w:rPr>
      </w:pPr>
      <w:r>
        <w:rPr>
          <w:rFonts w:cs="Times New Roman"/>
        </w:rPr>
        <w:lastRenderedPageBreak/>
        <w:t>Even there are few disadvantages using sampling techniques on data sets as that might lead to the over fitting of the model so, tried sampling then classification in python and normal classification in R.</w:t>
      </w:r>
    </w:p>
    <w:p w14:paraId="6A4D9ABA" w14:textId="77777777" w:rsidR="00E45198" w:rsidRDefault="00E45198" w:rsidP="00E25214">
      <w:pPr>
        <w:rPr>
          <w:rFonts w:cs="Times New Roman"/>
          <w:b/>
          <w:bCs/>
          <w:sz w:val="32"/>
          <w:szCs w:val="32"/>
        </w:rPr>
      </w:pPr>
      <w:r w:rsidRPr="00E45198">
        <w:rPr>
          <w:rFonts w:cs="Times New Roman"/>
          <w:b/>
          <w:bCs/>
          <w:sz w:val="32"/>
          <w:szCs w:val="32"/>
        </w:rPr>
        <w:t>Resampling</w:t>
      </w:r>
      <w:r>
        <w:rPr>
          <w:rFonts w:cs="Times New Roman"/>
          <w:b/>
          <w:bCs/>
          <w:sz w:val="32"/>
          <w:szCs w:val="32"/>
        </w:rPr>
        <w:t>:</w:t>
      </w:r>
    </w:p>
    <w:p w14:paraId="5E742FAD" w14:textId="34601851" w:rsidR="00E45198" w:rsidRDefault="00E45198" w:rsidP="00E25214">
      <w:pPr>
        <w:rPr>
          <w:rFonts w:cs="Times New Roman"/>
        </w:rPr>
      </w:pPr>
      <w:r>
        <w:rPr>
          <w:rFonts w:cs="Times New Roman"/>
        </w:rPr>
        <w:t xml:space="preserve">Python code: </w:t>
      </w:r>
    </w:p>
    <w:p w14:paraId="3760B40B" w14:textId="418F11BA" w:rsidR="00E45198" w:rsidRDefault="00E45198" w:rsidP="00E25214">
      <w:pPr>
        <w:rPr>
          <w:rFonts w:cs="Times New Roman"/>
        </w:rPr>
      </w:pPr>
      <w:r>
        <w:rPr>
          <w:noProof/>
        </w:rPr>
        <w:drawing>
          <wp:inline distT="0" distB="0" distL="0" distR="0" wp14:anchorId="0C5FC4E8" wp14:editId="46AEF8E4">
            <wp:extent cx="5067300" cy="2049780"/>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83648" cy="2056393"/>
                    </a:xfrm>
                    <a:prstGeom prst="rect">
                      <a:avLst/>
                    </a:prstGeom>
                  </pic:spPr>
                </pic:pic>
              </a:graphicData>
            </a:graphic>
          </wp:inline>
        </w:drawing>
      </w:r>
    </w:p>
    <w:p w14:paraId="28A7F0AD" w14:textId="4DC8EA19" w:rsidR="00A639E1" w:rsidRDefault="00A639E1" w:rsidP="00E25214">
      <w:pPr>
        <w:rPr>
          <w:rFonts w:cs="Times New Roman"/>
        </w:rPr>
      </w:pPr>
    </w:p>
    <w:p w14:paraId="2FC9A556" w14:textId="2B4BA821" w:rsidR="00A639E1" w:rsidRDefault="00A639E1" w:rsidP="00E25214">
      <w:pPr>
        <w:rPr>
          <w:rFonts w:cs="Times New Roman"/>
        </w:rPr>
      </w:pPr>
      <w:r>
        <w:rPr>
          <w:rFonts w:cs="Times New Roman"/>
        </w:rPr>
        <w:t>After sampling we have a balanced data set</w:t>
      </w:r>
    </w:p>
    <w:p w14:paraId="107DB675" w14:textId="5271E117" w:rsidR="00A639E1" w:rsidRDefault="00A639E1" w:rsidP="00E25214">
      <w:pPr>
        <w:rPr>
          <w:rFonts w:cs="Times New Roman"/>
        </w:rPr>
      </w:pPr>
      <w:r>
        <w:rPr>
          <w:noProof/>
        </w:rPr>
        <w:drawing>
          <wp:inline distT="0" distB="0" distL="0" distR="0" wp14:anchorId="3941EF07" wp14:editId="317BA0F5">
            <wp:extent cx="5229225" cy="33432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29225" cy="3343275"/>
                    </a:xfrm>
                    <a:prstGeom prst="rect">
                      <a:avLst/>
                    </a:prstGeom>
                  </pic:spPr>
                </pic:pic>
              </a:graphicData>
            </a:graphic>
          </wp:inline>
        </w:drawing>
      </w:r>
    </w:p>
    <w:p w14:paraId="75D51D7F" w14:textId="5E0E4AD1" w:rsidR="00A639E1" w:rsidRDefault="00A639E1" w:rsidP="00A639E1">
      <w:pPr>
        <w:jc w:val="center"/>
        <w:rPr>
          <w:rFonts w:cs="Times New Roman"/>
        </w:rPr>
      </w:pPr>
      <w:r>
        <w:rPr>
          <w:rFonts w:cs="Times New Roman"/>
        </w:rPr>
        <w:t>Fig. 2.5</w:t>
      </w:r>
    </w:p>
    <w:p w14:paraId="655923CB" w14:textId="27BF03DB" w:rsidR="00A639E1" w:rsidRDefault="00A639E1" w:rsidP="00A639E1">
      <w:pPr>
        <w:jc w:val="center"/>
        <w:rPr>
          <w:rFonts w:cs="Times New Roman"/>
        </w:rPr>
      </w:pPr>
    </w:p>
    <w:p w14:paraId="6603AB9E" w14:textId="35DBBC0B" w:rsidR="00A639E1" w:rsidRDefault="00A639E1" w:rsidP="00A639E1">
      <w:pPr>
        <w:jc w:val="center"/>
        <w:rPr>
          <w:rFonts w:cs="Times New Roman"/>
        </w:rPr>
      </w:pPr>
    </w:p>
    <w:p w14:paraId="4E7DB540" w14:textId="479F4126" w:rsidR="00A639E1" w:rsidRDefault="00A639E1" w:rsidP="00A639E1">
      <w:pPr>
        <w:jc w:val="center"/>
        <w:rPr>
          <w:rFonts w:cs="Times New Roman"/>
        </w:rPr>
      </w:pPr>
    </w:p>
    <w:p w14:paraId="3F878FA0" w14:textId="77777777" w:rsidR="00A639E1" w:rsidRPr="005B6125" w:rsidRDefault="00A639E1" w:rsidP="00A639E1">
      <w:pPr>
        <w:rPr>
          <w:b/>
          <w:bCs/>
          <w:sz w:val="32"/>
          <w:szCs w:val="32"/>
        </w:rPr>
      </w:pPr>
      <w:r w:rsidRPr="005B6125">
        <w:rPr>
          <w:b/>
          <w:bCs/>
          <w:sz w:val="32"/>
          <w:szCs w:val="32"/>
        </w:rPr>
        <w:lastRenderedPageBreak/>
        <w:t>2.2 Modelling:</w:t>
      </w:r>
    </w:p>
    <w:p w14:paraId="4E9DC40B" w14:textId="77777777" w:rsidR="00A639E1" w:rsidRDefault="00A639E1" w:rsidP="00A639E1">
      <w:pPr>
        <w:rPr>
          <w:b/>
          <w:bCs/>
          <w:sz w:val="28"/>
          <w:szCs w:val="28"/>
        </w:rPr>
      </w:pPr>
    </w:p>
    <w:p w14:paraId="1576A873" w14:textId="77777777" w:rsidR="00A639E1" w:rsidRDefault="00A639E1" w:rsidP="00A639E1">
      <w:r>
        <w:t>In modelling we first have to split the clean dataset to train-set and test-set and then develop different models and evaluate them by metrics.</w:t>
      </w:r>
    </w:p>
    <w:p w14:paraId="0428FE13" w14:textId="77777777" w:rsidR="00A639E1" w:rsidRDefault="00A639E1" w:rsidP="00A639E1"/>
    <w:p w14:paraId="33A7DE84" w14:textId="77777777" w:rsidR="00A639E1" w:rsidRDefault="00A639E1" w:rsidP="00A639E1">
      <w:r>
        <w:t>In Python:</w:t>
      </w:r>
    </w:p>
    <w:p w14:paraId="43933408" w14:textId="3DF4417A" w:rsidR="00A639E1" w:rsidRDefault="00A639E1" w:rsidP="00A639E1">
      <w:pPr>
        <w:rPr>
          <w:rFonts w:cs="Times New Roman"/>
        </w:rPr>
      </w:pPr>
      <w:r>
        <w:rPr>
          <w:noProof/>
        </w:rPr>
        <w:drawing>
          <wp:inline distT="0" distB="0" distL="0" distR="0" wp14:anchorId="4069683D" wp14:editId="7D72F37F">
            <wp:extent cx="5731510" cy="92011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920115"/>
                    </a:xfrm>
                    <a:prstGeom prst="rect">
                      <a:avLst/>
                    </a:prstGeom>
                  </pic:spPr>
                </pic:pic>
              </a:graphicData>
            </a:graphic>
          </wp:inline>
        </w:drawing>
      </w:r>
    </w:p>
    <w:p w14:paraId="5E80C65A" w14:textId="740C88B3" w:rsidR="00A639E1" w:rsidRDefault="00A639E1" w:rsidP="00A639E1">
      <w:pPr>
        <w:rPr>
          <w:rFonts w:cs="Times New Roman"/>
        </w:rPr>
      </w:pPr>
      <w:r>
        <w:rPr>
          <w:rFonts w:cs="Times New Roman"/>
        </w:rPr>
        <w:t>In R:</w:t>
      </w:r>
    </w:p>
    <w:p w14:paraId="1FE54127" w14:textId="4AD38D40" w:rsidR="00A639E1" w:rsidRDefault="00A639E1" w:rsidP="00A639E1">
      <w:pPr>
        <w:rPr>
          <w:rFonts w:cs="Times New Roman"/>
        </w:rPr>
      </w:pPr>
      <w:r>
        <w:rPr>
          <w:noProof/>
        </w:rPr>
        <w:drawing>
          <wp:inline distT="0" distB="0" distL="0" distR="0" wp14:anchorId="407052C6" wp14:editId="30244DD2">
            <wp:extent cx="5486400" cy="9239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923925"/>
                    </a:xfrm>
                    <a:prstGeom prst="rect">
                      <a:avLst/>
                    </a:prstGeom>
                  </pic:spPr>
                </pic:pic>
              </a:graphicData>
            </a:graphic>
          </wp:inline>
        </w:drawing>
      </w:r>
    </w:p>
    <w:p w14:paraId="3DA3137B" w14:textId="380980DE" w:rsidR="00A639E1" w:rsidRDefault="00A639E1" w:rsidP="00A639E1">
      <w:pPr>
        <w:rPr>
          <w:b/>
          <w:bCs/>
          <w:sz w:val="28"/>
          <w:szCs w:val="28"/>
        </w:rPr>
      </w:pPr>
      <w:r>
        <w:rPr>
          <w:b/>
          <w:bCs/>
          <w:sz w:val="28"/>
          <w:szCs w:val="28"/>
        </w:rPr>
        <w:t>2.2.1 Logistic Regression:</w:t>
      </w:r>
    </w:p>
    <w:p w14:paraId="5FA185D6" w14:textId="2C7974FC" w:rsidR="00A639E1" w:rsidRDefault="00A639E1" w:rsidP="00A74141">
      <w:pPr>
        <w:jc w:val="both"/>
      </w:pPr>
      <w:r>
        <w:t>Logistic regression is a statistical model. It uses a logit model to model the probability of a certain class. It is used to explain the relationship between one dependent binary variable and one or more independent variable. If the target variable is categorical variable then go for logistic regression. Logistic regression is used only for the classification model. Input can be continuous or categorical. Output could be class(yes/no) and probabilities (0/1).</w:t>
      </w:r>
    </w:p>
    <w:p w14:paraId="4A89A24A" w14:textId="1CAD84B1" w:rsidR="00A74141" w:rsidRDefault="00A74141" w:rsidP="00A74141">
      <w:pPr>
        <w:jc w:val="both"/>
        <w:rPr>
          <w:b/>
          <w:bCs/>
          <w:sz w:val="28"/>
          <w:szCs w:val="28"/>
        </w:rPr>
      </w:pPr>
      <w:r>
        <w:t>In python:</w:t>
      </w:r>
    </w:p>
    <w:p w14:paraId="35812FFE" w14:textId="47CDB3B1" w:rsidR="00A639E1" w:rsidRDefault="00A639E1" w:rsidP="00A639E1">
      <w:pPr>
        <w:rPr>
          <w:b/>
          <w:bCs/>
          <w:sz w:val="28"/>
          <w:szCs w:val="28"/>
        </w:rPr>
      </w:pPr>
      <w:r>
        <w:rPr>
          <w:noProof/>
        </w:rPr>
        <w:drawing>
          <wp:inline distT="0" distB="0" distL="0" distR="0" wp14:anchorId="3973559B" wp14:editId="18A80004">
            <wp:extent cx="3990975" cy="227647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90975" cy="2276475"/>
                    </a:xfrm>
                    <a:prstGeom prst="rect">
                      <a:avLst/>
                    </a:prstGeom>
                  </pic:spPr>
                </pic:pic>
              </a:graphicData>
            </a:graphic>
          </wp:inline>
        </w:drawing>
      </w:r>
    </w:p>
    <w:p w14:paraId="6E517DE7" w14:textId="77777777" w:rsidR="00A74141" w:rsidRDefault="00A74141" w:rsidP="00A639E1">
      <w:pPr>
        <w:rPr>
          <w:rFonts w:cs="Times New Roman"/>
        </w:rPr>
      </w:pPr>
    </w:p>
    <w:p w14:paraId="12B7D465" w14:textId="77777777" w:rsidR="00A74141" w:rsidRDefault="00A74141" w:rsidP="00A639E1">
      <w:pPr>
        <w:rPr>
          <w:rFonts w:cs="Times New Roman"/>
        </w:rPr>
      </w:pPr>
    </w:p>
    <w:p w14:paraId="30DEB1CF" w14:textId="4757E9F9" w:rsidR="00A639E1" w:rsidRDefault="00A74141" w:rsidP="00A639E1">
      <w:pPr>
        <w:rPr>
          <w:rFonts w:cs="Times New Roman"/>
        </w:rPr>
      </w:pPr>
      <w:r>
        <w:rPr>
          <w:rFonts w:cs="Times New Roman"/>
        </w:rPr>
        <w:lastRenderedPageBreak/>
        <w:t>In R:</w:t>
      </w:r>
    </w:p>
    <w:p w14:paraId="7C7A6F69" w14:textId="315BDF7D" w:rsidR="00A74141" w:rsidRDefault="00A74141" w:rsidP="00A639E1">
      <w:pPr>
        <w:rPr>
          <w:rFonts w:cs="Times New Roman"/>
        </w:rPr>
      </w:pPr>
      <w:r>
        <w:rPr>
          <w:noProof/>
        </w:rPr>
        <w:drawing>
          <wp:inline distT="0" distB="0" distL="0" distR="0" wp14:anchorId="15A2FEB4" wp14:editId="2911FEB5">
            <wp:extent cx="5400675" cy="10953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675" cy="1095375"/>
                    </a:xfrm>
                    <a:prstGeom prst="rect">
                      <a:avLst/>
                    </a:prstGeom>
                  </pic:spPr>
                </pic:pic>
              </a:graphicData>
            </a:graphic>
          </wp:inline>
        </w:drawing>
      </w:r>
    </w:p>
    <w:p w14:paraId="2989A3BA" w14:textId="77777777" w:rsidR="004401A7" w:rsidRDefault="004401A7" w:rsidP="00A74141">
      <w:pPr>
        <w:rPr>
          <w:b/>
          <w:bCs/>
          <w:sz w:val="28"/>
          <w:szCs w:val="28"/>
        </w:rPr>
      </w:pPr>
    </w:p>
    <w:p w14:paraId="08A54D7A" w14:textId="55333BCA" w:rsidR="00A74141" w:rsidRDefault="00A74141" w:rsidP="00A74141">
      <w:pPr>
        <w:rPr>
          <w:b/>
          <w:bCs/>
          <w:sz w:val="28"/>
          <w:szCs w:val="28"/>
        </w:rPr>
      </w:pPr>
      <w:r>
        <w:rPr>
          <w:b/>
          <w:bCs/>
          <w:sz w:val="28"/>
          <w:szCs w:val="28"/>
        </w:rPr>
        <w:t>2.2.2 Naïve Bayes:</w:t>
      </w:r>
    </w:p>
    <w:p w14:paraId="7D7D2B86" w14:textId="28E40498" w:rsidR="00A74141" w:rsidRDefault="00A74141" w:rsidP="00A74141">
      <w:pPr>
        <w:jc w:val="both"/>
      </w:pPr>
      <w:r>
        <w:t>Naive Bayes classifiers are a family of simple "probabilistic classifier" based on applying bayes theorm with strong independence assumptions between the features. This is only use for the classification purpose. It is the one of the supervised machine learning algorithm which works based on the probability. Basically this allow us to predict a class for a set of features or predictors using the probability. So it is called as probabilistic algorithm for classifier.</w:t>
      </w:r>
    </w:p>
    <w:p w14:paraId="4E90FC55" w14:textId="7044748F" w:rsidR="00A74141" w:rsidRDefault="00A74141" w:rsidP="00A74141">
      <w:pPr>
        <w:jc w:val="both"/>
      </w:pPr>
      <w:r>
        <w:t>In python:</w:t>
      </w:r>
    </w:p>
    <w:p w14:paraId="0D387322" w14:textId="77777777" w:rsidR="00A74141" w:rsidRDefault="00A74141" w:rsidP="00A74141">
      <w:pPr>
        <w:jc w:val="both"/>
      </w:pPr>
    </w:p>
    <w:p w14:paraId="091EF634" w14:textId="6083CC3C" w:rsidR="00A74141" w:rsidRDefault="00A74141" w:rsidP="00A74141">
      <w:pPr>
        <w:jc w:val="both"/>
        <w:rPr>
          <w:b/>
          <w:bCs/>
          <w:sz w:val="28"/>
          <w:szCs w:val="28"/>
        </w:rPr>
      </w:pPr>
      <w:r>
        <w:rPr>
          <w:noProof/>
        </w:rPr>
        <w:drawing>
          <wp:inline distT="0" distB="0" distL="0" distR="0" wp14:anchorId="3B3F161B" wp14:editId="7E3FCA65">
            <wp:extent cx="5448300" cy="14859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48300" cy="1485900"/>
                    </a:xfrm>
                    <a:prstGeom prst="rect">
                      <a:avLst/>
                    </a:prstGeom>
                  </pic:spPr>
                </pic:pic>
              </a:graphicData>
            </a:graphic>
          </wp:inline>
        </w:drawing>
      </w:r>
    </w:p>
    <w:p w14:paraId="0DBE363B" w14:textId="77777777" w:rsidR="004401A7" w:rsidRDefault="004401A7" w:rsidP="00A639E1">
      <w:pPr>
        <w:rPr>
          <w:rFonts w:cs="Times New Roman"/>
        </w:rPr>
      </w:pPr>
    </w:p>
    <w:p w14:paraId="2C998C1D" w14:textId="42A6A2BE" w:rsidR="00A74141" w:rsidRDefault="00A74141" w:rsidP="00A639E1">
      <w:pPr>
        <w:rPr>
          <w:rFonts w:cs="Times New Roman"/>
        </w:rPr>
      </w:pPr>
      <w:r>
        <w:rPr>
          <w:rFonts w:cs="Times New Roman"/>
        </w:rPr>
        <w:t>In R:</w:t>
      </w:r>
    </w:p>
    <w:p w14:paraId="3758F602" w14:textId="4EDCA591" w:rsidR="00A74141" w:rsidRDefault="00A74141" w:rsidP="00A639E1">
      <w:pPr>
        <w:rPr>
          <w:rFonts w:cs="Times New Roman"/>
        </w:rPr>
      </w:pPr>
      <w:r>
        <w:rPr>
          <w:noProof/>
        </w:rPr>
        <w:drawing>
          <wp:inline distT="0" distB="0" distL="0" distR="0" wp14:anchorId="291DEE18" wp14:editId="7C43C4AA">
            <wp:extent cx="4648200" cy="11906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48200" cy="1190625"/>
                    </a:xfrm>
                    <a:prstGeom prst="rect">
                      <a:avLst/>
                    </a:prstGeom>
                  </pic:spPr>
                </pic:pic>
              </a:graphicData>
            </a:graphic>
          </wp:inline>
        </w:drawing>
      </w:r>
    </w:p>
    <w:p w14:paraId="01C8969A" w14:textId="22D5E6DA" w:rsidR="00A74141" w:rsidRDefault="00A74141" w:rsidP="00A639E1">
      <w:pPr>
        <w:rPr>
          <w:rFonts w:cs="Times New Roman"/>
        </w:rPr>
      </w:pPr>
    </w:p>
    <w:p w14:paraId="725EC61B" w14:textId="77777777" w:rsidR="004401A7" w:rsidRDefault="004401A7" w:rsidP="00A74141">
      <w:pPr>
        <w:rPr>
          <w:b/>
          <w:bCs/>
          <w:sz w:val="28"/>
          <w:szCs w:val="28"/>
        </w:rPr>
      </w:pPr>
    </w:p>
    <w:p w14:paraId="72EF4141" w14:textId="77777777" w:rsidR="004401A7" w:rsidRDefault="004401A7" w:rsidP="00A74141">
      <w:pPr>
        <w:rPr>
          <w:b/>
          <w:bCs/>
          <w:sz w:val="28"/>
          <w:szCs w:val="28"/>
        </w:rPr>
      </w:pPr>
    </w:p>
    <w:p w14:paraId="2EE71D31" w14:textId="77777777" w:rsidR="004401A7" w:rsidRDefault="004401A7" w:rsidP="00A74141">
      <w:pPr>
        <w:rPr>
          <w:b/>
          <w:bCs/>
          <w:sz w:val="28"/>
          <w:szCs w:val="28"/>
        </w:rPr>
      </w:pPr>
    </w:p>
    <w:p w14:paraId="08498FA0" w14:textId="77777777" w:rsidR="004401A7" w:rsidRDefault="004401A7" w:rsidP="00A74141">
      <w:pPr>
        <w:rPr>
          <w:b/>
          <w:bCs/>
          <w:sz w:val="28"/>
          <w:szCs w:val="28"/>
        </w:rPr>
      </w:pPr>
    </w:p>
    <w:p w14:paraId="68795CA3" w14:textId="77777777" w:rsidR="004401A7" w:rsidRDefault="004401A7" w:rsidP="00A74141">
      <w:pPr>
        <w:rPr>
          <w:b/>
          <w:bCs/>
          <w:sz w:val="28"/>
          <w:szCs w:val="28"/>
        </w:rPr>
      </w:pPr>
    </w:p>
    <w:p w14:paraId="44F9EA84" w14:textId="77777777" w:rsidR="004401A7" w:rsidRDefault="004401A7" w:rsidP="00A74141">
      <w:pPr>
        <w:rPr>
          <w:b/>
          <w:bCs/>
          <w:sz w:val="28"/>
          <w:szCs w:val="28"/>
        </w:rPr>
      </w:pPr>
    </w:p>
    <w:p w14:paraId="18FB8A21" w14:textId="12E3B741" w:rsidR="00A74141" w:rsidRDefault="00A74141" w:rsidP="00A74141">
      <w:pPr>
        <w:rPr>
          <w:b/>
          <w:bCs/>
          <w:sz w:val="28"/>
          <w:szCs w:val="28"/>
        </w:rPr>
      </w:pPr>
      <w:r>
        <w:rPr>
          <w:b/>
          <w:bCs/>
          <w:sz w:val="28"/>
          <w:szCs w:val="28"/>
        </w:rPr>
        <w:t>2.2.3 Random Forest:</w:t>
      </w:r>
    </w:p>
    <w:p w14:paraId="228FA22E" w14:textId="3910270B" w:rsidR="00A74141" w:rsidRDefault="00A74141" w:rsidP="00A74141">
      <w:pPr>
        <w:jc w:val="both"/>
        <w:rPr>
          <w:b/>
          <w:bCs/>
          <w:sz w:val="28"/>
          <w:szCs w:val="28"/>
        </w:rPr>
      </w:pPr>
      <w:r>
        <w:t>Random forests or random decision forests are an ensemble learning method for classification, regression and other tasks that operates by constructing a multitude of decision trees at training time and outputting the class that is the mode of the classes or mean prediction of the individual trees. In the random forest classifier, the higher the number of trees in the forest gives the high accuracy results. As I have multiple no of features, I wanted a way to create a model that only includes the most important features. Random Forests are often used for feature selection in a data science. The reason is because the tree-based strategies used by random forests naturally ranks by how well they improve the purity of the node. This mean decrease in impurity over all trees (called gini impurity). Nodes with the greatest decrease in impurity happen at the start of the trees, while notes with the least decrease in impurity occur at the end of trees.</w:t>
      </w:r>
    </w:p>
    <w:p w14:paraId="03060507" w14:textId="7E77C1CB" w:rsidR="00A74141" w:rsidRDefault="00A74141" w:rsidP="00A639E1">
      <w:pPr>
        <w:rPr>
          <w:rFonts w:cs="Times New Roman"/>
        </w:rPr>
      </w:pPr>
      <w:r>
        <w:rPr>
          <w:rFonts w:cs="Times New Roman"/>
        </w:rPr>
        <w:t>In python:</w:t>
      </w:r>
    </w:p>
    <w:p w14:paraId="535280B5" w14:textId="5CFEDF98" w:rsidR="00A74141" w:rsidRDefault="00A74141" w:rsidP="00A639E1">
      <w:pPr>
        <w:rPr>
          <w:rFonts w:cs="Times New Roman"/>
        </w:rPr>
      </w:pPr>
      <w:r>
        <w:rPr>
          <w:noProof/>
        </w:rPr>
        <w:drawing>
          <wp:inline distT="0" distB="0" distL="0" distR="0" wp14:anchorId="328FAD4E" wp14:editId="204A49D3">
            <wp:extent cx="5731510" cy="1438275"/>
            <wp:effectExtent l="0" t="0" r="254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438275"/>
                    </a:xfrm>
                    <a:prstGeom prst="rect">
                      <a:avLst/>
                    </a:prstGeom>
                  </pic:spPr>
                </pic:pic>
              </a:graphicData>
            </a:graphic>
          </wp:inline>
        </w:drawing>
      </w:r>
    </w:p>
    <w:p w14:paraId="38D4B00C" w14:textId="07A02425" w:rsidR="00A74141" w:rsidRDefault="00A74141" w:rsidP="00A639E1">
      <w:pPr>
        <w:rPr>
          <w:rFonts w:cs="Times New Roman"/>
        </w:rPr>
      </w:pPr>
      <w:r>
        <w:rPr>
          <w:rFonts w:cs="Times New Roman"/>
        </w:rPr>
        <w:t>In R:</w:t>
      </w:r>
    </w:p>
    <w:p w14:paraId="259752D8" w14:textId="1987C5F9" w:rsidR="00A74141" w:rsidRDefault="004401A7" w:rsidP="00A639E1">
      <w:pPr>
        <w:rPr>
          <w:rFonts w:cs="Times New Roman"/>
        </w:rPr>
      </w:pPr>
      <w:r>
        <w:rPr>
          <w:noProof/>
        </w:rPr>
        <w:drawing>
          <wp:inline distT="0" distB="0" distL="0" distR="0" wp14:anchorId="757468D0" wp14:editId="66C11D23">
            <wp:extent cx="5731510" cy="2333625"/>
            <wp:effectExtent l="0" t="0" r="254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333625"/>
                    </a:xfrm>
                    <a:prstGeom prst="rect">
                      <a:avLst/>
                    </a:prstGeom>
                  </pic:spPr>
                </pic:pic>
              </a:graphicData>
            </a:graphic>
          </wp:inline>
        </w:drawing>
      </w:r>
    </w:p>
    <w:p w14:paraId="08C29769" w14:textId="4C19C24F" w:rsidR="004401A7" w:rsidRDefault="004401A7" w:rsidP="00A639E1">
      <w:pPr>
        <w:rPr>
          <w:rFonts w:cs="Times New Roman"/>
        </w:rPr>
      </w:pPr>
    </w:p>
    <w:p w14:paraId="13402FA3" w14:textId="20703903" w:rsidR="004401A7" w:rsidRDefault="004401A7" w:rsidP="00A639E1">
      <w:pPr>
        <w:rPr>
          <w:rFonts w:cs="Times New Roman"/>
        </w:rPr>
      </w:pPr>
    </w:p>
    <w:p w14:paraId="4E8096F0" w14:textId="362B5A1E" w:rsidR="004401A7" w:rsidRDefault="004401A7" w:rsidP="00A639E1">
      <w:pPr>
        <w:rPr>
          <w:rFonts w:cs="Times New Roman"/>
        </w:rPr>
      </w:pPr>
    </w:p>
    <w:p w14:paraId="311BFC30" w14:textId="77777777" w:rsidR="004401A7" w:rsidRDefault="004401A7" w:rsidP="004401A7">
      <w:pPr>
        <w:pStyle w:val="Heading1"/>
      </w:pPr>
      <w:r>
        <w:lastRenderedPageBreak/>
        <w:t>Chapter-3</w:t>
      </w:r>
    </w:p>
    <w:p w14:paraId="19A69CC0" w14:textId="77777777" w:rsidR="004401A7" w:rsidRPr="00613023" w:rsidRDefault="004401A7" w:rsidP="004401A7">
      <w:pPr>
        <w:pStyle w:val="Heading2"/>
        <w:jc w:val="center"/>
        <w:rPr>
          <w:sz w:val="40"/>
          <w:szCs w:val="40"/>
          <w:u w:val="single"/>
        </w:rPr>
      </w:pPr>
      <w:r w:rsidRPr="00613023">
        <w:rPr>
          <w:sz w:val="40"/>
          <w:szCs w:val="40"/>
          <w:u w:val="single"/>
        </w:rPr>
        <w:t>CONCLUSION</w:t>
      </w:r>
    </w:p>
    <w:p w14:paraId="27D82707" w14:textId="77777777" w:rsidR="004401A7" w:rsidRDefault="004401A7" w:rsidP="004401A7"/>
    <w:p w14:paraId="2A5DF0A4" w14:textId="77777777" w:rsidR="004401A7" w:rsidRDefault="004401A7" w:rsidP="004401A7">
      <w:pPr>
        <w:rPr>
          <w:b/>
          <w:bCs/>
          <w:sz w:val="28"/>
          <w:szCs w:val="28"/>
        </w:rPr>
      </w:pPr>
      <w:r>
        <w:rPr>
          <w:b/>
          <w:bCs/>
          <w:sz w:val="28"/>
          <w:szCs w:val="28"/>
        </w:rPr>
        <w:t>3.1 Model Evaluation:</w:t>
      </w:r>
    </w:p>
    <w:p w14:paraId="70E586C9" w14:textId="77777777" w:rsidR="004401A7" w:rsidRDefault="004401A7" w:rsidP="004401A7"/>
    <w:p w14:paraId="3070CA9A" w14:textId="4B9396C3" w:rsidR="004401A7" w:rsidRDefault="004401A7" w:rsidP="004401A7">
      <w:r>
        <w:t>For Evaluating a classification model we have regression metrics they are :-</w:t>
      </w:r>
    </w:p>
    <w:p w14:paraId="0ACBDE15" w14:textId="77777777" w:rsidR="004401A7" w:rsidRDefault="004401A7" w:rsidP="004401A7"/>
    <w:p w14:paraId="4CCF4974" w14:textId="77D03D48" w:rsidR="004401A7" w:rsidRDefault="004401A7" w:rsidP="004401A7">
      <w:pPr>
        <w:rPr>
          <w:b/>
          <w:bCs/>
        </w:rPr>
      </w:pPr>
      <w:r>
        <w:rPr>
          <w:b/>
          <w:bCs/>
        </w:rPr>
        <w:t>3.1.1 Confusion Matrix</w:t>
      </w:r>
    </w:p>
    <w:p w14:paraId="21610D11" w14:textId="4A1386E6" w:rsidR="004401A7" w:rsidRDefault="004401A7" w:rsidP="004401A7">
      <w:pPr>
        <w:jc w:val="both"/>
      </w:pPr>
      <w:r>
        <w:t>In machine learning, confusion matrix is one of the easiest ways to summarize the performance of your algorithm. At times, it is difficult to judge the accuracy of a model by just looking at the accuracy because of problems like unequal distribution. So, a better way to check how good your model is, is to use a confusion matrix.</w:t>
      </w:r>
    </w:p>
    <w:p w14:paraId="6A2AF307" w14:textId="757986C0" w:rsidR="004401A7" w:rsidRDefault="004401A7" w:rsidP="004401A7">
      <w:pPr>
        <w:jc w:val="both"/>
        <w:rPr>
          <w:b/>
          <w:bCs/>
        </w:rPr>
      </w:pPr>
      <w:r>
        <w:rPr>
          <w:noProof/>
        </w:rPr>
        <w:drawing>
          <wp:inline distT="0" distB="0" distL="0" distR="0" wp14:anchorId="5233639E" wp14:editId="26D20EAA">
            <wp:extent cx="5731510" cy="3116580"/>
            <wp:effectExtent l="0" t="0" r="254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116580"/>
                    </a:xfrm>
                    <a:prstGeom prst="rect">
                      <a:avLst/>
                    </a:prstGeom>
                  </pic:spPr>
                </pic:pic>
              </a:graphicData>
            </a:graphic>
          </wp:inline>
        </w:drawing>
      </w:r>
    </w:p>
    <w:p w14:paraId="278E3C4F" w14:textId="205AED44" w:rsidR="004401A7" w:rsidRDefault="004401A7" w:rsidP="004401A7">
      <w:pPr>
        <w:rPr>
          <w:b/>
          <w:bCs/>
        </w:rPr>
      </w:pPr>
      <w:r>
        <w:rPr>
          <w:b/>
          <w:bCs/>
        </w:rPr>
        <w:t>3.1.2 Accuracy</w:t>
      </w:r>
    </w:p>
    <w:p w14:paraId="5B4D033F" w14:textId="4E57DAF3" w:rsidR="004401A7" w:rsidRDefault="004401A7" w:rsidP="004401A7">
      <w:r>
        <w:t>It is the most intuitive performance measure and it simply a ratio of correctly predicted to the total observations.</w:t>
      </w:r>
    </w:p>
    <w:p w14:paraId="1B7783FB" w14:textId="00FEC3BF" w:rsidR="004401A7" w:rsidRDefault="004401A7" w:rsidP="004401A7">
      <w:pPr>
        <w:rPr>
          <w:b/>
          <w:bCs/>
        </w:rPr>
      </w:pPr>
      <w:r>
        <w:t>Accuracy     =      True Positive + True Negative / (True Positive +False Positive + False   Negative + True Negative)</w:t>
      </w:r>
    </w:p>
    <w:p w14:paraId="7784AC40" w14:textId="48A825F7" w:rsidR="004401A7" w:rsidRDefault="004401A7" w:rsidP="004401A7">
      <w:pPr>
        <w:rPr>
          <w:b/>
          <w:bCs/>
        </w:rPr>
      </w:pPr>
      <w:r>
        <w:rPr>
          <w:b/>
          <w:bCs/>
        </w:rPr>
        <w:t>3.1.3 Recall</w:t>
      </w:r>
    </w:p>
    <w:p w14:paraId="6959EF81" w14:textId="77777777" w:rsidR="004E5C25" w:rsidRDefault="004E5C25" w:rsidP="004401A7">
      <w:r>
        <w:t>Recall we can also called as sensitivity or true positive rate. It is several positives that our model predicts compared to the actual number of positives in our data.</w:t>
      </w:r>
    </w:p>
    <w:p w14:paraId="008C0CF6" w14:textId="6095AEA6" w:rsidR="004E5C25" w:rsidRDefault="004E5C25" w:rsidP="004401A7">
      <w:r>
        <w:t xml:space="preserve"> Recall = True Positives / (True Positives + False Positives) Recall = True Positives / Total Actual Positive</w:t>
      </w:r>
    </w:p>
    <w:p w14:paraId="209072ED" w14:textId="77777777" w:rsidR="004E5C25" w:rsidRDefault="004E5C25" w:rsidP="004401A7"/>
    <w:p w14:paraId="0C5EE776" w14:textId="69BE34B4" w:rsidR="004401A7" w:rsidRDefault="004401A7" w:rsidP="004401A7">
      <w:pPr>
        <w:rPr>
          <w:b/>
          <w:bCs/>
        </w:rPr>
      </w:pPr>
      <w:r>
        <w:rPr>
          <w:b/>
          <w:bCs/>
        </w:rPr>
        <w:t xml:space="preserve">3.1.4 </w:t>
      </w:r>
      <w:r w:rsidR="004E5C25">
        <w:rPr>
          <w:b/>
          <w:bCs/>
        </w:rPr>
        <w:t>Precision</w:t>
      </w:r>
    </w:p>
    <w:p w14:paraId="1914A03F" w14:textId="77777777" w:rsidR="004E5C25" w:rsidRDefault="004E5C25" w:rsidP="004401A7">
      <w:r>
        <w:t xml:space="preserve">It is also called as the positive predictive value. Number of correct positives in your model that predicts compared to the total number of positives it predicts. </w:t>
      </w:r>
    </w:p>
    <w:p w14:paraId="40F8D1C1" w14:textId="2E088CF7" w:rsidR="004E5C25" w:rsidRDefault="004E5C25" w:rsidP="004401A7">
      <w:pPr>
        <w:rPr>
          <w:b/>
          <w:bCs/>
        </w:rPr>
      </w:pPr>
      <w:r>
        <w:t>Precision = True Positives / (True Positives + False Positives) Precision = True Positives / Total predicted positive</w:t>
      </w:r>
    </w:p>
    <w:p w14:paraId="2F7BC1A4" w14:textId="77777777" w:rsidR="004E5C25" w:rsidRDefault="004E5C25" w:rsidP="004E5C25">
      <w:pPr>
        <w:rPr>
          <w:rFonts w:cs="Times New Roman"/>
        </w:rPr>
      </w:pPr>
    </w:p>
    <w:p w14:paraId="3C09C8F7" w14:textId="40A8A1F9" w:rsidR="004E5C25" w:rsidRPr="004E5C25" w:rsidRDefault="004E5C25" w:rsidP="004E5C25">
      <w:pPr>
        <w:pStyle w:val="ListParagraph"/>
        <w:numPr>
          <w:ilvl w:val="1"/>
          <w:numId w:val="5"/>
        </w:numPr>
        <w:rPr>
          <w:rFonts w:cs="Times New Roman"/>
          <w:b/>
          <w:bCs/>
        </w:rPr>
      </w:pPr>
      <w:r w:rsidRPr="004E5C25">
        <w:rPr>
          <w:rFonts w:cs="Times New Roman"/>
          <w:b/>
          <w:bCs/>
        </w:rPr>
        <w:t>Logistic Regression Metrics:</w:t>
      </w:r>
    </w:p>
    <w:p w14:paraId="0238CED1" w14:textId="5F32E8C0" w:rsidR="004E5C25" w:rsidRDefault="004E5C25" w:rsidP="004E5C25">
      <w:pPr>
        <w:pStyle w:val="ListParagraph"/>
        <w:ind w:left="1080"/>
        <w:rPr>
          <w:rFonts w:cs="Times New Roman"/>
          <w:b/>
          <w:bCs/>
        </w:rPr>
      </w:pPr>
    </w:p>
    <w:p w14:paraId="3F17F6A6" w14:textId="66827CF2" w:rsidR="004E5C25" w:rsidRPr="004E5C25" w:rsidRDefault="004E5C25" w:rsidP="004E5C25">
      <w:pPr>
        <w:pStyle w:val="ListParagraph"/>
        <w:ind w:left="1080"/>
        <w:rPr>
          <w:rFonts w:cs="Times New Roman"/>
        </w:rPr>
      </w:pPr>
      <w:r>
        <w:rPr>
          <w:rFonts w:cs="Times New Roman"/>
        </w:rPr>
        <w:t>In Python:</w:t>
      </w:r>
    </w:p>
    <w:p w14:paraId="2C9161D5" w14:textId="6FEE5AD3" w:rsidR="004E5C25" w:rsidRDefault="004E5C25" w:rsidP="004E5C25">
      <w:pPr>
        <w:pStyle w:val="ListParagraph"/>
        <w:ind w:left="1080"/>
        <w:rPr>
          <w:rFonts w:cs="Times New Roman"/>
          <w:b/>
          <w:bCs/>
        </w:rPr>
      </w:pPr>
      <w:r>
        <w:rPr>
          <w:noProof/>
        </w:rPr>
        <w:drawing>
          <wp:inline distT="0" distB="0" distL="0" distR="0" wp14:anchorId="2CBE1760" wp14:editId="13937E2B">
            <wp:extent cx="3733800" cy="11049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33800" cy="1104900"/>
                    </a:xfrm>
                    <a:prstGeom prst="rect">
                      <a:avLst/>
                    </a:prstGeom>
                  </pic:spPr>
                </pic:pic>
              </a:graphicData>
            </a:graphic>
          </wp:inline>
        </w:drawing>
      </w:r>
    </w:p>
    <w:p w14:paraId="5CB29E76" w14:textId="77777777" w:rsidR="004E5C25" w:rsidRDefault="004E5C25" w:rsidP="004E5C25">
      <w:pPr>
        <w:pStyle w:val="ListParagraph"/>
        <w:ind w:left="1080"/>
        <w:rPr>
          <w:rFonts w:cs="Times New Roman"/>
          <w:b/>
          <w:bCs/>
        </w:rPr>
      </w:pPr>
    </w:p>
    <w:p w14:paraId="126C0E37" w14:textId="77777777" w:rsidR="004E5C25" w:rsidRDefault="004E5C25" w:rsidP="004E5C25">
      <w:pPr>
        <w:pStyle w:val="ListParagraph"/>
        <w:ind w:left="1080"/>
        <w:rPr>
          <w:rFonts w:cs="Times New Roman"/>
          <w:b/>
          <w:bCs/>
        </w:rPr>
      </w:pPr>
    </w:p>
    <w:p w14:paraId="3CDC9DF2" w14:textId="77777777" w:rsidR="004E5C25" w:rsidRDefault="004E5C25" w:rsidP="004E5C25">
      <w:pPr>
        <w:pStyle w:val="ListParagraph"/>
        <w:ind w:left="1080"/>
        <w:rPr>
          <w:rFonts w:cs="Times New Roman"/>
        </w:rPr>
      </w:pPr>
    </w:p>
    <w:p w14:paraId="51C4D4F6" w14:textId="1C57BBB7" w:rsidR="004E5C25" w:rsidRPr="006D3BF7" w:rsidRDefault="004E5C25" w:rsidP="006D3BF7">
      <w:pPr>
        <w:pStyle w:val="ListParagraph"/>
        <w:ind w:left="1080"/>
        <w:rPr>
          <w:rFonts w:cs="Times New Roman"/>
          <w:b/>
          <w:bCs/>
        </w:rPr>
      </w:pPr>
      <w:r>
        <w:rPr>
          <w:noProof/>
        </w:rPr>
        <w:drawing>
          <wp:inline distT="0" distB="0" distL="0" distR="0" wp14:anchorId="5B574F2B" wp14:editId="3F8517C9">
            <wp:extent cx="4267200" cy="10668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67200" cy="1066800"/>
                    </a:xfrm>
                    <a:prstGeom prst="rect">
                      <a:avLst/>
                    </a:prstGeom>
                  </pic:spPr>
                </pic:pic>
              </a:graphicData>
            </a:graphic>
          </wp:inline>
        </w:drawing>
      </w:r>
      <w:r w:rsidR="006D3BF7">
        <w:rPr>
          <w:rFonts w:cs="Times New Roman"/>
        </w:rPr>
        <w:t xml:space="preserve">     </w:t>
      </w:r>
    </w:p>
    <w:p w14:paraId="09FF5D24" w14:textId="30BE4CE6" w:rsidR="004E5C25" w:rsidRPr="006D3BF7" w:rsidRDefault="004E5C25" w:rsidP="006D3BF7">
      <w:pPr>
        <w:pStyle w:val="ListParagraph"/>
        <w:numPr>
          <w:ilvl w:val="1"/>
          <w:numId w:val="5"/>
        </w:numPr>
        <w:rPr>
          <w:rFonts w:cs="Times New Roman"/>
          <w:b/>
          <w:bCs/>
        </w:rPr>
      </w:pPr>
      <w:r w:rsidRPr="006D3BF7">
        <w:rPr>
          <w:rFonts w:cs="Times New Roman"/>
          <w:b/>
          <w:bCs/>
        </w:rPr>
        <w:t>Naïve Bayes Metrics :</w:t>
      </w:r>
    </w:p>
    <w:p w14:paraId="7B8B796D" w14:textId="66D38145" w:rsidR="006D3BF7" w:rsidRDefault="006D3BF7" w:rsidP="006D3BF7">
      <w:pPr>
        <w:pStyle w:val="ListParagraph"/>
        <w:ind w:left="360"/>
        <w:rPr>
          <w:rFonts w:cs="Times New Roman"/>
          <w:b/>
          <w:bCs/>
        </w:rPr>
      </w:pPr>
    </w:p>
    <w:p w14:paraId="5B132A3A" w14:textId="7E7ABAF9" w:rsidR="006D3BF7" w:rsidRDefault="006D3BF7" w:rsidP="006D3BF7">
      <w:pPr>
        <w:pStyle w:val="ListParagraph"/>
        <w:ind w:left="360"/>
        <w:rPr>
          <w:rFonts w:cs="Times New Roman"/>
        </w:rPr>
      </w:pPr>
      <w:r>
        <w:rPr>
          <w:rFonts w:cs="Times New Roman"/>
        </w:rPr>
        <w:t xml:space="preserve">   In Python:</w:t>
      </w:r>
    </w:p>
    <w:p w14:paraId="4563D1BA" w14:textId="21719C5F" w:rsidR="006D3BF7" w:rsidRDefault="006D3BF7" w:rsidP="006D3BF7">
      <w:pPr>
        <w:pStyle w:val="ListParagraph"/>
        <w:ind w:left="360"/>
        <w:rPr>
          <w:rFonts w:cs="Times New Roman"/>
        </w:rPr>
      </w:pPr>
    </w:p>
    <w:p w14:paraId="1E88AD26" w14:textId="0D306F60" w:rsidR="006D3BF7" w:rsidRDefault="006D3BF7" w:rsidP="006D3BF7">
      <w:pPr>
        <w:pStyle w:val="ListParagraph"/>
        <w:ind w:left="360"/>
        <w:rPr>
          <w:rFonts w:cs="Times New Roman"/>
        </w:rPr>
      </w:pPr>
      <w:r>
        <w:rPr>
          <w:noProof/>
        </w:rPr>
        <w:drawing>
          <wp:inline distT="0" distB="0" distL="0" distR="0" wp14:anchorId="43DA0042" wp14:editId="1D48CEC0">
            <wp:extent cx="3638550" cy="11906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38550" cy="1190625"/>
                    </a:xfrm>
                    <a:prstGeom prst="rect">
                      <a:avLst/>
                    </a:prstGeom>
                  </pic:spPr>
                </pic:pic>
              </a:graphicData>
            </a:graphic>
          </wp:inline>
        </w:drawing>
      </w:r>
    </w:p>
    <w:p w14:paraId="162D5E44" w14:textId="420E392B" w:rsidR="006D3BF7" w:rsidRDefault="006D3BF7" w:rsidP="006D3BF7">
      <w:pPr>
        <w:pStyle w:val="ListParagraph"/>
        <w:ind w:left="360"/>
        <w:rPr>
          <w:rFonts w:cs="Times New Roman"/>
        </w:rPr>
      </w:pPr>
      <w:r>
        <w:rPr>
          <w:noProof/>
        </w:rPr>
        <w:drawing>
          <wp:inline distT="0" distB="0" distL="0" distR="0" wp14:anchorId="55B585C3" wp14:editId="2FD96541">
            <wp:extent cx="3943350" cy="9239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43350" cy="923925"/>
                    </a:xfrm>
                    <a:prstGeom prst="rect">
                      <a:avLst/>
                    </a:prstGeom>
                  </pic:spPr>
                </pic:pic>
              </a:graphicData>
            </a:graphic>
          </wp:inline>
        </w:drawing>
      </w:r>
    </w:p>
    <w:p w14:paraId="36B3F632" w14:textId="0324E77C" w:rsidR="006D3BF7" w:rsidRDefault="006D3BF7" w:rsidP="006D3BF7">
      <w:pPr>
        <w:pStyle w:val="ListParagraph"/>
        <w:ind w:left="360"/>
        <w:rPr>
          <w:rFonts w:cs="Times New Roman"/>
        </w:rPr>
      </w:pPr>
    </w:p>
    <w:p w14:paraId="39D13C11" w14:textId="2AFA1E9D" w:rsidR="006D3BF7" w:rsidRDefault="006D3BF7" w:rsidP="006D3BF7">
      <w:pPr>
        <w:pStyle w:val="ListParagraph"/>
        <w:ind w:left="360"/>
        <w:rPr>
          <w:rFonts w:cs="Times New Roman"/>
        </w:rPr>
      </w:pPr>
    </w:p>
    <w:p w14:paraId="58752D9F" w14:textId="22641CA2" w:rsidR="006D3BF7" w:rsidRDefault="006D3BF7" w:rsidP="006D3BF7">
      <w:pPr>
        <w:pStyle w:val="ListParagraph"/>
        <w:ind w:left="360"/>
        <w:rPr>
          <w:rFonts w:cs="Times New Roman"/>
        </w:rPr>
      </w:pPr>
    </w:p>
    <w:p w14:paraId="533269F5" w14:textId="5017CAE6" w:rsidR="006D3BF7" w:rsidRDefault="006D3BF7" w:rsidP="006D3BF7">
      <w:pPr>
        <w:pStyle w:val="ListParagraph"/>
        <w:ind w:left="360"/>
        <w:rPr>
          <w:rFonts w:cs="Times New Roman"/>
        </w:rPr>
      </w:pPr>
    </w:p>
    <w:p w14:paraId="3BCFACCD" w14:textId="692A0232" w:rsidR="006D3BF7" w:rsidRDefault="006D3BF7" w:rsidP="006D3BF7">
      <w:pPr>
        <w:pStyle w:val="ListParagraph"/>
        <w:numPr>
          <w:ilvl w:val="1"/>
          <w:numId w:val="5"/>
        </w:numPr>
        <w:rPr>
          <w:rFonts w:cs="Times New Roman"/>
          <w:b/>
          <w:bCs/>
        </w:rPr>
      </w:pPr>
      <w:r>
        <w:rPr>
          <w:rFonts w:cs="Times New Roman"/>
          <w:b/>
          <w:bCs/>
        </w:rPr>
        <w:lastRenderedPageBreak/>
        <w:t>Random Forest Metrics:</w:t>
      </w:r>
    </w:p>
    <w:p w14:paraId="0956FCB9" w14:textId="0BA332D3" w:rsidR="006D3BF7" w:rsidRDefault="006D3BF7" w:rsidP="006D3BF7">
      <w:pPr>
        <w:pStyle w:val="ListParagraph"/>
        <w:ind w:left="360"/>
        <w:rPr>
          <w:rFonts w:cs="Times New Roman"/>
          <w:b/>
          <w:bCs/>
        </w:rPr>
      </w:pPr>
    </w:p>
    <w:p w14:paraId="0EE18965" w14:textId="0C9D7B0C" w:rsidR="006D3BF7" w:rsidRDefault="006D3BF7" w:rsidP="006D3BF7">
      <w:pPr>
        <w:pStyle w:val="ListParagraph"/>
        <w:ind w:left="360"/>
        <w:rPr>
          <w:rFonts w:cs="Times New Roman"/>
        </w:rPr>
      </w:pPr>
      <w:r>
        <w:rPr>
          <w:rFonts w:cs="Times New Roman"/>
        </w:rPr>
        <w:t>In Python:</w:t>
      </w:r>
    </w:p>
    <w:p w14:paraId="10863283" w14:textId="1AE7958B" w:rsidR="006D3BF7" w:rsidRDefault="006D3BF7" w:rsidP="006D3BF7">
      <w:pPr>
        <w:pStyle w:val="ListParagraph"/>
        <w:ind w:left="360"/>
        <w:rPr>
          <w:rFonts w:cs="Times New Roman"/>
        </w:rPr>
      </w:pPr>
      <w:r>
        <w:rPr>
          <w:rFonts w:cs="Times New Roman"/>
        </w:rPr>
        <w:t xml:space="preserve"> </w:t>
      </w:r>
    </w:p>
    <w:p w14:paraId="4160AFB7" w14:textId="6D7540E4" w:rsidR="006D3BF7" w:rsidRDefault="006D3BF7" w:rsidP="006D3BF7">
      <w:pPr>
        <w:pStyle w:val="ListParagraph"/>
        <w:ind w:left="360"/>
        <w:rPr>
          <w:rFonts w:cs="Times New Roman"/>
        </w:rPr>
      </w:pPr>
      <w:r>
        <w:rPr>
          <w:noProof/>
        </w:rPr>
        <w:drawing>
          <wp:inline distT="0" distB="0" distL="0" distR="0" wp14:anchorId="085D910C" wp14:editId="08923E86">
            <wp:extent cx="3590925" cy="120967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90925" cy="1209675"/>
                    </a:xfrm>
                    <a:prstGeom prst="rect">
                      <a:avLst/>
                    </a:prstGeom>
                  </pic:spPr>
                </pic:pic>
              </a:graphicData>
            </a:graphic>
          </wp:inline>
        </w:drawing>
      </w:r>
    </w:p>
    <w:p w14:paraId="46475D18" w14:textId="1422BDCD" w:rsidR="006D3BF7" w:rsidRDefault="006D3BF7" w:rsidP="006D3BF7">
      <w:pPr>
        <w:pStyle w:val="ListParagraph"/>
        <w:ind w:left="360"/>
        <w:rPr>
          <w:rFonts w:cs="Times New Roman"/>
        </w:rPr>
      </w:pPr>
    </w:p>
    <w:p w14:paraId="13D8262F" w14:textId="56843D01" w:rsidR="006D3BF7" w:rsidRDefault="006D3BF7" w:rsidP="006D3BF7">
      <w:pPr>
        <w:pStyle w:val="ListParagraph"/>
        <w:ind w:left="360"/>
        <w:rPr>
          <w:rFonts w:cs="Times New Roman"/>
        </w:rPr>
      </w:pPr>
      <w:r>
        <w:rPr>
          <w:noProof/>
        </w:rPr>
        <w:drawing>
          <wp:inline distT="0" distB="0" distL="0" distR="0" wp14:anchorId="799362C9" wp14:editId="7B25E8BA">
            <wp:extent cx="5731510" cy="1941195"/>
            <wp:effectExtent l="0" t="0" r="254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1941195"/>
                    </a:xfrm>
                    <a:prstGeom prst="rect">
                      <a:avLst/>
                    </a:prstGeom>
                  </pic:spPr>
                </pic:pic>
              </a:graphicData>
            </a:graphic>
          </wp:inline>
        </w:drawing>
      </w:r>
    </w:p>
    <w:p w14:paraId="2A2540E2" w14:textId="4B4B96A0" w:rsidR="006D3BF7" w:rsidRDefault="006D3BF7" w:rsidP="006D3BF7">
      <w:pPr>
        <w:pStyle w:val="ListParagraph"/>
        <w:ind w:left="360"/>
        <w:rPr>
          <w:rFonts w:cs="Times New Roman"/>
        </w:rPr>
      </w:pPr>
    </w:p>
    <w:p w14:paraId="43DBCF56" w14:textId="77777777" w:rsidR="006D3BF7" w:rsidRDefault="006D3BF7" w:rsidP="006D3BF7">
      <w:pPr>
        <w:rPr>
          <w:b/>
          <w:bCs/>
          <w:sz w:val="32"/>
          <w:szCs w:val="32"/>
        </w:rPr>
      </w:pPr>
      <w:r>
        <w:rPr>
          <w:b/>
          <w:bCs/>
          <w:sz w:val="32"/>
          <w:szCs w:val="32"/>
        </w:rPr>
        <w:t>3.2 Model Selection:</w:t>
      </w:r>
    </w:p>
    <w:p w14:paraId="44537926" w14:textId="77777777" w:rsidR="006D3BF7" w:rsidRDefault="006D3BF7" w:rsidP="006D3BF7">
      <w:pPr>
        <w:rPr>
          <w:sz w:val="28"/>
          <w:szCs w:val="28"/>
        </w:rPr>
      </w:pPr>
      <w:r>
        <w:rPr>
          <w:sz w:val="28"/>
          <w:szCs w:val="28"/>
        </w:rPr>
        <w:t>From above all,</w:t>
      </w:r>
    </w:p>
    <w:p w14:paraId="515B7973" w14:textId="5A8E5477" w:rsidR="006D3BF7" w:rsidRDefault="006D3BF7" w:rsidP="006D3BF7">
      <w:pPr>
        <w:rPr>
          <w:sz w:val="28"/>
          <w:szCs w:val="28"/>
        </w:rPr>
      </w:pPr>
      <w:r>
        <w:rPr>
          <w:sz w:val="28"/>
          <w:szCs w:val="28"/>
        </w:rPr>
        <w:t>Random Forest is better for classifying customer transaction as it has better accuracy of 98.10% with recall score of 0.96.</w:t>
      </w:r>
    </w:p>
    <w:p w14:paraId="74C1736B" w14:textId="77777777" w:rsidR="00930F14" w:rsidRDefault="00930F14" w:rsidP="00930F14">
      <w:pPr>
        <w:rPr>
          <w:sz w:val="28"/>
          <w:szCs w:val="28"/>
        </w:rPr>
      </w:pPr>
    </w:p>
    <w:p w14:paraId="2DDE4A79" w14:textId="3711B3CB" w:rsidR="006D3BF7" w:rsidRPr="00930F14" w:rsidRDefault="00930F14" w:rsidP="00930F14">
      <w:pPr>
        <w:rPr>
          <w:rFonts w:cs="Times New Roman"/>
          <w:b/>
          <w:bCs/>
          <w:sz w:val="32"/>
          <w:szCs w:val="32"/>
        </w:rPr>
      </w:pPr>
      <w:r w:rsidRPr="00930F14">
        <w:rPr>
          <w:rFonts w:cs="Times New Roman"/>
          <w:b/>
          <w:bCs/>
          <w:sz w:val="32"/>
          <w:szCs w:val="32"/>
        </w:rPr>
        <w:t>Model Deployment:</w:t>
      </w:r>
    </w:p>
    <w:p w14:paraId="6C6408B1" w14:textId="7E97A6F3" w:rsidR="00930F14" w:rsidRDefault="00930F14" w:rsidP="00930F14">
      <w:pPr>
        <w:rPr>
          <w:rFonts w:cs="Times New Roman"/>
        </w:rPr>
      </w:pPr>
      <w:r>
        <w:rPr>
          <w:rFonts w:cs="Times New Roman"/>
        </w:rPr>
        <w:t xml:space="preserve">Deployment is done for the application of model to predict on new data. Here </w:t>
      </w:r>
      <w:r w:rsidR="00AB270B">
        <w:rPr>
          <w:rFonts w:cs="Times New Roman"/>
        </w:rPr>
        <w:t>for the deployment flask web frame work is used.</w:t>
      </w:r>
    </w:p>
    <w:p w14:paraId="1AECC020" w14:textId="29FE98F7" w:rsidR="00925D8C" w:rsidRDefault="00925D8C" w:rsidP="00930F14">
      <w:pPr>
        <w:rPr>
          <w:rFonts w:cs="Times New Roman"/>
        </w:rPr>
      </w:pPr>
      <w:r>
        <w:rPr>
          <w:rFonts w:cs="Times New Roman"/>
        </w:rPr>
        <w:t xml:space="preserve">Random Forest model(RF_model) is dumped in </w:t>
      </w:r>
      <w:r w:rsidRPr="00925D8C">
        <w:rPr>
          <w:rFonts w:cs="Times New Roman"/>
          <w:b/>
          <w:bCs/>
        </w:rPr>
        <w:t>model</w:t>
      </w:r>
      <w:r>
        <w:rPr>
          <w:rFonts w:cs="Times New Roman"/>
        </w:rPr>
        <w:t xml:space="preserve"> using pickle.</w:t>
      </w:r>
      <w:bookmarkStart w:id="0" w:name="_GoBack"/>
      <w:bookmarkEnd w:id="0"/>
      <w:r>
        <w:rPr>
          <w:rFonts w:cs="Times New Roman"/>
        </w:rPr>
        <w:t xml:space="preserve"> </w:t>
      </w:r>
    </w:p>
    <w:p w14:paraId="49524018" w14:textId="726565A7" w:rsidR="00925D8C" w:rsidRDefault="00925D8C" w:rsidP="00930F14">
      <w:pPr>
        <w:rPr>
          <w:rFonts w:cs="Times New Roman"/>
        </w:rPr>
      </w:pPr>
      <w:r>
        <w:rPr>
          <w:noProof/>
        </w:rPr>
        <w:drawing>
          <wp:inline distT="0" distB="0" distL="0" distR="0" wp14:anchorId="36F9B3E6" wp14:editId="3FF6EABA">
            <wp:extent cx="5731510" cy="10172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017270"/>
                    </a:xfrm>
                    <a:prstGeom prst="rect">
                      <a:avLst/>
                    </a:prstGeom>
                  </pic:spPr>
                </pic:pic>
              </a:graphicData>
            </a:graphic>
          </wp:inline>
        </w:drawing>
      </w:r>
    </w:p>
    <w:p w14:paraId="376993E9" w14:textId="685C1E98" w:rsidR="00AB270B" w:rsidRDefault="00AB270B" w:rsidP="00930F14">
      <w:pPr>
        <w:rPr>
          <w:rFonts w:cs="Times New Roman"/>
        </w:rPr>
      </w:pPr>
    </w:p>
    <w:p w14:paraId="310E9BF7" w14:textId="1882180B" w:rsidR="00AB270B" w:rsidRDefault="00AB270B" w:rsidP="00930F14">
      <w:pPr>
        <w:rPr>
          <w:rFonts w:cs="Times New Roman"/>
        </w:rPr>
      </w:pPr>
    </w:p>
    <w:p w14:paraId="51E11225" w14:textId="4281FF77" w:rsidR="00AB270B" w:rsidRDefault="00AB270B" w:rsidP="00930F14">
      <w:pPr>
        <w:rPr>
          <w:rFonts w:cs="Times New Roman"/>
        </w:rPr>
      </w:pPr>
    </w:p>
    <w:p w14:paraId="103252E6" w14:textId="75A2ECC9" w:rsidR="00AB270B" w:rsidRDefault="00AB270B" w:rsidP="00930F14">
      <w:pPr>
        <w:rPr>
          <w:rFonts w:cs="Times New Roman"/>
        </w:rPr>
      </w:pPr>
    </w:p>
    <w:p w14:paraId="0662D3CF" w14:textId="1864582F" w:rsidR="00AB270B" w:rsidRDefault="00AB270B" w:rsidP="00930F14">
      <w:pPr>
        <w:rPr>
          <w:rFonts w:cs="Times New Roman"/>
        </w:rPr>
      </w:pPr>
    </w:p>
    <w:p w14:paraId="5C97CE73" w14:textId="46D807A4" w:rsidR="00AB270B" w:rsidRPr="00AB270B" w:rsidRDefault="00AB270B" w:rsidP="00930F14">
      <w:pPr>
        <w:rPr>
          <w:rFonts w:cs="Times New Roman"/>
          <w:b/>
          <w:bCs/>
        </w:rPr>
      </w:pPr>
    </w:p>
    <w:p w14:paraId="68A9EDB3" w14:textId="4BD00647" w:rsidR="00AB270B" w:rsidRDefault="00AB270B" w:rsidP="00930F14">
      <w:pPr>
        <w:rPr>
          <w:rFonts w:cs="Times New Roman"/>
          <w:b/>
          <w:bCs/>
        </w:rPr>
      </w:pPr>
      <w:r w:rsidRPr="00AB270B">
        <w:rPr>
          <w:rFonts w:cs="Times New Roman"/>
          <w:b/>
          <w:bCs/>
        </w:rPr>
        <w:t>Python Code</w:t>
      </w:r>
      <w:r>
        <w:rPr>
          <w:rFonts w:cs="Times New Roman"/>
          <w:b/>
          <w:bCs/>
        </w:rPr>
        <w:t xml:space="preserve"> for Figures</w:t>
      </w:r>
      <w:r w:rsidRPr="00AB270B">
        <w:rPr>
          <w:rFonts w:cs="Times New Roman"/>
          <w:b/>
          <w:bCs/>
        </w:rPr>
        <w:t>:</w:t>
      </w:r>
    </w:p>
    <w:p w14:paraId="23C76F97" w14:textId="3510AB3A" w:rsidR="00AB270B" w:rsidRDefault="00AB270B" w:rsidP="00930F14">
      <w:pPr>
        <w:rPr>
          <w:rFonts w:cs="Times New Roman"/>
          <w:b/>
          <w:bCs/>
        </w:rPr>
      </w:pPr>
    </w:p>
    <w:p w14:paraId="36CD30F6" w14:textId="77777777" w:rsidR="00925D8C" w:rsidRDefault="00925D8C" w:rsidP="00930F14">
      <w:pPr>
        <w:rPr>
          <w:rFonts w:cs="Times New Roman"/>
          <w:b/>
          <w:bCs/>
        </w:rPr>
      </w:pPr>
    </w:p>
    <w:p w14:paraId="5B85B2D3" w14:textId="78FDAC70" w:rsidR="00AB270B" w:rsidRDefault="00AB270B" w:rsidP="00930F14">
      <w:pPr>
        <w:rPr>
          <w:rFonts w:cs="Times New Roman"/>
          <w:b/>
          <w:bCs/>
        </w:rPr>
      </w:pPr>
      <w:r>
        <w:rPr>
          <w:rFonts w:cs="Times New Roman"/>
          <w:b/>
          <w:bCs/>
        </w:rPr>
        <w:t>Fig. 2.1</w:t>
      </w:r>
    </w:p>
    <w:p w14:paraId="5E014E2D" w14:textId="585C5ADF" w:rsidR="00AB270B" w:rsidRDefault="00AB270B" w:rsidP="00930F14">
      <w:pPr>
        <w:rPr>
          <w:rFonts w:cs="Times New Roman"/>
          <w:b/>
          <w:bCs/>
        </w:rPr>
      </w:pPr>
      <w:r>
        <w:rPr>
          <w:noProof/>
        </w:rPr>
        <w:drawing>
          <wp:inline distT="0" distB="0" distL="0" distR="0" wp14:anchorId="6A1707EF" wp14:editId="4662469F">
            <wp:extent cx="5731510" cy="106235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062355"/>
                    </a:xfrm>
                    <a:prstGeom prst="rect">
                      <a:avLst/>
                    </a:prstGeom>
                  </pic:spPr>
                </pic:pic>
              </a:graphicData>
            </a:graphic>
          </wp:inline>
        </w:drawing>
      </w:r>
    </w:p>
    <w:p w14:paraId="140F4800" w14:textId="2949D509" w:rsidR="00AB270B" w:rsidRDefault="00AB270B" w:rsidP="00930F14">
      <w:pPr>
        <w:rPr>
          <w:rFonts w:cs="Times New Roman"/>
          <w:b/>
          <w:bCs/>
        </w:rPr>
      </w:pPr>
    </w:p>
    <w:p w14:paraId="2DD0D0D8" w14:textId="77777777" w:rsidR="00925D8C" w:rsidRDefault="00925D8C" w:rsidP="00930F14">
      <w:pPr>
        <w:rPr>
          <w:rFonts w:cs="Times New Roman"/>
          <w:b/>
          <w:bCs/>
        </w:rPr>
      </w:pPr>
    </w:p>
    <w:p w14:paraId="107E741E" w14:textId="78DC12F9" w:rsidR="00AB270B" w:rsidRDefault="00AB270B" w:rsidP="00930F14">
      <w:pPr>
        <w:rPr>
          <w:rFonts w:cs="Times New Roman"/>
          <w:b/>
          <w:bCs/>
        </w:rPr>
      </w:pPr>
      <w:r>
        <w:rPr>
          <w:rFonts w:cs="Times New Roman"/>
          <w:b/>
          <w:bCs/>
        </w:rPr>
        <w:t>Fig. 2.2</w:t>
      </w:r>
    </w:p>
    <w:p w14:paraId="591F28B2" w14:textId="18AACC45" w:rsidR="00AB270B" w:rsidRDefault="00AB270B" w:rsidP="00930F14">
      <w:pPr>
        <w:rPr>
          <w:rFonts w:cs="Times New Roman"/>
          <w:b/>
          <w:bCs/>
        </w:rPr>
      </w:pPr>
      <w:r>
        <w:rPr>
          <w:noProof/>
        </w:rPr>
        <w:drawing>
          <wp:inline distT="0" distB="0" distL="0" distR="0" wp14:anchorId="6B6B20B2" wp14:editId="02820FA6">
            <wp:extent cx="5731510" cy="292481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924810"/>
                    </a:xfrm>
                    <a:prstGeom prst="rect">
                      <a:avLst/>
                    </a:prstGeom>
                  </pic:spPr>
                </pic:pic>
              </a:graphicData>
            </a:graphic>
          </wp:inline>
        </w:drawing>
      </w:r>
    </w:p>
    <w:p w14:paraId="374495D1" w14:textId="7026E37A" w:rsidR="00AB270B" w:rsidRDefault="00AB270B" w:rsidP="00930F14">
      <w:pPr>
        <w:rPr>
          <w:rFonts w:cs="Times New Roman"/>
          <w:b/>
          <w:bCs/>
        </w:rPr>
      </w:pPr>
      <w:r>
        <w:rPr>
          <w:noProof/>
        </w:rPr>
        <w:drawing>
          <wp:inline distT="0" distB="0" distL="0" distR="0" wp14:anchorId="1EF1B79F" wp14:editId="3A1E0709">
            <wp:extent cx="5133975" cy="923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133975" cy="923925"/>
                    </a:xfrm>
                    <a:prstGeom prst="rect">
                      <a:avLst/>
                    </a:prstGeom>
                  </pic:spPr>
                </pic:pic>
              </a:graphicData>
            </a:graphic>
          </wp:inline>
        </w:drawing>
      </w:r>
    </w:p>
    <w:p w14:paraId="2B449A7B" w14:textId="77777777" w:rsidR="00AB270B" w:rsidRDefault="00AB270B" w:rsidP="00930F14">
      <w:pPr>
        <w:rPr>
          <w:rFonts w:cs="Times New Roman"/>
          <w:b/>
          <w:bCs/>
        </w:rPr>
      </w:pPr>
    </w:p>
    <w:p w14:paraId="1B086308" w14:textId="77777777" w:rsidR="00AB270B" w:rsidRDefault="00AB270B" w:rsidP="00930F14">
      <w:pPr>
        <w:rPr>
          <w:rFonts w:cs="Times New Roman"/>
          <w:b/>
          <w:bCs/>
        </w:rPr>
      </w:pPr>
    </w:p>
    <w:p w14:paraId="497CC44F" w14:textId="77777777" w:rsidR="00AB270B" w:rsidRDefault="00AB270B" w:rsidP="00930F14">
      <w:pPr>
        <w:rPr>
          <w:rFonts w:cs="Times New Roman"/>
          <w:b/>
          <w:bCs/>
        </w:rPr>
      </w:pPr>
    </w:p>
    <w:p w14:paraId="271A485F" w14:textId="77777777" w:rsidR="00AB270B" w:rsidRDefault="00AB270B" w:rsidP="00930F14">
      <w:pPr>
        <w:rPr>
          <w:rFonts w:cs="Times New Roman"/>
          <w:b/>
          <w:bCs/>
        </w:rPr>
      </w:pPr>
    </w:p>
    <w:p w14:paraId="46A4B20E" w14:textId="77777777" w:rsidR="00AB270B" w:rsidRDefault="00AB270B" w:rsidP="00930F14">
      <w:pPr>
        <w:rPr>
          <w:rFonts w:cs="Times New Roman"/>
          <w:b/>
          <w:bCs/>
        </w:rPr>
      </w:pPr>
    </w:p>
    <w:p w14:paraId="059452A4" w14:textId="77777777" w:rsidR="00AB270B" w:rsidRDefault="00AB270B" w:rsidP="00930F14">
      <w:pPr>
        <w:rPr>
          <w:rFonts w:cs="Times New Roman"/>
          <w:b/>
          <w:bCs/>
        </w:rPr>
      </w:pPr>
    </w:p>
    <w:p w14:paraId="128C1BF5" w14:textId="77777777" w:rsidR="00AB270B" w:rsidRDefault="00AB270B" w:rsidP="00930F14">
      <w:pPr>
        <w:rPr>
          <w:rFonts w:cs="Times New Roman"/>
          <w:b/>
          <w:bCs/>
        </w:rPr>
      </w:pPr>
    </w:p>
    <w:p w14:paraId="2CED4808" w14:textId="2633212A" w:rsidR="00AB270B" w:rsidRDefault="00AB270B" w:rsidP="00930F14">
      <w:pPr>
        <w:rPr>
          <w:rFonts w:cs="Times New Roman"/>
          <w:b/>
          <w:bCs/>
        </w:rPr>
      </w:pPr>
      <w:r>
        <w:rPr>
          <w:rFonts w:cs="Times New Roman"/>
          <w:b/>
          <w:bCs/>
        </w:rPr>
        <w:t>Fig. 2.3</w:t>
      </w:r>
    </w:p>
    <w:p w14:paraId="43255679" w14:textId="056A7E4C" w:rsidR="00AB270B" w:rsidRDefault="00AB270B" w:rsidP="00930F14">
      <w:pPr>
        <w:rPr>
          <w:rFonts w:cs="Times New Roman"/>
          <w:b/>
          <w:bCs/>
        </w:rPr>
      </w:pPr>
      <w:r>
        <w:rPr>
          <w:noProof/>
        </w:rPr>
        <w:drawing>
          <wp:inline distT="0" distB="0" distL="0" distR="0" wp14:anchorId="617BEC12" wp14:editId="61319E6F">
            <wp:extent cx="5731510" cy="312102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121025"/>
                    </a:xfrm>
                    <a:prstGeom prst="rect">
                      <a:avLst/>
                    </a:prstGeom>
                  </pic:spPr>
                </pic:pic>
              </a:graphicData>
            </a:graphic>
          </wp:inline>
        </w:drawing>
      </w:r>
    </w:p>
    <w:p w14:paraId="62324FB2" w14:textId="3EE8C802" w:rsidR="00AB270B" w:rsidRDefault="00AB270B" w:rsidP="00930F14">
      <w:pPr>
        <w:rPr>
          <w:rFonts w:cs="Times New Roman"/>
          <w:b/>
          <w:bCs/>
        </w:rPr>
      </w:pPr>
      <w:r>
        <w:rPr>
          <w:rFonts w:cs="Times New Roman"/>
          <w:b/>
          <w:bCs/>
        </w:rPr>
        <w:t>Fig 2.4</w:t>
      </w:r>
    </w:p>
    <w:p w14:paraId="034DD0E4" w14:textId="05433B61" w:rsidR="00925D8C" w:rsidRDefault="00925D8C" w:rsidP="00930F14">
      <w:pPr>
        <w:rPr>
          <w:rFonts w:cs="Times New Roman"/>
          <w:b/>
          <w:bCs/>
        </w:rPr>
      </w:pPr>
      <w:r>
        <w:rPr>
          <w:noProof/>
        </w:rPr>
        <w:drawing>
          <wp:inline distT="0" distB="0" distL="0" distR="0" wp14:anchorId="7F49A1AC" wp14:editId="233D9567">
            <wp:extent cx="6473190" cy="11430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492457" cy="1146402"/>
                    </a:xfrm>
                    <a:prstGeom prst="rect">
                      <a:avLst/>
                    </a:prstGeom>
                  </pic:spPr>
                </pic:pic>
              </a:graphicData>
            </a:graphic>
          </wp:inline>
        </w:drawing>
      </w:r>
    </w:p>
    <w:p w14:paraId="0251CF37" w14:textId="178725F5" w:rsidR="00AB270B" w:rsidRDefault="00AB270B" w:rsidP="00930F14">
      <w:pPr>
        <w:rPr>
          <w:rFonts w:cs="Times New Roman"/>
          <w:b/>
          <w:bCs/>
        </w:rPr>
      </w:pPr>
    </w:p>
    <w:p w14:paraId="36C7EB98" w14:textId="0C996670" w:rsidR="00AB270B" w:rsidRDefault="00AB270B" w:rsidP="00930F14">
      <w:pPr>
        <w:rPr>
          <w:rFonts w:cs="Times New Roman"/>
          <w:b/>
          <w:bCs/>
        </w:rPr>
      </w:pPr>
      <w:r>
        <w:rPr>
          <w:rFonts w:cs="Times New Roman"/>
          <w:b/>
          <w:bCs/>
        </w:rPr>
        <w:t>Fig 2.5</w:t>
      </w:r>
    </w:p>
    <w:p w14:paraId="73FB9E3E" w14:textId="7CE5BEC6" w:rsidR="00925D8C" w:rsidRDefault="00925D8C" w:rsidP="00930F14">
      <w:pPr>
        <w:rPr>
          <w:rFonts w:cs="Times New Roman"/>
          <w:b/>
          <w:bCs/>
        </w:rPr>
      </w:pPr>
      <w:r>
        <w:rPr>
          <w:noProof/>
        </w:rPr>
        <w:drawing>
          <wp:inline distT="0" distB="0" distL="0" distR="0" wp14:anchorId="728C2D7B" wp14:editId="3810F076">
            <wp:extent cx="5731510" cy="10680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068070"/>
                    </a:xfrm>
                    <a:prstGeom prst="rect">
                      <a:avLst/>
                    </a:prstGeom>
                  </pic:spPr>
                </pic:pic>
              </a:graphicData>
            </a:graphic>
          </wp:inline>
        </w:drawing>
      </w:r>
    </w:p>
    <w:p w14:paraId="14D49EF4" w14:textId="1D5A5C33" w:rsidR="00925D8C" w:rsidRDefault="00925D8C" w:rsidP="00930F14">
      <w:pPr>
        <w:rPr>
          <w:rFonts w:cs="Times New Roman"/>
          <w:b/>
          <w:bCs/>
        </w:rPr>
      </w:pPr>
    </w:p>
    <w:p w14:paraId="2E8FDCE1" w14:textId="60198119" w:rsidR="00925D8C" w:rsidRDefault="00925D8C" w:rsidP="00930F14">
      <w:pPr>
        <w:rPr>
          <w:rFonts w:cs="Times New Roman"/>
          <w:b/>
          <w:bCs/>
        </w:rPr>
      </w:pPr>
    </w:p>
    <w:p w14:paraId="4D7A825C" w14:textId="6FE7DAEF" w:rsidR="00925D8C" w:rsidRDefault="00925D8C" w:rsidP="00930F14">
      <w:pPr>
        <w:rPr>
          <w:rFonts w:cs="Times New Roman"/>
          <w:b/>
          <w:bCs/>
        </w:rPr>
      </w:pPr>
    </w:p>
    <w:p w14:paraId="2CC70906" w14:textId="6AB1EAF1" w:rsidR="00925D8C" w:rsidRDefault="00925D8C" w:rsidP="00930F14">
      <w:pPr>
        <w:rPr>
          <w:rFonts w:cs="Times New Roman"/>
          <w:b/>
          <w:bCs/>
        </w:rPr>
      </w:pPr>
    </w:p>
    <w:p w14:paraId="468F0F7E" w14:textId="79523CD8" w:rsidR="00925D8C" w:rsidRDefault="00925D8C" w:rsidP="00930F14">
      <w:pPr>
        <w:rPr>
          <w:rFonts w:cs="Times New Roman"/>
          <w:b/>
          <w:bCs/>
        </w:rPr>
      </w:pPr>
    </w:p>
    <w:p w14:paraId="62F53622" w14:textId="567A9BFD" w:rsidR="00925D8C" w:rsidRDefault="00925D8C" w:rsidP="00930F14">
      <w:pPr>
        <w:rPr>
          <w:rFonts w:cs="Times New Roman"/>
          <w:b/>
          <w:bCs/>
        </w:rPr>
      </w:pPr>
      <w:r>
        <w:rPr>
          <w:rFonts w:cs="Times New Roman"/>
          <w:b/>
          <w:bCs/>
        </w:rPr>
        <w:t>REFERENCES:</w:t>
      </w:r>
    </w:p>
    <w:p w14:paraId="38BF2D59" w14:textId="193B9384" w:rsidR="00925D8C" w:rsidRDefault="00925D8C" w:rsidP="00930F14">
      <w:pPr>
        <w:rPr>
          <w:rFonts w:cs="Times New Roman"/>
          <w:b/>
          <w:bCs/>
        </w:rPr>
      </w:pPr>
    </w:p>
    <w:p w14:paraId="653A8761" w14:textId="7BF84CC2" w:rsidR="00925D8C" w:rsidRPr="00925D8C" w:rsidRDefault="00925D8C" w:rsidP="00925D8C">
      <w:pPr>
        <w:pStyle w:val="ListParagraph"/>
        <w:numPr>
          <w:ilvl w:val="0"/>
          <w:numId w:val="6"/>
        </w:numPr>
        <w:rPr>
          <w:rFonts w:cs="Times New Roman"/>
          <w:b/>
          <w:bCs/>
        </w:rPr>
      </w:pPr>
      <w:hyperlink r:id="rId47" w:history="1">
        <w:r>
          <w:rPr>
            <w:rStyle w:val="Hyperlink"/>
          </w:rPr>
          <w:t>https://www.analyticsvidhya.com/blog/2017/03/imbalanced-classification-problem/</w:t>
        </w:r>
      </w:hyperlink>
    </w:p>
    <w:p w14:paraId="7FA5A948" w14:textId="4B7EC409" w:rsidR="00925D8C" w:rsidRPr="00925D8C" w:rsidRDefault="00925D8C" w:rsidP="00925D8C">
      <w:pPr>
        <w:pStyle w:val="ListParagraph"/>
        <w:numPr>
          <w:ilvl w:val="0"/>
          <w:numId w:val="6"/>
        </w:numPr>
        <w:rPr>
          <w:rFonts w:cs="Times New Roman"/>
          <w:b/>
          <w:bCs/>
        </w:rPr>
      </w:pPr>
      <w:hyperlink r:id="rId48" w:history="1">
        <w:r>
          <w:rPr>
            <w:rStyle w:val="Hyperlink"/>
          </w:rPr>
          <w:t>https://www.kdnuggets.com/2017/06/7-techniques-handle-imbalanced-data.html</w:t>
        </w:r>
      </w:hyperlink>
    </w:p>
    <w:p w14:paraId="59336336" w14:textId="2F7E01A8" w:rsidR="00925D8C" w:rsidRPr="00925D8C" w:rsidRDefault="00925D8C" w:rsidP="00925D8C">
      <w:pPr>
        <w:pStyle w:val="ListParagraph"/>
        <w:numPr>
          <w:ilvl w:val="0"/>
          <w:numId w:val="6"/>
        </w:numPr>
        <w:rPr>
          <w:rFonts w:cs="Times New Roman"/>
          <w:b/>
          <w:bCs/>
        </w:rPr>
      </w:pPr>
      <w:hyperlink r:id="rId49" w:history="1">
        <w:r>
          <w:rPr>
            <w:rStyle w:val="Hyperlink"/>
          </w:rPr>
          <w:t>https://scikit-learn.org/stable/modules/generated/sklearn.metrics.accuracy_score.html</w:t>
        </w:r>
      </w:hyperlink>
    </w:p>
    <w:p w14:paraId="1012489A" w14:textId="447A4FB0" w:rsidR="00925D8C" w:rsidRPr="00925D8C" w:rsidRDefault="00925D8C" w:rsidP="00925D8C">
      <w:pPr>
        <w:pStyle w:val="ListParagraph"/>
        <w:numPr>
          <w:ilvl w:val="0"/>
          <w:numId w:val="6"/>
        </w:numPr>
        <w:rPr>
          <w:rFonts w:cs="Times New Roman"/>
          <w:b/>
          <w:bCs/>
        </w:rPr>
      </w:pPr>
      <w:hyperlink r:id="rId50" w:history="1">
        <w:r>
          <w:rPr>
            <w:rStyle w:val="Hyperlink"/>
          </w:rPr>
          <w:t>https://medium.com/ibm-data-science-experience/markdown-for-jupyter-notebooks-cheatsheet-386c05aeebed</w:t>
        </w:r>
      </w:hyperlink>
    </w:p>
    <w:sectPr w:rsidR="00925D8C" w:rsidRPr="00925D8C" w:rsidSect="00AB270B">
      <w:footerReference w:type="default" r:id="rId51"/>
      <w:pgSz w:w="11906" w:h="16838"/>
      <w:pgMar w:top="1440" w:right="1440" w:bottom="1440" w:left="1440" w:header="708" w:footer="708" w:gutter="0"/>
      <w:pgBorders w:display="firstPage" w:offsetFrom="page">
        <w:top w:val="single" w:sz="4" w:space="24" w:color="auto" w:shadow="1"/>
        <w:left w:val="single" w:sz="4" w:space="24" w:color="auto" w:shadow="1"/>
        <w:bottom w:val="single" w:sz="4" w:space="24" w:color="auto" w:shadow="1"/>
        <w:right w:val="single" w:sz="4" w:space="24" w:color="auto" w:shadow="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60EA1" w14:textId="77777777" w:rsidR="00E202A8" w:rsidRDefault="00E202A8" w:rsidP="00AB270B">
      <w:pPr>
        <w:spacing w:after="0" w:line="240" w:lineRule="auto"/>
      </w:pPr>
      <w:r>
        <w:separator/>
      </w:r>
    </w:p>
  </w:endnote>
  <w:endnote w:type="continuationSeparator" w:id="0">
    <w:p w14:paraId="50E82CCE" w14:textId="77777777" w:rsidR="00E202A8" w:rsidRDefault="00E202A8" w:rsidP="00AB2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4777840"/>
      <w:docPartObj>
        <w:docPartGallery w:val="Page Numbers (Bottom of Page)"/>
        <w:docPartUnique/>
      </w:docPartObj>
    </w:sdtPr>
    <w:sdtEndPr>
      <w:rPr>
        <w:color w:val="7F7F7F" w:themeColor="background1" w:themeShade="7F"/>
        <w:spacing w:val="60"/>
      </w:rPr>
    </w:sdtEndPr>
    <w:sdtContent>
      <w:p w14:paraId="2429C773" w14:textId="1F789B23" w:rsidR="00AB270B" w:rsidRDefault="00AB270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0D720C8" w14:textId="77777777" w:rsidR="00AB270B" w:rsidRDefault="00AB2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83DA3" w14:textId="77777777" w:rsidR="00E202A8" w:rsidRDefault="00E202A8" w:rsidP="00AB270B">
      <w:pPr>
        <w:spacing w:after="0" w:line="240" w:lineRule="auto"/>
      </w:pPr>
      <w:r>
        <w:separator/>
      </w:r>
    </w:p>
  </w:footnote>
  <w:footnote w:type="continuationSeparator" w:id="0">
    <w:p w14:paraId="66E27FEB" w14:textId="77777777" w:rsidR="00E202A8" w:rsidRDefault="00E202A8" w:rsidP="00AB27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455B0"/>
    <w:multiLevelType w:val="multilevel"/>
    <w:tmpl w:val="0C36F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05A5257"/>
    <w:multiLevelType w:val="multilevel"/>
    <w:tmpl w:val="1B42FDA6"/>
    <w:lvl w:ilvl="0">
      <w:start w:val="3"/>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 w15:restartNumberingAfterBreak="0">
    <w:nsid w:val="240D3837"/>
    <w:multiLevelType w:val="multilevel"/>
    <w:tmpl w:val="35C8A6F0"/>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25945DB9"/>
    <w:multiLevelType w:val="hybridMultilevel"/>
    <w:tmpl w:val="14A4157E"/>
    <w:lvl w:ilvl="0" w:tplc="E38AB51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FA13DE8"/>
    <w:multiLevelType w:val="hybridMultilevel"/>
    <w:tmpl w:val="38A6C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C4371F1"/>
    <w:multiLevelType w:val="multilevel"/>
    <w:tmpl w:val="FFB8E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2"/>
  </w:num>
  <w:num w:numId="3">
    <w:abstractNumId w:val="0"/>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MzA0MbQwNTMyMzNR0lEKTi0uzszPAykwqgUATC7DjiwAAAA="/>
  </w:docVars>
  <w:rsids>
    <w:rsidRoot w:val="00843293"/>
    <w:rsid w:val="000F0109"/>
    <w:rsid w:val="00181974"/>
    <w:rsid w:val="0029020F"/>
    <w:rsid w:val="002A7C9B"/>
    <w:rsid w:val="00323153"/>
    <w:rsid w:val="004376BC"/>
    <w:rsid w:val="004401A7"/>
    <w:rsid w:val="004E5C25"/>
    <w:rsid w:val="006D3BF7"/>
    <w:rsid w:val="007D3A4F"/>
    <w:rsid w:val="00843293"/>
    <w:rsid w:val="008609CC"/>
    <w:rsid w:val="00925D8C"/>
    <w:rsid w:val="00930F14"/>
    <w:rsid w:val="00A639E1"/>
    <w:rsid w:val="00A74141"/>
    <w:rsid w:val="00AB270B"/>
    <w:rsid w:val="00B149FE"/>
    <w:rsid w:val="00BA14D9"/>
    <w:rsid w:val="00DC3489"/>
    <w:rsid w:val="00E202A8"/>
    <w:rsid w:val="00E25214"/>
    <w:rsid w:val="00E45198"/>
    <w:rsid w:val="00ED130D"/>
    <w:rsid w:val="00F039CF"/>
    <w:rsid w:val="00F46F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53262"/>
  <w15:chartTrackingRefBased/>
  <w15:docId w15:val="{A047F171-E2F8-4C7A-B02A-F169B019F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Arial"/>
        <w:sz w:val="24"/>
        <w:szCs w:val="24"/>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010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010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609CC"/>
    <w:pPr>
      <w:spacing w:after="0" w:line="240" w:lineRule="auto"/>
    </w:pPr>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8609CC"/>
    <w:rPr>
      <w:rFonts w:asciiTheme="minorHAnsi" w:eastAsiaTheme="minorEastAsia" w:hAnsiTheme="minorHAnsi" w:cstheme="minorBidi"/>
      <w:sz w:val="22"/>
      <w:szCs w:val="22"/>
      <w:lang w:val="en-US"/>
    </w:rPr>
  </w:style>
  <w:style w:type="paragraph" w:styleId="Title">
    <w:name w:val="Title"/>
    <w:basedOn w:val="Normal"/>
    <w:next w:val="Normal"/>
    <w:link w:val="TitleChar"/>
    <w:uiPriority w:val="10"/>
    <w:qFormat/>
    <w:rsid w:val="00DC34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348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C3489"/>
    <w:pPr>
      <w:ind w:left="720"/>
      <w:contextualSpacing/>
    </w:pPr>
  </w:style>
  <w:style w:type="character" w:customStyle="1" w:styleId="Heading1Char">
    <w:name w:val="Heading 1 Char"/>
    <w:basedOn w:val="DefaultParagraphFont"/>
    <w:link w:val="Heading1"/>
    <w:uiPriority w:val="9"/>
    <w:rsid w:val="000F010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0109"/>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4376BC"/>
    <w:pPr>
      <w:spacing w:before="100" w:beforeAutospacing="1" w:after="100" w:afterAutospacing="1" w:line="240" w:lineRule="auto"/>
    </w:pPr>
    <w:rPr>
      <w:rFonts w:eastAsia="Times New Roman" w:cs="Times New Roman"/>
      <w:lang w:eastAsia="en-IN"/>
    </w:rPr>
  </w:style>
  <w:style w:type="character" w:styleId="Strong">
    <w:name w:val="Strong"/>
    <w:basedOn w:val="DefaultParagraphFont"/>
    <w:uiPriority w:val="22"/>
    <w:qFormat/>
    <w:rsid w:val="004376BC"/>
    <w:rPr>
      <w:b/>
      <w:bCs/>
    </w:rPr>
  </w:style>
  <w:style w:type="paragraph" w:styleId="HTMLPreformatted">
    <w:name w:val="HTML Preformatted"/>
    <w:basedOn w:val="Normal"/>
    <w:link w:val="HTMLPreformattedChar"/>
    <w:uiPriority w:val="99"/>
    <w:semiHidden/>
    <w:unhideWhenUsed/>
    <w:rsid w:val="00F03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039CF"/>
    <w:rPr>
      <w:rFonts w:ascii="Courier New" w:eastAsia="Times New Roman" w:hAnsi="Courier New" w:cs="Courier New"/>
      <w:sz w:val="20"/>
      <w:szCs w:val="20"/>
      <w:lang w:eastAsia="en-IN"/>
    </w:rPr>
  </w:style>
  <w:style w:type="paragraph" w:styleId="Header">
    <w:name w:val="header"/>
    <w:basedOn w:val="Normal"/>
    <w:link w:val="HeaderChar"/>
    <w:uiPriority w:val="99"/>
    <w:unhideWhenUsed/>
    <w:rsid w:val="00AB27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270B"/>
  </w:style>
  <w:style w:type="paragraph" w:styleId="Footer">
    <w:name w:val="footer"/>
    <w:basedOn w:val="Normal"/>
    <w:link w:val="FooterChar"/>
    <w:uiPriority w:val="99"/>
    <w:unhideWhenUsed/>
    <w:rsid w:val="00AB27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270B"/>
  </w:style>
  <w:style w:type="character" w:styleId="Hyperlink">
    <w:name w:val="Hyperlink"/>
    <w:basedOn w:val="DefaultParagraphFont"/>
    <w:uiPriority w:val="99"/>
    <w:semiHidden/>
    <w:unhideWhenUsed/>
    <w:rsid w:val="00925D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550967">
      <w:bodyDiv w:val="1"/>
      <w:marLeft w:val="0"/>
      <w:marRight w:val="0"/>
      <w:marTop w:val="0"/>
      <w:marBottom w:val="0"/>
      <w:divBdr>
        <w:top w:val="none" w:sz="0" w:space="0" w:color="auto"/>
        <w:left w:val="none" w:sz="0" w:space="0" w:color="auto"/>
        <w:bottom w:val="none" w:sz="0" w:space="0" w:color="auto"/>
        <w:right w:val="none" w:sz="0" w:space="0" w:color="auto"/>
      </w:divBdr>
    </w:div>
    <w:div w:id="964122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yperlink" Target="https://www.analyticsvidhya.com/blog/2017/03/imbalanced-classification-problem/" TargetMode="External"/><Relationship Id="rId50" Type="http://schemas.openxmlformats.org/officeDocument/2006/relationships/hyperlink" Target="https://medium.com/ibm-data-science-experience/markdown-for-jupyter-notebooks-cheatsheet-386c05aeebed"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yperlink" Target="https://www.kdnuggets.com/2017/06/7-techniques-handle-imbalanced-data.html" TargetMode="External"/><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scikit-learn.org/stable/modules/generated/sklearn.metrics.accuracy_scor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9F25C1-7EC6-4496-826C-117F33B03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21</Pages>
  <Words>1862</Words>
  <Characters>1061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Teja Bheema</dc:creator>
  <cp:keywords/>
  <dc:description/>
  <cp:lastModifiedBy>Sai Teja Bheema</cp:lastModifiedBy>
  <cp:revision>2</cp:revision>
  <dcterms:created xsi:type="dcterms:W3CDTF">2019-11-17T10:29:00Z</dcterms:created>
  <dcterms:modified xsi:type="dcterms:W3CDTF">2019-11-18T09:30:00Z</dcterms:modified>
</cp:coreProperties>
</file>